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72824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1A0BD2D5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52A402A1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7905BEBD" w14:textId="77777777" w:rsidR="0013275D" w:rsidRDefault="0013275D" w:rsidP="0013275D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6C735A35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2058A5B5" w14:textId="79580D04" w:rsidR="008759B3" w:rsidRPr="00A95903" w:rsidRDefault="002165EC" w:rsidP="002165EC">
      <w:pPr>
        <w:spacing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Application Form for </w:t>
      </w:r>
      <w:r w:rsidR="007E3231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Money </w:t>
      </w:r>
      <w:r w:rsidR="00730459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Exc</w:t>
      </w:r>
      <w:r w:rsidR="007E3231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hanging Premise Ownership, Renting or Relocation</w:t>
      </w:r>
    </w:p>
    <w:p w14:paraId="03D9CD60" w14:textId="39C9068A" w:rsidR="0013275D" w:rsidRDefault="0013275D" w:rsidP="00266221">
      <w:pPr>
        <w:spacing w:after="0"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Version</w:t>
      </w:r>
      <w:r w:rsidR="00E46701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 xml:space="preserve"> </w:t>
      </w:r>
      <w:r w:rsidR="00266221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2</w:t>
      </w:r>
    </w:p>
    <w:p w14:paraId="55A88D54" w14:textId="2F2A2B9C" w:rsidR="0013275D" w:rsidRPr="00FE0EB1" w:rsidRDefault="00266221">
      <w:pPr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September 2023</w:t>
      </w:r>
    </w:p>
    <w:p w14:paraId="3E42A4DC" w14:textId="77777777" w:rsidR="0013275D" w:rsidRPr="00FE0EB1" w:rsidRDefault="0013275D" w:rsidP="0013275D">
      <w:pPr>
        <w:bidi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1DBB617E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3897E2E2" w14:textId="77777777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35E7D636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A11B4DB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3453E3DE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15978DE" w14:textId="1EDE66E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51E5E92" w14:textId="57B8131C" w:rsidR="00730459" w:rsidRDefault="00730459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4BC20E36" w14:textId="69E3530A" w:rsidR="00730459" w:rsidRDefault="00730459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0F5A543" w14:textId="153C8D7C" w:rsidR="00730459" w:rsidRDefault="00730459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4F0C89EA" w14:textId="77777777" w:rsidR="00730459" w:rsidRDefault="00730459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6DBCF526" w14:textId="77777777" w:rsidR="00730459" w:rsidRDefault="00730459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307E9F7C" w14:textId="77777777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7BB45CC" w14:textId="7F4439CF" w:rsidR="008D5647" w:rsidRDefault="008D564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9D82CD3" w14:textId="77777777" w:rsidR="00962163" w:rsidRPr="00F42DA1" w:rsidRDefault="00962163" w:rsidP="00962163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42DA1">
        <w:rPr>
          <w:rFonts w:ascii="Times New Roman" w:hAnsi="Times New Roman" w:cs="Times New Roman"/>
          <w:b/>
          <w:bCs/>
          <w:sz w:val="28"/>
          <w:szCs w:val="28"/>
          <w:u w:val="single"/>
          <w:lang w:val="en"/>
        </w:rPr>
        <w:lastRenderedPageBreak/>
        <w:t>General Instructions and Guidelines</w:t>
      </w:r>
    </w:p>
    <w:p w14:paraId="5F70CEB9" w14:textId="77777777" w:rsidR="004179AF" w:rsidRDefault="004179AF" w:rsidP="004179AF">
      <w:pPr>
        <w:pStyle w:val="ListParagraph"/>
        <w:numPr>
          <w:ilvl w:val="0"/>
          <w:numId w:val="15"/>
        </w:numPr>
        <w:spacing w:line="252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ubmit a</w:t>
      </w:r>
      <w:r>
        <w:rPr>
          <w:rFonts w:cstheme="minorHAnsi"/>
          <w:sz w:val="28"/>
          <w:szCs w:val="28"/>
          <w:rtl/>
        </w:rPr>
        <w:t xml:space="preserve"> </w:t>
      </w:r>
      <w:r>
        <w:rPr>
          <w:rFonts w:cstheme="minorHAnsi"/>
          <w:sz w:val="28"/>
          <w:szCs w:val="28"/>
        </w:rPr>
        <w:t xml:space="preserve">formal letter to the head of Money Exchanger Control Division. </w:t>
      </w:r>
    </w:p>
    <w:p w14:paraId="05B76F45" w14:textId="77777777" w:rsidR="004179AF" w:rsidRDefault="004179AF" w:rsidP="004179AF">
      <w:pPr>
        <w:pStyle w:val="ListParagraph"/>
        <w:numPr>
          <w:ilvl w:val="0"/>
          <w:numId w:val="15"/>
        </w:numPr>
        <w:spacing w:line="252" w:lineRule="auto"/>
        <w:jc w:val="both"/>
        <w:rPr>
          <w:rFonts w:cstheme="minorHAnsi"/>
          <w:sz w:val="28"/>
          <w:szCs w:val="28"/>
          <w:rtl/>
        </w:rPr>
      </w:pPr>
      <w:r>
        <w:rPr>
          <w:rFonts w:cstheme="minorHAnsi"/>
          <w:sz w:val="28"/>
          <w:szCs w:val="28"/>
          <w:lang w:val="en"/>
        </w:rPr>
        <w:t xml:space="preserve">The applicant must fully complete the required data, otherwise their application </w:t>
      </w:r>
      <w:proofErr w:type="gramStart"/>
      <w:r>
        <w:rPr>
          <w:rFonts w:cstheme="minorHAnsi"/>
          <w:sz w:val="28"/>
          <w:szCs w:val="28"/>
          <w:lang w:val="en"/>
        </w:rPr>
        <w:t>will be considered</w:t>
      </w:r>
      <w:proofErr w:type="gramEnd"/>
      <w:r>
        <w:rPr>
          <w:rFonts w:cstheme="minorHAnsi"/>
          <w:sz w:val="28"/>
          <w:szCs w:val="28"/>
          <w:lang w:val="en"/>
        </w:rPr>
        <w:t xml:space="preserve"> invalid.</w:t>
      </w:r>
    </w:p>
    <w:p w14:paraId="6934584C" w14:textId="77777777" w:rsidR="004179AF" w:rsidRDefault="004179AF" w:rsidP="004179AF">
      <w:pPr>
        <w:pStyle w:val="ListParagraph"/>
        <w:numPr>
          <w:ilvl w:val="0"/>
          <w:numId w:val="15"/>
        </w:numPr>
        <w:spacing w:line="252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fficial letters issued by the Money Exchanger must be marked with the issuance number and date (Hijri and Gregorian).</w:t>
      </w:r>
    </w:p>
    <w:p w14:paraId="182C3839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  <w:rtl/>
        </w:rPr>
      </w:pPr>
      <w:r>
        <w:rPr>
          <w:rFonts w:cstheme="minorHAnsi"/>
          <w:sz w:val="28"/>
          <w:szCs w:val="28"/>
          <w:lang w:val="en"/>
        </w:rPr>
        <w:t xml:space="preserve">When submitting financial data, all numbers </w:t>
      </w:r>
      <w:proofErr w:type="gramStart"/>
      <w:r>
        <w:rPr>
          <w:rFonts w:cstheme="minorHAnsi"/>
          <w:sz w:val="28"/>
          <w:szCs w:val="28"/>
          <w:lang w:val="en"/>
        </w:rPr>
        <w:t>must be stated</w:t>
      </w:r>
      <w:proofErr w:type="gramEnd"/>
      <w:r>
        <w:rPr>
          <w:rFonts w:cstheme="minorHAnsi"/>
          <w:sz w:val="28"/>
          <w:szCs w:val="28"/>
          <w:lang w:val="en"/>
        </w:rPr>
        <w:t xml:space="preserve"> in Saudi riyals (SAR). Figures shall be in the exchange rates as of date of data submission, </w:t>
      </w:r>
      <w:proofErr w:type="gramStart"/>
      <w:r>
        <w:rPr>
          <w:rFonts w:cstheme="minorHAnsi"/>
          <w:sz w:val="28"/>
          <w:szCs w:val="28"/>
          <w:lang w:val="en"/>
        </w:rPr>
        <w:t>provided that</w:t>
      </w:r>
      <w:proofErr w:type="gramEnd"/>
      <w:r>
        <w:rPr>
          <w:rFonts w:cstheme="minorHAnsi"/>
          <w:sz w:val="28"/>
          <w:szCs w:val="28"/>
          <w:lang w:val="en"/>
        </w:rPr>
        <w:t xml:space="preserve"> such date is specified, and that the relevant accounting standards are used.</w:t>
      </w:r>
    </w:p>
    <w:p w14:paraId="7375A9A9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Dates must be provided in the following format: Day \ Month \ Year</w:t>
      </w:r>
    </w:p>
    <w:p w14:paraId="03FAB920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All inputs and submitted documents must be in Arabic or translated into Arabic, The applicant is responsible for ensuring the correctness and accuracy of any translation.</w:t>
      </w:r>
    </w:p>
    <w:p w14:paraId="449CB680" w14:textId="77777777" w:rsidR="004179AF" w:rsidRDefault="004179AF" w:rsidP="004179AF">
      <w:pPr>
        <w:pStyle w:val="ListParagraph"/>
        <w:numPr>
          <w:ilvl w:val="0"/>
          <w:numId w:val="15"/>
        </w:numPr>
        <w:spacing w:line="252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Forms </w:t>
      </w:r>
      <w:proofErr w:type="gramStart"/>
      <w:r>
        <w:rPr>
          <w:rFonts w:cstheme="minorHAnsi"/>
          <w:sz w:val="28"/>
          <w:szCs w:val="28"/>
          <w:lang w:val="en"/>
        </w:rPr>
        <w:t>must be submitted</w:t>
      </w:r>
      <w:proofErr w:type="gramEnd"/>
      <w:r>
        <w:rPr>
          <w:rFonts w:cstheme="minorHAnsi"/>
          <w:sz w:val="28"/>
          <w:szCs w:val="28"/>
          <w:lang w:val="en"/>
        </w:rPr>
        <w:t xml:space="preserve"> in hard copy upon online fulfillment thereof. Furthermore, any additional data </w:t>
      </w:r>
      <w:proofErr w:type="gramStart"/>
      <w:r>
        <w:rPr>
          <w:rFonts w:cstheme="minorHAnsi"/>
          <w:sz w:val="28"/>
          <w:szCs w:val="28"/>
          <w:lang w:val="en"/>
        </w:rPr>
        <w:t>must be attached</w:t>
      </w:r>
      <w:proofErr w:type="gramEnd"/>
      <w:r>
        <w:rPr>
          <w:rFonts w:cstheme="minorHAnsi"/>
          <w:sz w:val="28"/>
          <w:szCs w:val="28"/>
          <w:lang w:val="en"/>
        </w:rPr>
        <w:t xml:space="preserve"> when needed. They </w:t>
      </w:r>
      <w:proofErr w:type="gramStart"/>
      <w:r>
        <w:rPr>
          <w:rFonts w:cstheme="minorHAnsi"/>
          <w:sz w:val="28"/>
          <w:szCs w:val="28"/>
          <w:lang w:val="en"/>
        </w:rPr>
        <w:t>must be titled and organized</w:t>
      </w:r>
      <w:proofErr w:type="gramEnd"/>
      <w:r>
        <w:rPr>
          <w:rFonts w:cstheme="minorHAnsi"/>
          <w:sz w:val="28"/>
          <w:szCs w:val="28"/>
          <w:lang w:val="en"/>
        </w:rPr>
        <w:t>.</w:t>
      </w:r>
    </w:p>
    <w:p w14:paraId="4B1216FA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The form </w:t>
      </w:r>
      <w:proofErr w:type="gramStart"/>
      <w:r>
        <w:rPr>
          <w:rFonts w:cstheme="minorHAnsi"/>
          <w:sz w:val="28"/>
          <w:szCs w:val="28"/>
          <w:lang w:val="en"/>
        </w:rPr>
        <w:t>must be signed</w:t>
      </w:r>
      <w:proofErr w:type="gramEnd"/>
      <w:r>
        <w:rPr>
          <w:rFonts w:cstheme="minorHAnsi"/>
          <w:sz w:val="28"/>
          <w:szCs w:val="28"/>
          <w:lang w:val="en"/>
        </w:rPr>
        <w:t xml:space="preserve"> upon its completion by the authorized signatory.</w:t>
      </w:r>
    </w:p>
    <w:p w14:paraId="100863CB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SAMA may request any additional data.</w:t>
      </w:r>
    </w:p>
    <w:p w14:paraId="2CE91699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The application shall be void in the following cases:</w:t>
      </w:r>
    </w:p>
    <w:p w14:paraId="0514B9BC" w14:textId="77777777" w:rsidR="004179AF" w:rsidRDefault="004179AF" w:rsidP="004179AF">
      <w:pPr>
        <w:pStyle w:val="ListParagraph"/>
        <w:numPr>
          <w:ilvl w:val="0"/>
          <w:numId w:val="16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When attachments </w:t>
      </w:r>
      <w:proofErr w:type="gramStart"/>
      <w:r>
        <w:rPr>
          <w:rFonts w:cstheme="minorHAnsi"/>
          <w:sz w:val="28"/>
          <w:szCs w:val="28"/>
          <w:lang w:val="en"/>
        </w:rPr>
        <w:t>are not delivered</w:t>
      </w:r>
      <w:proofErr w:type="gramEnd"/>
      <w:r>
        <w:rPr>
          <w:rFonts w:cstheme="minorHAnsi"/>
          <w:sz w:val="28"/>
          <w:szCs w:val="28"/>
          <w:lang w:val="en"/>
        </w:rPr>
        <w:t xml:space="preserve"> within 10 working days from the date of request.</w:t>
      </w:r>
    </w:p>
    <w:p w14:paraId="07262616" w14:textId="77777777" w:rsidR="004179AF" w:rsidRDefault="004179AF" w:rsidP="004179AF">
      <w:pPr>
        <w:pStyle w:val="ListParagraph"/>
        <w:numPr>
          <w:ilvl w:val="0"/>
          <w:numId w:val="16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When SAMA requests additional data and such data </w:t>
      </w:r>
      <w:proofErr w:type="gramStart"/>
      <w:r>
        <w:rPr>
          <w:rFonts w:cstheme="minorHAnsi"/>
          <w:sz w:val="28"/>
          <w:szCs w:val="28"/>
          <w:lang w:val="en"/>
        </w:rPr>
        <w:t>are</w:t>
      </w:r>
      <w:proofErr w:type="gramEnd"/>
      <w:r>
        <w:rPr>
          <w:rFonts w:cstheme="minorHAnsi"/>
          <w:sz w:val="28"/>
          <w:szCs w:val="28"/>
          <w:lang w:val="en"/>
        </w:rPr>
        <w:t xml:space="preserve"> not delivered within 10 working days.</w:t>
      </w:r>
    </w:p>
    <w:p w14:paraId="5D8FC3BA" w14:textId="77777777" w:rsidR="004179AF" w:rsidRDefault="004179AF" w:rsidP="004179AF">
      <w:pPr>
        <w:pStyle w:val="ListParagraph"/>
        <w:numPr>
          <w:ilvl w:val="0"/>
          <w:numId w:val="16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>In case of any abrasion or modification.</w:t>
      </w:r>
    </w:p>
    <w:p w14:paraId="6F549713" w14:textId="77777777" w:rsidR="004179AF" w:rsidRDefault="004179AF" w:rsidP="004179AF">
      <w:pPr>
        <w:pStyle w:val="ListParagraph"/>
        <w:numPr>
          <w:ilvl w:val="0"/>
          <w:numId w:val="15"/>
        </w:numPr>
        <w:spacing w:line="254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val="en"/>
        </w:rPr>
        <w:t xml:space="preserve">Upon its completion, the form must be sent to SAMA at the following address: </w:t>
      </w:r>
    </w:p>
    <w:p w14:paraId="1B34B24F" w14:textId="77777777" w:rsidR="004179AF" w:rsidRDefault="004179AF" w:rsidP="004179AF">
      <w:pPr>
        <w:pStyle w:val="ListParagraph"/>
        <w:numPr>
          <w:ilvl w:val="0"/>
          <w:numId w:val="17"/>
        </w:numPr>
        <w:spacing w:line="252" w:lineRule="auto"/>
        <w:ind w:left="0" w:firstLine="45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are/ Money Exchanger Control Division</w:t>
      </w:r>
    </w:p>
    <w:p w14:paraId="4FA944A9" w14:textId="77777777" w:rsidR="004179AF" w:rsidRDefault="004179AF" w:rsidP="004179AF">
      <w:pPr>
        <w:pStyle w:val="ListParagraph"/>
        <w:numPr>
          <w:ilvl w:val="0"/>
          <w:numId w:val="17"/>
        </w:numPr>
        <w:spacing w:line="252" w:lineRule="auto"/>
        <w:ind w:left="0" w:firstLine="45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audi Central Bank – Head Office/ Riyadh</w:t>
      </w:r>
    </w:p>
    <w:p w14:paraId="2BBBD792" w14:textId="77777777" w:rsidR="004179AF" w:rsidRPr="002251E9" w:rsidRDefault="004179AF" w:rsidP="005118AF">
      <w:pPr>
        <w:pStyle w:val="ListParagraph"/>
        <w:spacing w:line="252" w:lineRule="auto"/>
        <w:ind w:left="450" w:firstLine="360"/>
        <w:jc w:val="both"/>
        <w:rPr>
          <w:rFonts w:cstheme="minorHAnsi"/>
          <w:sz w:val="28"/>
          <w:szCs w:val="28"/>
          <w:rtl/>
        </w:rPr>
      </w:pPr>
      <w:r w:rsidRPr="002251E9">
        <w:rPr>
          <w:rFonts w:cstheme="minorHAnsi"/>
          <w:sz w:val="28"/>
          <w:szCs w:val="28"/>
        </w:rPr>
        <w:t>P.O. Box 2992, Riyadh 11169</w:t>
      </w:r>
    </w:p>
    <w:p w14:paraId="54F770C6" w14:textId="7D881B76" w:rsidR="0013275D" w:rsidRDefault="0013275D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69928902" w14:textId="6D67591B" w:rsidR="007B04D4" w:rsidRDefault="007B04D4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30D24211" w14:textId="093EC04A" w:rsidR="007B04D4" w:rsidRDefault="007B04D4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47639227" w14:textId="408A0E9C" w:rsidR="007B04D4" w:rsidRDefault="007B04D4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B5F4713" w14:textId="51216E6D" w:rsidR="004179AF" w:rsidRDefault="004179AF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A961F72" w14:textId="54AA7F62" w:rsidR="004179AF" w:rsidRDefault="004179AF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37748B1" w14:textId="292A6C41" w:rsidR="00251B87" w:rsidRDefault="00251B87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96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49"/>
        <w:gridCol w:w="1178"/>
        <w:gridCol w:w="1185"/>
        <w:gridCol w:w="401"/>
        <w:gridCol w:w="1701"/>
        <w:gridCol w:w="261"/>
        <w:gridCol w:w="2364"/>
      </w:tblGrid>
      <w:tr w:rsidR="00231930" w:rsidRPr="007C44A0" w14:paraId="596B953D" w14:textId="77777777" w:rsidTr="00702ECE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15C59ED9" w14:textId="77777777" w:rsidR="00231930" w:rsidRPr="007C44A0" w:rsidRDefault="00231930" w:rsidP="00702ECE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lastRenderedPageBreak/>
              <w:t>Basic Information</w:t>
            </w:r>
          </w:p>
        </w:tc>
      </w:tr>
      <w:tr w:rsidR="00231930" w:rsidRPr="005D60D7" w14:paraId="4900229C" w14:textId="77777777" w:rsidTr="00702ECE">
        <w:trPr>
          <w:trHeight w:val="56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0F493E06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Money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xchanger’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t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ad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651650788"/>
            <w:placeholder>
              <w:docPart w:val="BD4CE7D90F3A45DC8A9C4B1AF72A2B3F"/>
            </w:placeholder>
            <w:showingPlcHdr/>
          </w:sdtPr>
          <w:sdtEndPr/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07DD1F22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231930" w:rsidRPr="005D60D7" w14:paraId="0EDA5E93" w14:textId="77777777" w:rsidTr="00702ECE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253C8A8C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004120966"/>
            <w:placeholder>
              <w:docPart w:val="365756496E984ACBAD8CC0F4CC4F6034"/>
            </w:placeholder>
          </w:sdtPr>
          <w:sdtEndPr/>
          <w:sdtContent>
            <w:tc>
              <w:tcPr>
                <w:tcW w:w="2363" w:type="dxa"/>
                <w:gridSpan w:val="2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1E9BE877" w14:textId="77777777" w:rsidR="00231930" w:rsidRPr="005D60D7" w:rsidRDefault="00231930" w:rsidP="00702ECE">
                <w:pPr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</w:t>
                </w:r>
              </w:p>
            </w:tc>
          </w:sdtContent>
        </w:sdt>
        <w:tc>
          <w:tcPr>
            <w:tcW w:w="2363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385623" w:themeFill="accent6" w:themeFillShade="80"/>
            <w:vAlign w:val="center"/>
          </w:tcPr>
          <w:p w14:paraId="5E31DB45" w14:textId="77777777" w:rsidR="00231930" w:rsidRPr="00236E56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  <w:lang w:val="en"/>
              </w:rPr>
            </w:pPr>
            <w:r w:rsidRPr="00236E5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expiry date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736513403"/>
            <w:placeholder>
              <w:docPart w:val="DefaultPlaceholder_-1854013438"/>
            </w:placeholder>
            <w:date>
              <w:dateFormat w:val="dd/MM/yy"/>
              <w:lid w:val="ar-SA"/>
              <w:storeMappedDataAs w:val="dateTime"/>
              <w:calendar w:val="gregorian"/>
            </w:date>
          </w:sdtPr>
          <w:sdtEndPr/>
          <w:sdtContent>
            <w:tc>
              <w:tcPr>
                <w:tcW w:w="2364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39B5CF31" w14:textId="4B6AC926" w:rsidR="00231930" w:rsidRPr="005D60D7" w:rsidRDefault="003955FF" w:rsidP="003955FF">
                <w:pPr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          </w:t>
                </w:r>
              </w:p>
            </w:tc>
          </w:sdtContent>
        </w:sdt>
      </w:tr>
      <w:tr w:rsidR="00231930" w:rsidRPr="005D60D7" w14:paraId="5717F261" w14:textId="77777777" w:rsidTr="00702ECE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6A6AE3B9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egal Entity I</w:t>
            </w:r>
            <w:r w:rsidRPr="0093095B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entifie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(LEI)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204382109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</w:tcBorders>
                <w:vAlign w:val="center"/>
              </w:tcPr>
              <w:p w14:paraId="21AF247F" w14:textId="464CBF22" w:rsidR="00231930" w:rsidRPr="005D60D7" w:rsidRDefault="003955FF" w:rsidP="003955FF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              </w:t>
                </w:r>
              </w:p>
            </w:tc>
          </w:sdtContent>
        </w:sdt>
      </w:tr>
      <w:tr w:rsidR="00231930" w:rsidRPr="00553478" w14:paraId="2290656A" w14:textId="77777777" w:rsidTr="00702ECE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4CBA4FB3" w14:textId="77777777" w:rsidR="00231930" w:rsidRPr="00553478" w:rsidRDefault="00231930" w:rsidP="00702ECE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Commercial Register Information</w:t>
            </w:r>
          </w:p>
        </w:tc>
      </w:tr>
      <w:tr w:rsidR="00231930" w:rsidRPr="005D60D7" w14:paraId="2DEDB9F1" w14:textId="77777777" w:rsidTr="00702ECE">
        <w:trPr>
          <w:trHeight w:val="567"/>
        </w:trPr>
        <w:tc>
          <w:tcPr>
            <w:tcW w:w="3727" w:type="dxa"/>
            <w:gridSpan w:val="2"/>
            <w:shd w:val="clear" w:color="auto" w:fill="385623" w:themeFill="accent6" w:themeFillShade="80"/>
            <w:vAlign w:val="center"/>
          </w:tcPr>
          <w:p w14:paraId="188F4FC1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U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ified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umber of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n-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g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overnment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titi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562069982"/>
            <w:placeholder>
              <w:docPart w:val="22F46C21D8544944A32A7099F3278BF6"/>
            </w:placeholder>
            <w:showingPlcHdr/>
          </w:sdtPr>
          <w:sdtEndPr/>
          <w:sdtContent>
            <w:tc>
              <w:tcPr>
                <w:tcW w:w="5912" w:type="dxa"/>
                <w:gridSpan w:val="5"/>
                <w:vAlign w:val="center"/>
              </w:tcPr>
              <w:p w14:paraId="4CF35416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231930" w:rsidRPr="005D60D7" w14:paraId="3CC2CC15" w14:textId="77777777" w:rsidTr="00702ECE">
        <w:trPr>
          <w:trHeight w:val="624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4032640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Commercial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gister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2041547309"/>
            <w:placeholder>
              <w:docPart w:val="E7B81845E81F40F4BE41696304CFDBA3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7DF149B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426505B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usines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n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063517101"/>
            <w:placeholder>
              <w:docPart w:val="E43FF028DBBF4F31AB09057E8ACD4EC8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6CE588ED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578BB9E3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81C0F55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647574249"/>
            <w:placeholder>
              <w:docPart w:val="F1463DB9767E418E885008DB4DDE2425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784F138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1226B3CF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xpiry d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708492659"/>
            <w:placeholder>
              <w:docPart w:val="D49B418DD4634392B20C61620B2E2425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1CCC418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79D8709E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26672C55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ssuer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934626968"/>
            <w:placeholder>
              <w:docPart w:val="234E9FD90B6A4A71B6FE530C7BBC03D5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F1C7DD0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63137298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apita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637033430"/>
            <w:placeholder>
              <w:docPart w:val="ACA68E01D7AB4271AECA4C8261490402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C202FD8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53478" w14:paraId="702EDE65" w14:textId="77777777" w:rsidTr="00702ECE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7F65670A" w14:textId="77777777" w:rsidR="00231930" w:rsidRPr="00553478" w:rsidRDefault="00231930" w:rsidP="00702ECE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Cash Reserve Information</w:t>
            </w:r>
          </w:p>
        </w:tc>
      </w:tr>
      <w:tr w:rsidR="00231930" w:rsidRPr="005D60D7" w14:paraId="38524A3A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116BAF5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ank’s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953671424"/>
            <w:placeholder>
              <w:docPart w:val="5E648BD13619495985E89A9C3B0FBC71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700F22FD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0FBE49E3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ranch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533844531"/>
            <w:placeholder>
              <w:docPart w:val="AAEF58906689477EB9CAF8F058010A49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12253441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22C7B9DE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7F657C8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175261769"/>
            <w:placeholder>
              <w:docPart w:val="386D9475416C43E1A3BCCEC30E5EF0DB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0925CC9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19FE6FA7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8934025"/>
            <w:placeholder>
              <w:docPart w:val="D60591EA3750490882BD7C7B5CD85FCD"/>
            </w:placeholder>
            <w:showingPlcHdr/>
            <w:date>
              <w:dateFormat w:val="dd/MM/yyyy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10E0AF8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</w:p>
            </w:tc>
          </w:sdtContent>
        </w:sdt>
      </w:tr>
      <w:tr w:rsidR="00231930" w:rsidRPr="005D60D7" w14:paraId="5FBF9C61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63323118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eserve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un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148248435"/>
            <w:placeholder>
              <w:docPart w:val="61FA2A940A944A0F918E8090BB2DD3F9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17924F72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62FE8734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tio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48549936"/>
            <w:placeholder>
              <w:docPart w:val="B6DAECAF9EA542F290304208F1AC1320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5995B7F8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53478" w14:paraId="0D4F388F" w14:textId="77777777" w:rsidTr="00702ECE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54DF15AC" w14:textId="77777777" w:rsidR="00231930" w:rsidRPr="00553478" w:rsidRDefault="00231930" w:rsidP="00702ECE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Address</w:t>
            </w:r>
          </w:p>
        </w:tc>
      </w:tr>
      <w:tr w:rsidR="00231930" w:rsidRPr="005D60D7" w14:paraId="4661CECA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3398DF5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3065083"/>
            <w:placeholder>
              <w:docPart w:val="D65D9C4B297F4597AC0AA06AD99F93DE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4207B8D6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3D4AB280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istric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23895264"/>
            <w:placeholder>
              <w:docPart w:val="7F901C69F980449DABF6E18796393300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5AE9A49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47980888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147075B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Postal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429509006"/>
            <w:placeholder>
              <w:docPart w:val="BAD3F80784BC40F7AF6056B0214A0F44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CF1FE16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3AAD452B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Stree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33082452"/>
            <w:placeholder>
              <w:docPart w:val="FB64131C1A0C4D4492C4C7A089AE608D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24435EC9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6A5834A1" w14:textId="77777777" w:rsidTr="00702ECE">
        <w:trPr>
          <w:trHeight w:val="56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2E8C1622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dditional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561994719"/>
            <w:placeholder>
              <w:docPart w:val="041DF0CB8D4E412384ED82233FAE7EDF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4F39F031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7CC05978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735241594"/>
            <w:placeholder>
              <w:docPart w:val="50BE4106A69443BA8919D508495C8810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A355058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63344584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4E7FDA5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ordinato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/compliance office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610431348"/>
            <w:placeholder>
              <w:docPart w:val="CF7AD21301F8455BAA343BED83CBA396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62FA9821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2AB0720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Phon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41240388"/>
            <w:placeholder>
              <w:docPart w:val="D8C9CFBF783040C58AB59B93B724D5F2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63D2800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5CD7A269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675BB7A9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-mai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355865127"/>
            <w:placeholder>
              <w:docPart w:val="8ADE406522DB43E3B0FA333AC9B3CD6C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44A1BF03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0C29B028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bil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680502881"/>
            <w:placeholder>
              <w:docPart w:val="0A9C64D65DBB4A72AB585FA0EDB3E48F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657AEBF" w14:textId="77777777" w:rsidR="00231930" w:rsidRPr="005D60D7" w:rsidRDefault="00231930" w:rsidP="00702EC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31930" w:rsidRPr="005D60D7" w14:paraId="181D6510" w14:textId="77777777" w:rsidTr="00702ECE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77E8BDB" w14:textId="77777777" w:rsidR="00231930" w:rsidRPr="00730459" w:rsidRDefault="00231930" w:rsidP="00702EC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umber of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nch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49653682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090" w:type="dxa"/>
                <w:gridSpan w:val="6"/>
                <w:vAlign w:val="center"/>
              </w:tcPr>
              <w:p w14:paraId="2CC8381C" w14:textId="4A6E14A2" w:rsidR="00231930" w:rsidRDefault="00E108C0" w:rsidP="00E108C0">
                <w:pPr>
                  <w:jc w:val="center"/>
                  <w:rPr>
                    <w:rFonts w:ascii="Sakkal Majalla" w:hAnsi="Sakkal Majalla" w:cs="Sakkal Majalla"/>
                    <w:sz w:val="28"/>
                    <w:szCs w:val="28"/>
                  </w:rPr>
                </w:pPr>
                <w:r>
                  <w:rPr>
                    <w:rFonts w:ascii="Sakkal Majalla" w:hAnsi="Sakkal Majalla" w:cs="Sakkal Majalla"/>
                    <w:sz w:val="28"/>
                    <w:szCs w:val="28"/>
                  </w:rPr>
                  <w:t xml:space="preserve">                                                 </w:t>
                </w:r>
              </w:p>
            </w:tc>
          </w:sdtContent>
        </w:sdt>
      </w:tr>
    </w:tbl>
    <w:p w14:paraId="704C2CD8" w14:textId="77777777" w:rsidR="00231930" w:rsidRPr="00FE0EB1" w:rsidRDefault="00231930" w:rsidP="0013275D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43F79DF0" w14:textId="77777777" w:rsidR="008F19F6" w:rsidRDefault="008F19F6" w:rsidP="004179AF">
      <w:pPr>
        <w:tabs>
          <w:tab w:val="left" w:pos="-32"/>
        </w:tabs>
        <w:bidi/>
        <w:spacing w:after="0"/>
        <w:contextualSpacing/>
        <w:jc w:val="lowKashida"/>
        <w:rPr>
          <w:rFonts w:ascii="Times New Roman" w:hAnsi="Times New Roman" w:cs="Times New Roman"/>
          <w:sz w:val="32"/>
          <w:szCs w:val="32"/>
        </w:rPr>
      </w:pPr>
    </w:p>
    <w:p w14:paraId="7211A61C" w14:textId="0A877719" w:rsidR="008F19F6" w:rsidRPr="004179AF" w:rsidRDefault="008F19F6" w:rsidP="00C75092">
      <w:pPr>
        <w:numPr>
          <w:ilvl w:val="0"/>
          <w:numId w:val="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</w:rPr>
      </w:pP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Request Type: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752398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092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Premises Ownership \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989754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092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="006970C2">
        <w:rPr>
          <w:rFonts w:ascii="Times New Roman" w:hAnsi="Times New Roman" w:cs="Times New Roman"/>
          <w:sz w:val="28"/>
          <w:szCs w:val="28"/>
          <w:lang w:val="en"/>
        </w:rPr>
        <w:t>R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enting \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-1150900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092" w:rsidRPr="00C75092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="006970C2">
        <w:rPr>
          <w:rFonts w:ascii="Times New Roman" w:hAnsi="Times New Roman" w:cs="Times New Roman"/>
          <w:sz w:val="28"/>
          <w:szCs w:val="28"/>
          <w:lang w:val="en"/>
        </w:rPr>
        <w:t>R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>elocation:</w:t>
      </w:r>
    </w:p>
    <w:p w14:paraId="0BBAE25E" w14:textId="77777777" w:rsidR="0037460F" w:rsidRPr="00730459" w:rsidRDefault="0037460F" w:rsidP="004179AF">
      <w:pPr>
        <w:tabs>
          <w:tab w:val="left" w:pos="-32"/>
          <w:tab w:val="right" w:pos="6377"/>
        </w:tabs>
        <w:spacing w:after="0"/>
        <w:ind w:left="-457"/>
        <w:contextualSpacing/>
        <w:jc w:val="lowKashida"/>
        <w:rPr>
          <w:rFonts w:ascii="Times New Roman" w:hAnsi="Times New Roman" w:cs="Times New Roman"/>
          <w:sz w:val="28"/>
          <w:szCs w:val="28"/>
        </w:rPr>
      </w:pPr>
    </w:p>
    <w:p w14:paraId="2992A13F" w14:textId="4384022D" w:rsidR="00B21F5E" w:rsidRPr="00730459" w:rsidRDefault="00B21F5E" w:rsidP="008F19F6">
      <w:pPr>
        <w:numPr>
          <w:ilvl w:val="0"/>
          <w:numId w:val="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Request </w:t>
      </w:r>
      <w:r w:rsidR="006970C2">
        <w:rPr>
          <w:rFonts w:ascii="Times New Roman" w:hAnsi="Times New Roman" w:cs="Times New Roman"/>
          <w:sz w:val="28"/>
          <w:szCs w:val="28"/>
          <w:lang w:val="en"/>
        </w:rPr>
        <w:t>s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trategic </w:t>
      </w:r>
      <w:r w:rsidR="006970C2">
        <w:rPr>
          <w:rFonts w:ascii="Times New Roman" w:hAnsi="Times New Roman" w:cs="Times New Roman"/>
          <w:sz w:val="28"/>
          <w:szCs w:val="28"/>
          <w:lang w:val="en"/>
        </w:rPr>
        <w:t>r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>easons (</w:t>
      </w:r>
      <w:r w:rsidR="006970C2">
        <w:rPr>
          <w:rFonts w:ascii="Times New Roman" w:hAnsi="Times New Roman" w:cs="Times New Roman"/>
          <w:sz w:val="28"/>
          <w:szCs w:val="28"/>
          <w:lang w:val="en"/>
        </w:rPr>
        <w:t>o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>bjectives):</w:t>
      </w:r>
    </w:p>
    <w:p w14:paraId="7940A674" w14:textId="28F447C3" w:rsidR="0013275D" w:rsidRPr="00730459" w:rsidRDefault="00B542AA" w:rsidP="00B542AA">
      <w:pPr>
        <w:pStyle w:val="ListParagraph"/>
        <w:numPr>
          <w:ilvl w:val="0"/>
          <w:numId w:val="12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730459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1071882895"/>
          <w:placeholder>
            <w:docPart w:val="820632D1B6B14DDF8DEBBAD68CAB9106"/>
          </w:placeholder>
          <w:showingPlcHdr/>
        </w:sdtPr>
        <w:sdtEndPr/>
        <w:sdtContent>
          <w:r w:rsidR="00C75092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5C4BBCDC" w14:textId="56496078" w:rsidR="00B542AA" w:rsidRPr="00730459" w:rsidRDefault="00B542AA" w:rsidP="00730459">
      <w:pPr>
        <w:pStyle w:val="ListParagraph"/>
        <w:numPr>
          <w:ilvl w:val="0"/>
          <w:numId w:val="12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730459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997646031"/>
          <w:placeholder>
            <w:docPart w:val="73E1313001384D99988B8978124058BD"/>
          </w:placeholder>
          <w:showingPlcHdr/>
        </w:sdtPr>
        <w:sdtEndPr/>
        <w:sdtContent>
          <w:r w:rsidR="00C75092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3B88B670" w14:textId="077818A4" w:rsidR="00730459" w:rsidRPr="00730459" w:rsidRDefault="00952E35" w:rsidP="00730459">
      <w:pPr>
        <w:pStyle w:val="ListParagraph"/>
        <w:numPr>
          <w:ilvl w:val="0"/>
          <w:numId w:val="12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  <w:rtl/>
        </w:rPr>
      </w:pPr>
      <w:sdt>
        <w:sdtPr>
          <w:rPr>
            <w:rFonts w:ascii="Sakkal Majalla" w:hAnsi="Sakkal Majalla" w:cs="Sakkal Majalla"/>
            <w:sz w:val="28"/>
            <w:szCs w:val="28"/>
          </w:rPr>
          <w:id w:val="-1379385047"/>
          <w:placeholder>
            <w:docPart w:val="022D2595345D49DB86714775CD7D782A"/>
          </w:placeholder>
          <w:showingPlcHdr/>
        </w:sdtPr>
        <w:sdtEndPr/>
        <w:sdtContent>
          <w:r w:rsidR="00C75092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403EB5AA" w14:textId="77777777" w:rsidR="0013275D" w:rsidRDefault="0013275D" w:rsidP="0013275D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</w:rPr>
      </w:pPr>
    </w:p>
    <w:p w14:paraId="334A3E25" w14:textId="6932251A" w:rsidR="00730459" w:rsidRDefault="00730459" w:rsidP="00730459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32"/>
          <w:szCs w:val="32"/>
          <w:rtl/>
        </w:rPr>
      </w:pPr>
    </w:p>
    <w:p w14:paraId="28C37098" w14:textId="3A007AF1" w:rsidR="008F19F6" w:rsidRPr="00730459" w:rsidRDefault="00B542AA" w:rsidP="00C75092">
      <w:pPr>
        <w:numPr>
          <w:ilvl w:val="0"/>
          <w:numId w:val="3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730459">
        <w:rPr>
          <w:rFonts w:ascii="Times New Roman" w:hAnsi="Times New Roman" w:cs="Times New Roman"/>
          <w:b/>
          <w:bCs/>
          <w:sz w:val="28"/>
          <w:szCs w:val="28"/>
          <w:lang w:val="en"/>
        </w:rPr>
        <w:t>In case of relocation: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The type of center to be relocated: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2052569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1B85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Headquarter \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-1498111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092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Branch:</w:t>
      </w:r>
    </w:p>
    <w:tbl>
      <w:tblPr>
        <w:tblStyle w:val="TableGrid3"/>
        <w:tblpPr w:leftFromText="180" w:rightFromText="180" w:vertAnchor="text" w:tblpXSpec="center" w:tblpY="1"/>
        <w:tblOverlap w:val="never"/>
        <w:tblW w:w="9639" w:type="dxa"/>
        <w:jc w:val="center"/>
        <w:tblLook w:val="04A0" w:firstRow="1" w:lastRow="0" w:firstColumn="1" w:lastColumn="0" w:noHBand="0" w:noVBand="1"/>
      </w:tblPr>
      <w:tblGrid>
        <w:gridCol w:w="419"/>
        <w:gridCol w:w="4443"/>
        <w:gridCol w:w="4777"/>
      </w:tblGrid>
      <w:tr w:rsidR="008F19F6" w:rsidRPr="00286869" w14:paraId="7E505027" w14:textId="77777777" w:rsidTr="00C75092">
        <w:trPr>
          <w:trHeight w:val="567"/>
          <w:jc w:val="center"/>
        </w:trPr>
        <w:tc>
          <w:tcPr>
            <w:tcW w:w="419" w:type="dxa"/>
            <w:shd w:val="clear" w:color="auto" w:fill="385623" w:themeFill="accent6" w:themeFillShade="80"/>
            <w:vAlign w:val="center"/>
          </w:tcPr>
          <w:p w14:paraId="6CC347EA" w14:textId="77777777" w:rsidR="008F19F6" w:rsidRPr="000934D3" w:rsidRDefault="008F19F6" w:rsidP="00730459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#</w:t>
            </w:r>
          </w:p>
        </w:tc>
        <w:tc>
          <w:tcPr>
            <w:tcW w:w="4443" w:type="dxa"/>
            <w:shd w:val="clear" w:color="auto" w:fill="385623" w:themeFill="accent6" w:themeFillShade="80"/>
            <w:vAlign w:val="center"/>
          </w:tcPr>
          <w:p w14:paraId="1AAACDE7" w14:textId="3D5F1A8C" w:rsidR="008F19F6" w:rsidRPr="00730459" w:rsidRDefault="006970C2" w:rsidP="00730459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"/>
              </w:rPr>
              <w:t>L</w:t>
            </w:r>
            <w:r w:rsidR="008F19F6" w:rsidRPr="001531D1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"/>
              </w:rPr>
              <w:t>ocation of the center to be relocated</w:t>
            </w:r>
          </w:p>
        </w:tc>
        <w:tc>
          <w:tcPr>
            <w:tcW w:w="4777" w:type="dxa"/>
            <w:shd w:val="clear" w:color="auto" w:fill="385623" w:themeFill="accent6" w:themeFillShade="80"/>
            <w:vAlign w:val="center"/>
          </w:tcPr>
          <w:p w14:paraId="25A9CDFE" w14:textId="048A2F2D" w:rsidR="008F19F6" w:rsidRPr="00730459" w:rsidRDefault="006970C2" w:rsidP="00730459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"/>
              </w:rPr>
              <w:t>S</w:t>
            </w:r>
            <w:r w:rsidR="008F19F6" w:rsidRPr="00730459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"/>
              </w:rPr>
              <w:t>uggested new location</w:t>
            </w:r>
          </w:p>
        </w:tc>
      </w:tr>
      <w:tr w:rsidR="00C75092" w:rsidRPr="00286869" w14:paraId="234775E9" w14:textId="77777777" w:rsidTr="000642E6">
        <w:trPr>
          <w:trHeight w:val="397"/>
          <w:jc w:val="center"/>
        </w:trPr>
        <w:tc>
          <w:tcPr>
            <w:tcW w:w="419" w:type="dxa"/>
            <w:shd w:val="clear" w:color="auto" w:fill="385623" w:themeFill="accent6" w:themeFillShade="80"/>
            <w:vAlign w:val="center"/>
          </w:tcPr>
          <w:p w14:paraId="6A1FE1ED" w14:textId="77777777" w:rsidR="00C75092" w:rsidRPr="000934D3" w:rsidRDefault="00C75092" w:rsidP="00C75092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67224996"/>
            <w:placeholder>
              <w:docPart w:val="C3C33264C5F948619E8740F47BE30E9A"/>
            </w:placeholder>
            <w:showingPlcHdr/>
          </w:sdtPr>
          <w:sdtEndPr/>
          <w:sdtContent>
            <w:tc>
              <w:tcPr>
                <w:tcW w:w="4443" w:type="dxa"/>
                <w:shd w:val="clear" w:color="auto" w:fill="FFFFFF" w:themeFill="background1"/>
              </w:tcPr>
              <w:p w14:paraId="642B2161" w14:textId="2F142AA1" w:rsidR="00C75092" w:rsidRPr="00286869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59021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sz w:val="28"/>
              <w:szCs w:val="28"/>
            </w:rPr>
            <w:id w:val="-525801044"/>
            <w:placeholder>
              <w:docPart w:val="414109A2F21940E4AA9DAF7D11AC6FD8"/>
            </w:placeholder>
            <w:showingPlcHdr/>
          </w:sdtPr>
          <w:sdtEndPr/>
          <w:sdtContent>
            <w:tc>
              <w:tcPr>
                <w:tcW w:w="4777" w:type="dxa"/>
                <w:shd w:val="clear" w:color="auto" w:fill="FFFFFF" w:themeFill="background1"/>
              </w:tcPr>
              <w:p w14:paraId="65AC6FBC" w14:textId="6C0BCD5A" w:rsidR="00C75092" w:rsidRPr="00286869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522EE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C75092" w:rsidRPr="00286869" w14:paraId="119436F8" w14:textId="77777777" w:rsidTr="000642E6">
        <w:trPr>
          <w:trHeight w:val="397"/>
          <w:jc w:val="center"/>
        </w:trPr>
        <w:tc>
          <w:tcPr>
            <w:tcW w:w="419" w:type="dxa"/>
            <w:shd w:val="clear" w:color="auto" w:fill="385623" w:themeFill="accent6" w:themeFillShade="80"/>
            <w:vAlign w:val="center"/>
          </w:tcPr>
          <w:p w14:paraId="078333BB" w14:textId="77777777" w:rsidR="00C75092" w:rsidRPr="000934D3" w:rsidRDefault="00C75092" w:rsidP="00C75092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033694930"/>
            <w:placeholder>
              <w:docPart w:val="AF347E4C47914E5DA3974337BB46FD1F"/>
            </w:placeholder>
            <w:showingPlcHdr/>
          </w:sdtPr>
          <w:sdtEndPr/>
          <w:sdtContent>
            <w:tc>
              <w:tcPr>
                <w:tcW w:w="4443" w:type="dxa"/>
                <w:shd w:val="clear" w:color="auto" w:fill="FFFFFF" w:themeFill="background1"/>
              </w:tcPr>
              <w:p w14:paraId="4F64365E" w14:textId="2E6AA641" w:rsidR="00C75092" w:rsidRPr="00286869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59021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sz w:val="28"/>
              <w:szCs w:val="28"/>
            </w:rPr>
            <w:id w:val="400025108"/>
            <w:placeholder>
              <w:docPart w:val="5AAA3C1EDAC94B81B87E9FC90B3ED8C7"/>
            </w:placeholder>
            <w:showingPlcHdr/>
          </w:sdtPr>
          <w:sdtEndPr/>
          <w:sdtContent>
            <w:tc>
              <w:tcPr>
                <w:tcW w:w="4777" w:type="dxa"/>
                <w:shd w:val="clear" w:color="auto" w:fill="FFFFFF" w:themeFill="background1"/>
              </w:tcPr>
              <w:p w14:paraId="52869F25" w14:textId="79DBFC0A" w:rsidR="00C75092" w:rsidRPr="00286869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522EE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C75092" w:rsidRPr="00286869" w14:paraId="4D8B440C" w14:textId="77777777" w:rsidTr="000642E6">
        <w:trPr>
          <w:trHeight w:val="397"/>
          <w:jc w:val="center"/>
        </w:trPr>
        <w:tc>
          <w:tcPr>
            <w:tcW w:w="419" w:type="dxa"/>
            <w:shd w:val="clear" w:color="auto" w:fill="385623" w:themeFill="accent6" w:themeFillShade="80"/>
            <w:vAlign w:val="center"/>
          </w:tcPr>
          <w:p w14:paraId="20D30932" w14:textId="3B7819CA" w:rsidR="00C75092" w:rsidRDefault="00C75092" w:rsidP="00C75092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3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80185726"/>
            <w:placeholder>
              <w:docPart w:val="49323A5FCBB24A9798CAA31233E82E2F"/>
            </w:placeholder>
            <w:showingPlcHdr/>
          </w:sdtPr>
          <w:sdtEndPr/>
          <w:sdtContent>
            <w:tc>
              <w:tcPr>
                <w:tcW w:w="4443" w:type="dxa"/>
                <w:shd w:val="clear" w:color="auto" w:fill="FFFFFF" w:themeFill="background1"/>
              </w:tcPr>
              <w:p w14:paraId="5B1495E2" w14:textId="1BB3F31D" w:rsidR="00C75092" w:rsidRPr="00286869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59021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sz w:val="28"/>
              <w:szCs w:val="28"/>
            </w:rPr>
            <w:id w:val="1152411241"/>
            <w:placeholder>
              <w:docPart w:val="9D1077BA6AEE434DAFADC401681663A5"/>
            </w:placeholder>
            <w:showingPlcHdr/>
          </w:sdtPr>
          <w:sdtEndPr/>
          <w:sdtContent>
            <w:tc>
              <w:tcPr>
                <w:tcW w:w="4777" w:type="dxa"/>
                <w:shd w:val="clear" w:color="auto" w:fill="FFFFFF" w:themeFill="background1"/>
              </w:tcPr>
              <w:p w14:paraId="3FC6ED52" w14:textId="1887301C" w:rsidR="00C75092" w:rsidRPr="00286869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522EE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</w:tbl>
    <w:p w14:paraId="784A369E" w14:textId="77777777" w:rsidR="00B542AA" w:rsidRDefault="00B542AA" w:rsidP="00B542AA">
      <w:pPr>
        <w:pStyle w:val="ListParagraph"/>
        <w:tabs>
          <w:tab w:val="left" w:pos="-32"/>
          <w:tab w:val="right" w:pos="6377"/>
        </w:tabs>
        <w:bidi/>
        <w:spacing w:after="0" w:line="256" w:lineRule="auto"/>
        <w:ind w:left="-457"/>
        <w:jc w:val="lowKashida"/>
        <w:rPr>
          <w:rFonts w:ascii="Times New Roman" w:hAnsi="Times New Roman" w:cs="Times New Roman"/>
          <w:sz w:val="32"/>
          <w:szCs w:val="32"/>
        </w:rPr>
      </w:pPr>
    </w:p>
    <w:p w14:paraId="69EE5193" w14:textId="68B29817" w:rsidR="00B542AA" w:rsidRPr="00730459" w:rsidRDefault="00B542AA" w:rsidP="00B542AA">
      <w:pPr>
        <w:pStyle w:val="ListParagraph"/>
        <w:numPr>
          <w:ilvl w:val="0"/>
          <w:numId w:val="11"/>
        </w:numPr>
        <w:tabs>
          <w:tab w:val="left" w:pos="-32"/>
          <w:tab w:val="right" w:pos="6377"/>
        </w:tabs>
        <w:spacing w:after="0" w:line="256" w:lineRule="auto"/>
        <w:ind w:left="-457" w:firstLine="0"/>
        <w:jc w:val="lowKashida"/>
        <w:rPr>
          <w:rFonts w:ascii="Times New Roman" w:hAnsi="Times New Roman" w:cs="Times New Roman"/>
          <w:sz w:val="28"/>
          <w:szCs w:val="28"/>
        </w:rPr>
      </w:pPr>
      <w:r w:rsidRPr="00730459">
        <w:rPr>
          <w:rFonts w:ascii="Times New Roman" w:hAnsi="Times New Roman" w:cs="Times New Roman"/>
          <w:b/>
          <w:bCs/>
          <w:sz w:val="28"/>
          <w:szCs w:val="28"/>
          <w:lang w:val="en"/>
        </w:rPr>
        <w:t>In case of ownership:</w:t>
      </w:r>
      <w:r w:rsidRPr="00730459">
        <w:rPr>
          <w:rFonts w:ascii="Times New Roman" w:hAnsi="Times New Roman" w:cs="Times New Roman"/>
          <w:sz w:val="28"/>
          <w:szCs w:val="28"/>
          <w:lang w:val="en"/>
        </w:rPr>
        <w:t xml:space="preserve"> Information of the premises to be owned:</w:t>
      </w:r>
    </w:p>
    <w:tbl>
      <w:tblPr>
        <w:tblStyle w:val="TableGrid3"/>
        <w:tblpPr w:leftFromText="180" w:rightFromText="180" w:vertAnchor="text" w:tblpXSpec="center" w:tblpY="1"/>
        <w:tblOverlap w:val="never"/>
        <w:tblW w:w="9639" w:type="dxa"/>
        <w:jc w:val="center"/>
        <w:tblLook w:val="04A0" w:firstRow="1" w:lastRow="0" w:firstColumn="1" w:lastColumn="0" w:noHBand="0" w:noVBand="1"/>
      </w:tblPr>
      <w:tblGrid>
        <w:gridCol w:w="624"/>
        <w:gridCol w:w="9015"/>
      </w:tblGrid>
      <w:tr w:rsidR="00B542AA" w14:paraId="71C04E51" w14:textId="77777777" w:rsidTr="00C75092">
        <w:trPr>
          <w:trHeight w:val="567"/>
          <w:jc w:val="center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  <w:hideMark/>
          </w:tcPr>
          <w:p w14:paraId="76BC7008" w14:textId="77777777" w:rsidR="00B542AA" w:rsidRPr="00730459" w:rsidRDefault="00B542AA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</w:p>
        </w:tc>
        <w:tc>
          <w:tcPr>
            <w:tcW w:w="9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  <w:hideMark/>
          </w:tcPr>
          <w:p w14:paraId="3622D7DF" w14:textId="436A1D0C" w:rsidR="00B542AA" w:rsidRPr="001531D1" w:rsidRDefault="00B542AA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1531D1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 xml:space="preserve">Premises </w:t>
            </w:r>
            <w:r w:rsidR="006970C2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l</w:t>
            </w:r>
            <w:r w:rsidRPr="001531D1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ocation</w:t>
            </w:r>
          </w:p>
        </w:tc>
      </w:tr>
      <w:tr w:rsidR="00C75092" w14:paraId="0EBE1B7D" w14:textId="77777777" w:rsidTr="00C75092">
        <w:trPr>
          <w:trHeight w:val="397"/>
          <w:jc w:val="center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895E20" w14:textId="7B551C89" w:rsidR="00C75092" w:rsidRDefault="00952E35" w:rsidP="00ED0AA3">
            <w:pPr>
              <w:jc w:val="center"/>
              <w:rPr>
                <w:rFonts w:ascii="Times New Roman" w:hAnsi="Times New Roman" w:cs="Times New Roman"/>
                <w:sz w:val="26"/>
                <w:szCs w:val="26"/>
                <w:rtl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</w:rPr>
                <w:id w:val="-1727909354"/>
                <w:placeholder>
                  <w:docPart w:val="7FF37C3CC25743B790252ED7B24030D8"/>
                </w:placeholder>
                <w:showingPlcHdr/>
              </w:sdtPr>
              <w:sdtEndPr/>
              <w:sdtContent>
                <w:r w:rsidR="00ED0AA3">
                  <w:rPr>
                    <w:rStyle w:val="PlaceholderText"/>
                  </w:rPr>
                  <w:t xml:space="preserve">      </w:t>
                </w:r>
              </w:sdtContent>
            </w:sdt>
            <w:r w:rsidR="00C75092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384597741"/>
            <w:placeholder>
              <w:docPart w:val="7B163693DBD6494396E0E448548C52BD"/>
            </w:placeholder>
            <w:showingPlcHdr/>
          </w:sdtPr>
          <w:sdtEndPr/>
          <w:sdtContent>
            <w:tc>
              <w:tcPr>
                <w:tcW w:w="901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5ECF6A0" w14:textId="54F66334" w:rsidR="00C75092" w:rsidRDefault="00C75092" w:rsidP="00C75092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DC510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C75092" w14:paraId="1C143099" w14:textId="77777777" w:rsidTr="00ED0AA3">
        <w:trPr>
          <w:trHeight w:val="397"/>
          <w:jc w:val="center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14934" w14:textId="2BCC6B29" w:rsidR="00C75092" w:rsidRDefault="00952E35" w:rsidP="00C75092">
            <w:pPr>
              <w:jc w:val="center"/>
              <w:rPr>
                <w:rFonts w:ascii="Times New Roman" w:hAnsi="Times New Roman" w:cs="Times New Roman"/>
                <w:sz w:val="26"/>
                <w:szCs w:val="26"/>
                <w:rtl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</w:rPr>
                <w:id w:val="-138193723"/>
                <w:placeholder>
                  <w:docPart w:val="32C20970BF31442BAD8D45A33A455D9A"/>
                </w:placeholder>
                <w:showingPlcHdr/>
              </w:sdtPr>
              <w:sdtEndPr/>
              <w:sdtContent>
                <w:r w:rsidR="00ED0AA3">
                  <w:rPr>
                    <w:rStyle w:val="PlaceholderText"/>
                  </w:rPr>
                  <w:t xml:space="preserve">      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sz w:val="26"/>
              <w:szCs w:val="26"/>
            </w:rPr>
            <w:id w:val="223109070"/>
            <w:placeholder>
              <w:docPart w:val="C081DF461C534D3B9928E439DE889B2B"/>
            </w:placeholder>
          </w:sdtPr>
          <w:sdtEndPr/>
          <w:sdtContent>
            <w:tc>
              <w:tcPr>
                <w:tcW w:w="901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3D20B9C" w14:textId="1D5A9805" w:rsidR="00C75092" w:rsidRDefault="00ED0AA3" w:rsidP="00ED0AA3">
                <w:pPr>
                  <w:jc w:val="center"/>
                  <w:rPr>
                    <w:rFonts w:ascii="Times New Roman" w:hAnsi="Times New Roman" w:cs="Times New Roman"/>
                    <w:sz w:val="26"/>
                    <w:szCs w:val="26"/>
                    <w:rtl/>
                  </w:rPr>
                </w:pPr>
                <w:r w:rsidRPr="00DC510C">
                  <w:rPr>
                    <w:rFonts w:ascii="Sakkal Majalla" w:hAnsi="Sakkal Majalla" w:cs="Sakkal Majalla"/>
                    <w:sz w:val="28"/>
                    <w:szCs w:val="28"/>
                  </w:rPr>
                  <w:t xml:space="preserve"> </w:t>
                </w:r>
                <w:sdt>
                  <w:sdtPr>
                    <w:rPr>
                      <w:rFonts w:ascii="Sakkal Majalla" w:hAnsi="Sakkal Majalla" w:cs="Sakkal Majalla"/>
                      <w:sz w:val="28"/>
                      <w:szCs w:val="28"/>
                    </w:rPr>
                    <w:id w:val="229811404"/>
                    <w:placeholder>
                      <w:docPart w:val="CFEA90CB234341759C82EEE824996E6E"/>
                    </w:placeholder>
                    <w:showingPlcHdr/>
                  </w:sdtPr>
                  <w:sdtEndPr/>
                  <w:sdtContent>
                    <w:r w:rsidRPr="00DC510C">
                      <w:rPr>
                        <w:rFonts w:ascii="Sakkal Majalla" w:hAnsi="Sakkal Majalla" w:cs="Sakkal Majalla" w:hint="cs"/>
                        <w:color w:val="FFFFFF" w:themeColor="background1"/>
                        <w:sz w:val="28"/>
                        <w:szCs w:val="28"/>
                        <w:rtl/>
                      </w:rPr>
                      <w:t>....................................................................................................</w:t>
                    </w:r>
                  </w:sdtContent>
                </w:sdt>
                <w:r>
                  <w:rPr>
                    <w:rFonts w:ascii="Times New Roman" w:hAnsi="Times New Roman" w:cs="Times New Roman"/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</w:tbl>
    <w:p w14:paraId="1C5A69A3" w14:textId="77777777" w:rsidR="00B21F5E" w:rsidRPr="00B21F5E" w:rsidRDefault="00B21F5E" w:rsidP="00B21F5E">
      <w:pPr>
        <w:pStyle w:val="ListParagraph"/>
        <w:tabs>
          <w:tab w:val="left" w:pos="-32"/>
          <w:tab w:val="right" w:pos="6377"/>
        </w:tabs>
        <w:bidi/>
        <w:spacing w:after="0"/>
        <w:ind w:left="-457"/>
        <w:jc w:val="lowKashida"/>
        <w:rPr>
          <w:rFonts w:ascii="Times New Roman" w:hAnsi="Times New Roman" w:cs="Times New Roman"/>
          <w:sz w:val="32"/>
          <w:szCs w:val="32"/>
        </w:rPr>
      </w:pPr>
    </w:p>
    <w:p w14:paraId="53934FA8" w14:textId="77777777" w:rsidR="0013275D" w:rsidRPr="00730459" w:rsidRDefault="0013275D" w:rsidP="00337E89">
      <w:pPr>
        <w:pStyle w:val="ListParagraph"/>
        <w:numPr>
          <w:ilvl w:val="0"/>
          <w:numId w:val="3"/>
        </w:numPr>
        <w:tabs>
          <w:tab w:val="left" w:pos="-32"/>
          <w:tab w:val="right" w:pos="6377"/>
        </w:tabs>
        <w:spacing w:after="0"/>
        <w:ind w:left="-457" w:firstLine="0"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730459">
        <w:rPr>
          <w:rFonts w:ascii="Times New Roman" w:hAnsi="Times New Roman" w:cs="Times New Roman"/>
          <w:sz w:val="28"/>
          <w:szCs w:val="28"/>
          <w:lang w:val="en"/>
        </w:rPr>
        <w:t>The following must be attached:</w:t>
      </w:r>
    </w:p>
    <w:tbl>
      <w:tblPr>
        <w:tblStyle w:val="TableGrid2"/>
        <w:tblpPr w:leftFromText="180" w:rightFromText="180" w:vertAnchor="text" w:horzAnchor="margin" w:tblpXSpec="center" w:tblpYSpec="bottom"/>
        <w:tblW w:w="9639" w:type="dxa"/>
        <w:jc w:val="center"/>
        <w:tblLook w:val="04A0" w:firstRow="1" w:lastRow="0" w:firstColumn="1" w:lastColumn="0" w:noHBand="0" w:noVBand="1"/>
      </w:tblPr>
      <w:tblGrid>
        <w:gridCol w:w="423"/>
        <w:gridCol w:w="6444"/>
        <w:gridCol w:w="1392"/>
        <w:gridCol w:w="1380"/>
      </w:tblGrid>
      <w:tr w:rsidR="008D7CF9" w:rsidRPr="004B094B" w14:paraId="5053185F" w14:textId="77777777" w:rsidTr="001531D1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5563B7C5" w14:textId="77777777" w:rsidR="008D7CF9" w:rsidRPr="00C4714F" w:rsidRDefault="008D7CF9" w:rsidP="001531D1">
            <w:pPr>
              <w:tabs>
                <w:tab w:val="center" w:pos="55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</w:p>
        </w:tc>
        <w:tc>
          <w:tcPr>
            <w:tcW w:w="7036" w:type="dxa"/>
            <w:shd w:val="clear" w:color="auto" w:fill="385623" w:themeFill="accent6" w:themeFillShade="80"/>
            <w:vAlign w:val="center"/>
          </w:tcPr>
          <w:p w14:paraId="6D8DF54D" w14:textId="77777777" w:rsidR="008D7CF9" w:rsidRPr="001531D1" w:rsidRDefault="008D7CF9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1531D1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Requirements</w:t>
            </w:r>
          </w:p>
        </w:tc>
        <w:tc>
          <w:tcPr>
            <w:tcW w:w="882" w:type="dxa"/>
            <w:shd w:val="clear" w:color="auto" w:fill="385623" w:themeFill="accent6" w:themeFillShade="80"/>
            <w:vAlign w:val="center"/>
          </w:tcPr>
          <w:p w14:paraId="7A088B06" w14:textId="77777777" w:rsidR="008D7CF9" w:rsidRPr="001531D1" w:rsidRDefault="008D7CF9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1531D1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Attached</w:t>
            </w:r>
          </w:p>
        </w:tc>
        <w:tc>
          <w:tcPr>
            <w:tcW w:w="1388" w:type="dxa"/>
            <w:shd w:val="clear" w:color="auto" w:fill="385623" w:themeFill="accent6" w:themeFillShade="80"/>
            <w:vAlign w:val="center"/>
          </w:tcPr>
          <w:p w14:paraId="34CA4F5B" w14:textId="77777777" w:rsidR="008D7CF9" w:rsidRPr="001531D1" w:rsidRDefault="008D7CF9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1531D1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Not attached</w:t>
            </w:r>
          </w:p>
        </w:tc>
      </w:tr>
      <w:tr w:rsidR="007E2766" w:rsidRPr="004B094B" w14:paraId="7872244F" w14:textId="77777777" w:rsidTr="00C75092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1EDAC4D6" w14:textId="77777777" w:rsidR="007E2766" w:rsidRPr="00C4714F" w:rsidRDefault="007E2766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tc>
          <w:tcPr>
            <w:tcW w:w="7036" w:type="dxa"/>
            <w:vAlign w:val="center"/>
          </w:tcPr>
          <w:p w14:paraId="49BE14CB" w14:textId="1D96F545" w:rsidR="007E2766" w:rsidRPr="00730459" w:rsidRDefault="007E2766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formal letter that includes a request to obtain SAMA’s no-objection on the application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127051089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1C307B6D" w14:textId="3559F3B0" w:rsidR="007E2766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88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07916777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0AFBC99C" w14:textId="11752F02" w:rsidR="007E2766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564BF1" w:rsidRPr="004B094B" w14:paraId="1F567D09" w14:textId="77777777" w:rsidTr="00C75092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15D23637" w14:textId="61354E3A" w:rsidR="00564BF1" w:rsidRPr="00C4714F" w:rsidRDefault="00564BF1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tc>
          <w:tcPr>
            <w:tcW w:w="7036" w:type="dxa"/>
            <w:vAlign w:val="center"/>
          </w:tcPr>
          <w:p w14:paraId="3C768E08" w14:textId="64C839E4" w:rsidR="00564BF1" w:rsidRPr="00730459" w:rsidRDefault="00564BF1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nything attesting the person signing the request authority whether from the </w:t>
            </w:r>
            <w:r w:rsidR="00251450">
              <w:rPr>
                <w:rFonts w:ascii="Times New Roman" w:hAnsi="Times New Roman" w:cs="Times New Roman"/>
                <w:sz w:val="24"/>
                <w:szCs w:val="24"/>
                <w:lang w:val="en"/>
              </w:rPr>
              <w:t>M</w:t>
            </w: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emorandum of </w:t>
            </w:r>
            <w:r w:rsidR="00251450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 or an authorization from the partners, etc. (For general partnerships and limited liability companies)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636769673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2B33AFA2" w14:textId="0548A088" w:rsidR="00564BF1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88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331337812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78E5B4D0" w14:textId="64D6A340" w:rsidR="00564BF1" w:rsidRPr="00B10A0A" w:rsidRDefault="00BC3DDD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7E2766" w:rsidRPr="004B094B" w14:paraId="080C44B3" w14:textId="77777777" w:rsidTr="00C75092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7D0F7318" w14:textId="12BF3474" w:rsidR="007E2766" w:rsidRPr="00C4714F" w:rsidRDefault="00564BF1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3</w:t>
            </w:r>
          </w:p>
        </w:tc>
        <w:tc>
          <w:tcPr>
            <w:tcW w:w="7036" w:type="dxa"/>
            <w:vAlign w:val="center"/>
          </w:tcPr>
          <w:p w14:paraId="54BF5FC5" w14:textId="77777777" w:rsidR="007E2766" w:rsidRPr="00730459" w:rsidRDefault="00AC56F4" w:rsidP="001531D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ny documents showing the area of the suggested premise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48639006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4CC9F2BD" w14:textId="418C051A" w:rsidR="007E2766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88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1503701202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7A722542" w14:textId="3236BA86" w:rsidR="007E2766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AC56F4" w:rsidRPr="004B094B" w14:paraId="415AD06A" w14:textId="77777777" w:rsidTr="00C75092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59B433E8" w14:textId="6F78301D" w:rsidR="00AC56F4" w:rsidRPr="00C4714F" w:rsidRDefault="00564BF1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4</w:t>
            </w:r>
          </w:p>
        </w:tc>
        <w:tc>
          <w:tcPr>
            <w:tcW w:w="7036" w:type="dxa"/>
            <w:vAlign w:val="center"/>
          </w:tcPr>
          <w:p w14:paraId="713843EA" w14:textId="77777777" w:rsidR="00AC56F4" w:rsidRPr="00730459" w:rsidRDefault="00AC56F4" w:rsidP="001531D1">
            <w:pPr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>Images of the suggested premises from the inside and outside showing its location and surroundings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009367920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169252C9" w14:textId="6902FF94" w:rsidR="00AC56F4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88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364052773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067E965B" w14:textId="4D4EEA02" w:rsidR="00AC56F4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AC56F4" w:rsidRPr="004B094B" w14:paraId="42ACF3FC" w14:textId="77777777" w:rsidTr="00C75092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53FA448E" w14:textId="32B76E8A" w:rsidR="00AC56F4" w:rsidRPr="00C4714F" w:rsidRDefault="00564BF1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5</w:t>
            </w:r>
          </w:p>
        </w:tc>
        <w:tc>
          <w:tcPr>
            <w:tcW w:w="7036" w:type="dxa"/>
            <w:vAlign w:val="center"/>
          </w:tcPr>
          <w:p w14:paraId="4324D174" w14:textId="77777777" w:rsidR="00AC56F4" w:rsidRPr="00730459" w:rsidRDefault="00AC56F4" w:rsidP="001531D1">
            <w:pPr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copy of the initial agreement signed by both parties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43983041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76842F1F" w14:textId="5E32C828" w:rsidR="00AC56F4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88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171247401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4810AC40" w14:textId="6121584D" w:rsidR="00AC56F4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  <w:tr w:rsidR="00D64843" w:rsidRPr="004B094B" w14:paraId="3C64258C" w14:textId="77777777" w:rsidTr="00C75092">
        <w:trPr>
          <w:jc w:val="center"/>
        </w:trPr>
        <w:tc>
          <w:tcPr>
            <w:tcW w:w="429" w:type="dxa"/>
            <w:shd w:val="clear" w:color="auto" w:fill="385623" w:themeFill="accent6" w:themeFillShade="80"/>
            <w:vAlign w:val="center"/>
          </w:tcPr>
          <w:p w14:paraId="5EF90488" w14:textId="755F9621" w:rsidR="00D64843" w:rsidRDefault="00D64843" w:rsidP="001531D1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6</w:t>
            </w:r>
          </w:p>
        </w:tc>
        <w:tc>
          <w:tcPr>
            <w:tcW w:w="7036" w:type="dxa"/>
            <w:vAlign w:val="center"/>
          </w:tcPr>
          <w:p w14:paraId="122FBD2F" w14:textId="653D900E" w:rsidR="00D64843" w:rsidRPr="00730459" w:rsidRDefault="00D64843" w:rsidP="001531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B17980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copy of employees’ registration cer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tificates in Social Insurance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val="en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nd the</w:t>
            </w:r>
            <w:r w:rsidRPr="00B17980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list of active subscribers.</w:t>
            </w:r>
          </w:p>
        </w:tc>
        <w:tc>
          <w:tcPr>
            <w:tcW w:w="882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50625338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4C797D81" w14:textId="42EFB62B" w:rsidR="00D64843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  <w:tc>
          <w:tcPr>
            <w:tcW w:w="1388" w:type="dxa"/>
            <w:vAlign w:val="center"/>
          </w:tcPr>
          <w:sdt>
            <w:sdtPr>
              <w:rPr>
                <w:rFonts w:ascii="Sakkal Majalla" w:hAnsi="Sakkal Majalla" w:cs="Sakkal Majalla"/>
                <w:sz w:val="40"/>
                <w:szCs w:val="40"/>
                <w:rtl/>
              </w:rPr>
              <w:id w:val="-1252189452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6BD09800" w14:textId="63AD31F7" w:rsidR="00D64843" w:rsidRPr="00B10A0A" w:rsidRDefault="00D64843" w:rsidP="00B10A0A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Sakkal Majalla" w:hAnsi="Sakkal Majalla" w:cs="Sakkal Majalla"/>
                    <w:sz w:val="40"/>
                    <w:szCs w:val="40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40"/>
                    <w:szCs w:val="40"/>
                    <w:rtl/>
                  </w:rPr>
                  <w:t>☐</w:t>
                </w:r>
              </w:p>
            </w:sdtContent>
          </w:sdt>
        </w:tc>
      </w:tr>
    </w:tbl>
    <w:p w14:paraId="0018D122" w14:textId="0487D83D" w:rsidR="00AC2250" w:rsidRPr="00730459" w:rsidRDefault="009F6211" w:rsidP="00F57E99">
      <w:pPr>
        <w:tabs>
          <w:tab w:val="left" w:pos="-32"/>
          <w:tab w:val="right" w:pos="6377"/>
        </w:tabs>
        <w:spacing w:before="240" w:after="0"/>
        <w:ind w:right="284"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730459">
        <w:rPr>
          <w:rFonts w:ascii="Times New Roman" w:hAnsi="Times New Roman" w:cs="Times New Roman"/>
          <w:sz w:val="24"/>
          <w:szCs w:val="24"/>
          <w:lang w:val="en"/>
        </w:rPr>
        <w:t xml:space="preserve">*Along with complying with SAMA’s circular, containing the minimum requirements of Money </w:t>
      </w:r>
      <w:r w:rsidR="00730459" w:rsidRPr="00730459">
        <w:rPr>
          <w:rFonts w:ascii="Times New Roman" w:hAnsi="Times New Roman" w:cs="Times New Roman"/>
          <w:sz w:val="24"/>
          <w:szCs w:val="24"/>
          <w:lang w:val="en"/>
        </w:rPr>
        <w:t>Exc</w:t>
      </w:r>
      <w:r w:rsidRPr="00730459">
        <w:rPr>
          <w:rFonts w:ascii="Times New Roman" w:hAnsi="Times New Roman" w:cs="Times New Roman"/>
          <w:sz w:val="24"/>
          <w:szCs w:val="24"/>
          <w:lang w:val="en"/>
        </w:rPr>
        <w:t>hangers premises.</w:t>
      </w:r>
    </w:p>
    <w:p w14:paraId="208BF741" w14:textId="0E4C52FA" w:rsidR="00CF6D2C" w:rsidRPr="00730459" w:rsidRDefault="00CF6D2C">
      <w:pPr>
        <w:spacing w:after="0"/>
        <w:ind w:right="284"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730459">
        <w:rPr>
          <w:rFonts w:ascii="Times New Roman" w:hAnsi="Times New Roman" w:cs="Times New Roman"/>
          <w:sz w:val="24"/>
          <w:szCs w:val="24"/>
          <w:lang w:val="en"/>
        </w:rPr>
        <w:t xml:space="preserve">*Upon obtaining SAMA’s non-objection, the Money </w:t>
      </w:r>
      <w:r w:rsidR="00730459" w:rsidRPr="00730459">
        <w:rPr>
          <w:rFonts w:ascii="Times New Roman" w:hAnsi="Times New Roman" w:cs="Times New Roman"/>
          <w:sz w:val="24"/>
          <w:szCs w:val="24"/>
          <w:lang w:val="en"/>
        </w:rPr>
        <w:t>Exc</w:t>
      </w:r>
      <w:r w:rsidRPr="00730459">
        <w:rPr>
          <w:rFonts w:ascii="Times New Roman" w:hAnsi="Times New Roman" w:cs="Times New Roman"/>
          <w:sz w:val="24"/>
          <w:szCs w:val="24"/>
          <w:lang w:val="en"/>
        </w:rPr>
        <w:t xml:space="preserve">hanger shall announce about </w:t>
      </w:r>
      <w:r w:rsidR="00394B19">
        <w:rPr>
          <w:rFonts w:ascii="Times New Roman" w:hAnsi="Times New Roman" w:cs="Times New Roman"/>
          <w:sz w:val="24"/>
          <w:szCs w:val="24"/>
          <w:lang w:val="en"/>
        </w:rPr>
        <w:t>what is intended to happen to</w:t>
      </w:r>
      <w:r w:rsidRPr="00730459">
        <w:rPr>
          <w:rFonts w:ascii="Times New Roman" w:hAnsi="Times New Roman" w:cs="Times New Roman"/>
          <w:sz w:val="24"/>
          <w:szCs w:val="24"/>
          <w:lang w:val="en"/>
        </w:rPr>
        <w:t xml:space="preserve"> its headquarters, branch or platform in a way</w:t>
      </w:r>
      <w:r w:rsidR="00394B19">
        <w:rPr>
          <w:rFonts w:ascii="Times New Roman" w:hAnsi="Times New Roman" w:cs="Times New Roman"/>
          <w:sz w:val="24"/>
          <w:szCs w:val="24"/>
          <w:lang w:val="en"/>
        </w:rPr>
        <w:t xml:space="preserve"> that is</w:t>
      </w:r>
      <w:r w:rsidRPr="00730459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proofErr w:type="gramStart"/>
      <w:r w:rsidRPr="00730459">
        <w:rPr>
          <w:rFonts w:ascii="Times New Roman" w:hAnsi="Times New Roman" w:cs="Times New Roman"/>
          <w:sz w:val="24"/>
          <w:szCs w:val="24"/>
          <w:lang w:val="en"/>
        </w:rPr>
        <w:t>clearly evident</w:t>
      </w:r>
      <w:proofErr w:type="gramEnd"/>
      <w:r w:rsidRPr="00730459">
        <w:rPr>
          <w:rFonts w:ascii="Times New Roman" w:hAnsi="Times New Roman" w:cs="Times New Roman"/>
          <w:sz w:val="24"/>
          <w:szCs w:val="24"/>
          <w:lang w:val="en"/>
        </w:rPr>
        <w:t xml:space="preserve"> for the public at all times.</w:t>
      </w:r>
    </w:p>
    <w:p w14:paraId="6A29A7B4" w14:textId="778ABD6A" w:rsidR="007E3231" w:rsidRDefault="007E3231" w:rsidP="006D77C7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</w:rPr>
      </w:pPr>
    </w:p>
    <w:p w14:paraId="20917F80" w14:textId="1D077EFF" w:rsidR="004B057D" w:rsidRDefault="004B057D" w:rsidP="004B057D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</w:rPr>
      </w:pPr>
    </w:p>
    <w:p w14:paraId="439FCD56" w14:textId="69FD29CF" w:rsidR="004B057D" w:rsidRDefault="004B057D" w:rsidP="004B057D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</w:rPr>
      </w:pPr>
    </w:p>
    <w:p w14:paraId="3039D114" w14:textId="0C6AF0F0" w:rsidR="004B057D" w:rsidRDefault="004B057D" w:rsidP="004B057D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</w:rPr>
      </w:pPr>
    </w:p>
    <w:p w14:paraId="7DA9E287" w14:textId="77777777" w:rsidR="004B057D" w:rsidRPr="0092504A" w:rsidRDefault="004B057D" w:rsidP="004B057D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  <w:rtl/>
        </w:rPr>
      </w:pPr>
    </w:p>
    <w:p w14:paraId="26CA90B4" w14:textId="77777777" w:rsidR="00730459" w:rsidRDefault="00730459" w:rsidP="00730459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Name</w:t>
      </w:r>
      <w:r>
        <w:rPr>
          <w:rFonts w:ascii="Times New Roman" w:hAnsi="Times New Roman" w:cs="Times New Roman"/>
          <w:b/>
          <w:bCs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of Money Exchanger’s Manager:</w:t>
      </w:r>
    </w:p>
    <w:p w14:paraId="441E1990" w14:textId="77777777" w:rsidR="00730459" w:rsidRDefault="00730459" w:rsidP="00730459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51C790CA" w14:textId="6585F2B0" w:rsidR="00730459" w:rsidRDefault="00952E35" w:rsidP="00ED0AA3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  <w:lang w:val="en"/>
        </w:rPr>
      </w:pPr>
      <w:sdt>
        <w:sdtPr>
          <w:rPr>
            <w:rFonts w:ascii="Sakkal Majalla" w:hAnsi="Sakkal Majalla" w:cs="Sakkal Majalla" w:hint="cs"/>
            <w:b/>
            <w:bCs/>
            <w:sz w:val="28"/>
            <w:szCs w:val="28"/>
          </w:rPr>
          <w:id w:val="-1849251766"/>
          <w:placeholder>
            <w:docPart w:val="E9CC485ED2994F54AA0971258C59F9E6"/>
          </w:placeholder>
          <w:showingPlcHdr/>
        </w:sdtPr>
        <w:sdtEndPr/>
        <w:sdtContent>
          <w:r w:rsidR="00ED0AA3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 w:rsidR="00ED0AA3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ED0AA3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ED0AA3"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sdtContent>
      </w:sdt>
    </w:p>
    <w:p w14:paraId="700A694D" w14:textId="77777777" w:rsidR="00730459" w:rsidRDefault="00730459" w:rsidP="00730459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</w:rPr>
      </w:pPr>
    </w:p>
    <w:p w14:paraId="5A769998" w14:textId="7AE10B2B" w:rsidR="00730459" w:rsidRDefault="00730459" w:rsidP="00ED0AA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ignature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tamp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ate:</w:t>
      </w:r>
      <w:r w:rsidR="00ED0AA3"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 </w:t>
      </w:r>
      <w:sdt>
        <w:sdtPr>
          <w:rPr>
            <w:rFonts w:ascii="Sakkal Majalla" w:hAnsi="Sakkal Majalla" w:cs="Sakkal Majalla"/>
            <w:b/>
            <w:bCs/>
            <w:sz w:val="28"/>
            <w:szCs w:val="28"/>
          </w:rPr>
          <w:id w:val="1932460001"/>
          <w:placeholder>
            <w:docPart w:val="34AFFBB1EDDB4C228185DAC6833EB37C"/>
          </w:placeholder>
          <w:date>
            <w:dateFormat w:val="dd/MM/yyyyه"/>
            <w:lid w:val="ar-SA"/>
            <w:storeMappedDataAs w:val="dateTime"/>
            <mc:AlternateContent>
              <mc:Choice Requires="w14">
                <w:calendar w:val="umalqura"/>
              </mc:Choice>
              <mc:Fallback>
                <w:calendar w:val="hijri"/>
              </mc:Fallback>
            </mc:AlternateContent>
          </w:date>
        </w:sdtPr>
        <w:sdtEndPr/>
        <w:sdtContent>
          <w:r w:rsidR="00ED0AA3">
            <w:rPr>
              <w:rFonts w:ascii="Sakkal Majalla" w:hAnsi="Sakkal Majalla" w:cs="Sakkal Majalla"/>
              <w:b/>
              <w:bCs/>
              <w:sz w:val="28"/>
              <w:szCs w:val="28"/>
            </w:rPr>
            <w:t xml:space="preserve">             /                   /               </w:t>
          </w:r>
        </w:sdtContent>
      </w:sdt>
    </w:p>
    <w:p w14:paraId="0542A3FE" w14:textId="7F4D13F9" w:rsidR="00DF2270" w:rsidRDefault="00DF2270" w:rsidP="00DF2270">
      <w:pPr>
        <w:bidi/>
        <w:spacing w:after="0"/>
        <w:jc w:val="lowKashida"/>
        <w:rPr>
          <w:rFonts w:ascii="Times New Roman" w:hAnsi="Times New Roman" w:cs="Times New Roman"/>
          <w:b/>
          <w:bCs/>
          <w:color w:val="FF0000"/>
          <w:sz w:val="28"/>
          <w:szCs w:val="28"/>
          <w:rtl/>
        </w:rPr>
      </w:pPr>
    </w:p>
    <w:p w14:paraId="028679CE" w14:textId="33A79699" w:rsidR="0048487E" w:rsidRPr="001531D1" w:rsidRDefault="00DF2270" w:rsidP="00155A66">
      <w:pPr>
        <w:spacing w:after="0"/>
        <w:jc w:val="lowKashida"/>
        <w:rPr>
          <w:rFonts w:ascii="Times New Roman" w:hAnsi="Times New Roman" w:cs="Times New Roman"/>
          <w:color w:val="FF0000"/>
          <w:sz w:val="24"/>
          <w:szCs w:val="24"/>
        </w:rPr>
        <w:sectPr w:rsidR="0048487E" w:rsidRPr="001531D1" w:rsidSect="00D20EBB">
          <w:footerReference w:type="even" r:id="rId11"/>
          <w:footerReference w:type="default" r:id="rId12"/>
          <w:footerReference w:type="first" r:id="rId13"/>
          <w:pgSz w:w="11907" w:h="16839" w:code="9"/>
          <w:pgMar w:top="1440" w:right="1008" w:bottom="1440" w:left="1008" w:header="0" w:footer="397" w:gutter="0"/>
          <w:pgNumType w:chapStyle="1" w:chapSep="colon"/>
          <w:cols w:space="720"/>
          <w:titlePg/>
          <w:docGrid w:linePitch="360"/>
        </w:sectPr>
      </w:pPr>
      <w:r w:rsidRPr="001531D1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*Note: </w:t>
      </w:r>
      <w:r w:rsidR="00155A66" w:rsidRPr="00532C6E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This form </w:t>
      </w:r>
      <w:proofErr w:type="gramStart"/>
      <w:r w:rsidR="00155A66" w:rsidRPr="00532C6E">
        <w:rPr>
          <w:rFonts w:ascii="Times New Roman" w:hAnsi="Times New Roman" w:cs="Times New Roman"/>
          <w:color w:val="FF0000"/>
          <w:sz w:val="24"/>
          <w:szCs w:val="24"/>
          <w:lang w:val="en"/>
        </w:rPr>
        <w:t>shall be deemed</w:t>
      </w:r>
      <w:proofErr w:type="gramEnd"/>
      <w:r w:rsidR="00155A66" w:rsidRPr="00532C6E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 invalid in case of any omission or modification made thereto.</w:t>
      </w:r>
    </w:p>
    <w:p w14:paraId="7291FA72" w14:textId="77777777" w:rsidR="008D51B8" w:rsidRPr="00564ED0" w:rsidRDefault="008D51B8" w:rsidP="002F0FEB">
      <w:pPr>
        <w:tabs>
          <w:tab w:val="left" w:pos="3600"/>
        </w:tabs>
        <w:bidi/>
        <w:rPr>
          <w:rFonts w:ascii="Times New Roman" w:hAnsi="Times New Roman" w:cstheme="majorHAnsi"/>
          <w:sz w:val="32"/>
          <w:szCs w:val="32"/>
          <w:rtl/>
        </w:rPr>
      </w:pPr>
    </w:p>
    <w:sectPr w:rsidR="008D51B8" w:rsidRPr="00564ED0" w:rsidSect="00984857">
      <w:footerReference w:type="first" r:id="rId14"/>
      <w:pgSz w:w="11907" w:h="16839" w:code="9"/>
      <w:pgMar w:top="1440" w:right="1008" w:bottom="1440" w:left="1008" w:header="0" w:footer="0" w:gutter="0"/>
      <w:pgNumType w:chapStyle="1" w:chapSep="col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DA47AC" w14:textId="77777777" w:rsidR="00952E35" w:rsidRDefault="00952E35" w:rsidP="005A0589">
      <w:pPr>
        <w:spacing w:after="0" w:line="240" w:lineRule="auto"/>
      </w:pPr>
      <w:r>
        <w:separator/>
      </w:r>
    </w:p>
    <w:p w14:paraId="04FC79F0" w14:textId="77777777" w:rsidR="00952E35" w:rsidRDefault="00952E35"/>
  </w:endnote>
  <w:endnote w:type="continuationSeparator" w:id="0">
    <w:p w14:paraId="4CD0C0B8" w14:textId="77777777" w:rsidR="00952E35" w:rsidRDefault="00952E35" w:rsidP="005A0589">
      <w:pPr>
        <w:spacing w:after="0" w:line="240" w:lineRule="auto"/>
      </w:pPr>
      <w:r>
        <w:continuationSeparator/>
      </w:r>
    </w:p>
    <w:p w14:paraId="7F7E43C2" w14:textId="77777777" w:rsidR="00952E35" w:rsidRDefault="00952E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color w:val="808080" w:themeColor="background1" w:themeShade="80"/>
        <w:sz w:val="28"/>
        <w:szCs w:val="28"/>
      </w:rPr>
      <w:id w:val="177358281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color w:val="808080" w:themeColor="background1" w:themeShade="80"/>
            <w:sz w:val="28"/>
            <w:szCs w:val="2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3B3559" w14:textId="62B92C48" w:rsidR="00665D7B" w:rsidRPr="001531D1" w:rsidRDefault="00FE24EA" w:rsidP="00AC2250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1531D1"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3E0A98F8" wp14:editId="10A5295E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61120</wp:posOffset>
                  </wp:positionV>
                  <wp:extent cx="7562088" cy="241595"/>
                  <wp:effectExtent l="0" t="0" r="0" b="635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1531D1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D20EBB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4</w:t>
            </w:r>
            <w:r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1531D1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</w:p>
        </w:sdtContent>
      </w:sdt>
    </w:sdtContent>
  </w:sdt>
  <w:p w14:paraId="497A5E24" w14:textId="77777777" w:rsidR="00326337" w:rsidRPr="00F93708" w:rsidRDefault="00326337" w:rsidP="00F93708">
    <w:pPr>
      <w:pStyle w:val="Footer"/>
      <w:tabs>
        <w:tab w:val="clear" w:pos="4680"/>
        <w:tab w:val="clear" w:pos="9360"/>
        <w:tab w:val="left" w:pos="4395"/>
      </w:tabs>
      <w:rPr>
        <w:color w:val="808080" w:themeColor="background1" w:themeShade="8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808080" w:themeColor="background1" w:themeShade="80"/>
      </w:rPr>
      <w:id w:val="-604960433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</w:rPr>
          <w:id w:val="864641228"/>
          <w:docPartObj>
            <w:docPartGallery w:val="Page Numbers (Top of Page)"/>
            <w:docPartUnique/>
          </w:docPartObj>
        </w:sdtPr>
        <w:sdtEndPr/>
        <w:sdtContent>
          <w:p w14:paraId="76620AEE" w14:textId="1F1C1D30" w:rsidR="00231930" w:rsidRPr="001E7FB0" w:rsidRDefault="00231930" w:rsidP="00231930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1E7FB0"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2A4A4313" wp14:editId="7DFBF80E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83980</wp:posOffset>
                  </wp:positionV>
                  <wp:extent cx="7562088" cy="241595"/>
                  <wp:effectExtent l="0" t="0" r="0" b="635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F132BD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2</w:t>
            </w:r>
            <w:r w:rsidRPr="001E7FB0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1E7FB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</w:r>
            <w:r w:rsidRPr="00231930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>ORR</w: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ab/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SAVEDATE  \@ "M/d/yyyy h:mm:ss am/pm"  \* MERGEFORMAT </w:instrTex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3264C4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11/19/2023 2:40:00 PM</w:t>
            </w:r>
            <w:r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</w:p>
        </w:sdtContent>
      </w:sdt>
    </w:sdtContent>
  </w:sdt>
  <w:p w14:paraId="7F883E07" w14:textId="77777777" w:rsidR="00E91C03" w:rsidRPr="00665D7B" w:rsidRDefault="00E91C03" w:rsidP="00F93708">
    <w:pPr>
      <w:pStyle w:val="Heading2"/>
      <w:spacing w:before="0"/>
      <w:rPr>
        <w:rFonts w:asciiTheme="minorHAnsi" w:eastAsiaTheme="minorHAnsi" w:hAnsiTheme="minorHAnsi" w:cstheme="minorBidi"/>
        <w:color w:val="auto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B128A" w14:textId="77777777" w:rsidR="008D5647" w:rsidRDefault="00962457" w:rsidP="00984857">
    <w:pPr>
      <w:pStyle w:val="Heading2"/>
      <w:rPr>
        <w:noProof/>
      </w:rPr>
    </w:pPr>
    <w:r>
      <w:rPr>
        <w:noProof/>
      </w:rPr>
      <w:drawing>
        <wp:anchor distT="0" distB="0" distL="114300" distR="114300" simplePos="0" relativeHeight="251675648" behindDoc="1" locked="0" layoutInCell="1" allowOverlap="1" wp14:anchorId="14F3CBD3" wp14:editId="67DF188B">
          <wp:simplePos x="0" y="0"/>
          <wp:positionH relativeFrom="column">
            <wp:posOffset>-633289</wp:posOffset>
          </wp:positionH>
          <wp:positionV relativeFrom="paragraph">
            <wp:posOffset>-3839845</wp:posOffset>
          </wp:positionV>
          <wp:extent cx="7623175" cy="4645660"/>
          <wp:effectExtent l="0" t="0" r="0" b="2540"/>
          <wp:wrapNone/>
          <wp:docPr id="8" name="Picture 8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3175" cy="4645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33E42" w14:textId="77777777" w:rsidR="00916E70" w:rsidRDefault="00916E70" w:rsidP="00984857">
    <w:pPr>
      <w:pStyle w:val="Heading2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DB380" w14:textId="77777777" w:rsidR="001B0AEC" w:rsidRPr="008D51B8" w:rsidRDefault="008D51B8" w:rsidP="00984857">
    <w:pPr>
      <w:pStyle w:val="Heading2"/>
      <w:rPr>
        <w:b/>
        <w:bCs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4BD83DB" wp14:editId="25784FF6">
              <wp:simplePos x="0" y="0"/>
              <wp:positionH relativeFrom="margin">
                <wp:posOffset>-461818</wp:posOffset>
              </wp:positionH>
              <wp:positionV relativeFrom="paragraph">
                <wp:posOffset>-1283855</wp:posOffset>
              </wp:positionV>
              <wp:extent cx="3352800" cy="1367790"/>
              <wp:effectExtent l="0" t="0" r="0" b="381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2800" cy="13677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6CEC4B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P.O. Box 12531 Riyadh 11483,</w:t>
                          </w:r>
                        </w:p>
                        <w:p w14:paraId="59B1D3C2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Kingdom of Saudi Arabia</w:t>
                          </w:r>
                        </w:p>
                        <w:p w14:paraId="1615A381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Tel.: +966 11 221 1000,</w:t>
                          </w:r>
                        </w:p>
                        <w:p w14:paraId="572E402A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  <w:lang w:val="en"/>
                            </w:rPr>
                            <w:t>www.sama.gov.s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BD83D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6.35pt;margin-top:-101.1pt;width:264pt;height:107.7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" filled="f" stroked="f" strokeweight=".5pt">
              <v:textbox>
                <w:txbxContent>
                  <w:p w14:paraId="5C6CEC4B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P.O. Box 12531 Riyadh 11483,</w:t>
                    </w:r>
                  </w:p>
                  <w:p w14:paraId="59B1D3C2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Kingdom of Saudi Arabia</w:t>
                    </w:r>
                  </w:p>
                  <w:p w14:paraId="1615A381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Tel.: +966 11 221 1000,</w:t>
                    </w:r>
                  </w:p>
                  <w:p w14:paraId="572E402A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  <w:lang w:val="en"/>
                      </w:rPr>
                      <w:t>www.sama.gov.s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0" locked="0" layoutInCell="1" allowOverlap="1" wp14:anchorId="13A05D52" wp14:editId="0A28DB2C">
          <wp:simplePos x="0" y="0"/>
          <wp:positionH relativeFrom="page">
            <wp:posOffset>10449</wp:posOffset>
          </wp:positionH>
          <wp:positionV relativeFrom="margin">
            <wp:posOffset>8929370</wp:posOffset>
          </wp:positionV>
          <wp:extent cx="7562088" cy="241595"/>
          <wp:effectExtent l="0" t="0" r="0" b="0"/>
          <wp:wrapSquare wrapText="bothSides"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267" b="3466"/>
                  <a:stretch/>
                </pic:blipFill>
                <pic:spPr>
                  <a:xfrm>
                    <a:off x="0" y="0"/>
                    <a:ext cx="7562088" cy="241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C0146" w14:textId="77777777" w:rsidR="00952E35" w:rsidRDefault="00952E35" w:rsidP="005A0589">
      <w:pPr>
        <w:spacing w:after="0" w:line="240" w:lineRule="auto"/>
      </w:pPr>
      <w:r>
        <w:separator/>
      </w:r>
    </w:p>
    <w:p w14:paraId="1149B7A5" w14:textId="77777777" w:rsidR="00952E35" w:rsidRDefault="00952E35"/>
  </w:footnote>
  <w:footnote w:type="continuationSeparator" w:id="0">
    <w:p w14:paraId="0DA5A522" w14:textId="77777777" w:rsidR="00952E35" w:rsidRDefault="00952E35" w:rsidP="005A0589">
      <w:pPr>
        <w:spacing w:after="0" w:line="240" w:lineRule="auto"/>
      </w:pPr>
      <w:r>
        <w:continuationSeparator/>
      </w:r>
    </w:p>
    <w:p w14:paraId="26BCC213" w14:textId="77777777" w:rsidR="00952E35" w:rsidRDefault="00952E3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265E4"/>
    <w:multiLevelType w:val="hybridMultilevel"/>
    <w:tmpl w:val="4CDACF1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C43E79"/>
    <w:multiLevelType w:val="hybridMultilevel"/>
    <w:tmpl w:val="CA3854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F347F6F"/>
    <w:multiLevelType w:val="hybridMultilevel"/>
    <w:tmpl w:val="140ED8B0"/>
    <w:lvl w:ilvl="0" w:tplc="04090009">
      <w:start w:val="1"/>
      <w:numFmt w:val="bullet"/>
      <w:lvlText w:val=""/>
      <w:lvlJc w:val="left"/>
      <w:pPr>
        <w:ind w:left="48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F30060A"/>
    <w:multiLevelType w:val="hybridMultilevel"/>
    <w:tmpl w:val="E528EDA0"/>
    <w:lvl w:ilvl="0" w:tplc="CB4CCA0A">
      <w:numFmt w:val="bullet"/>
      <w:lvlText w:val="•"/>
      <w:lvlJc w:val="left"/>
      <w:pPr>
        <w:ind w:left="810" w:hanging="360"/>
      </w:pPr>
      <w:rPr>
        <w:rFonts w:ascii="Arial" w:eastAsiaTheme="minorHAnsi" w:hAnsi="Arial" w:cs="Arial" w:hint="default"/>
        <w:color w:val="202124"/>
        <w:sz w:val="27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Times New Roman" w:hAnsi="Times New Roman" w:hint="default"/>
      </w:rPr>
    </w:lvl>
  </w:abstractNum>
  <w:abstractNum w:abstractNumId="4" w15:restartNumberingAfterBreak="0">
    <w:nsid w:val="3B980289"/>
    <w:multiLevelType w:val="hybridMultilevel"/>
    <w:tmpl w:val="80025352"/>
    <w:lvl w:ilvl="0" w:tplc="D8001402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2E7BA4"/>
    <w:multiLevelType w:val="hybridMultilevel"/>
    <w:tmpl w:val="4A54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9035C"/>
    <w:multiLevelType w:val="hybridMultilevel"/>
    <w:tmpl w:val="AD6E0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8E5327"/>
    <w:multiLevelType w:val="hybridMultilevel"/>
    <w:tmpl w:val="E0DC0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969B7"/>
    <w:multiLevelType w:val="hybridMultilevel"/>
    <w:tmpl w:val="22403B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D74C2E"/>
    <w:multiLevelType w:val="hybridMultilevel"/>
    <w:tmpl w:val="8BDE60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F1C758C"/>
    <w:multiLevelType w:val="hybridMultilevel"/>
    <w:tmpl w:val="90FE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0283C8D"/>
    <w:multiLevelType w:val="hybridMultilevel"/>
    <w:tmpl w:val="42005944"/>
    <w:lvl w:ilvl="0" w:tplc="04090001">
      <w:start w:val="1"/>
      <w:numFmt w:val="bullet"/>
      <w:lvlText w:val="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12" w15:restartNumberingAfterBreak="0">
    <w:nsid w:val="71517296"/>
    <w:multiLevelType w:val="hybridMultilevel"/>
    <w:tmpl w:val="7EE8E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9"/>
  </w:num>
  <w:num w:numId="5">
    <w:abstractNumId w:val="10"/>
  </w:num>
  <w:num w:numId="6">
    <w:abstractNumId w:val="2"/>
  </w:num>
  <w:num w:numId="7">
    <w:abstractNumId w:val="4"/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0"/>
  </w:num>
  <w:num w:numId="12">
    <w:abstractNumId w:val="5"/>
  </w:num>
  <w:num w:numId="13">
    <w:abstractNumId w:val="12"/>
  </w:num>
  <w:num w:numId="14">
    <w:abstractNumId w:val="11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vNNFPZU71ptftZCDRuP1YusHgMSB7NGo8NxDUuUvctwZHpa4KyEEt1TK+7nPnIT/OBNHVqafk7UI+So81BzN7Q==" w:salt="2phJpR5/VTqyFmpzgucbQ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cyNDA1NzYyMDFS0lEKTi0uzszPAykwqgUArsE41SwAAAA="/>
  </w:docVars>
  <w:rsids>
    <w:rsidRoot w:val="005A0589"/>
    <w:rsid w:val="00013C3A"/>
    <w:rsid w:val="0005312F"/>
    <w:rsid w:val="00062E23"/>
    <w:rsid w:val="00076BE6"/>
    <w:rsid w:val="00083615"/>
    <w:rsid w:val="0008369D"/>
    <w:rsid w:val="0009592C"/>
    <w:rsid w:val="00096930"/>
    <w:rsid w:val="000B5355"/>
    <w:rsid w:val="000C47DA"/>
    <w:rsid w:val="000D5982"/>
    <w:rsid w:val="000D7719"/>
    <w:rsid w:val="000F6CA0"/>
    <w:rsid w:val="00112DB2"/>
    <w:rsid w:val="001225B9"/>
    <w:rsid w:val="0013275D"/>
    <w:rsid w:val="00136546"/>
    <w:rsid w:val="001531D1"/>
    <w:rsid w:val="00155A66"/>
    <w:rsid w:val="001715FD"/>
    <w:rsid w:val="00195862"/>
    <w:rsid w:val="00197A90"/>
    <w:rsid w:val="001A2D80"/>
    <w:rsid w:val="001A4FAB"/>
    <w:rsid w:val="001A7F14"/>
    <w:rsid w:val="001B0AEC"/>
    <w:rsid w:val="001B40F2"/>
    <w:rsid w:val="001B58C1"/>
    <w:rsid w:val="001C1723"/>
    <w:rsid w:val="00211B01"/>
    <w:rsid w:val="002165EC"/>
    <w:rsid w:val="00217DC5"/>
    <w:rsid w:val="00222927"/>
    <w:rsid w:val="00231930"/>
    <w:rsid w:val="0023566F"/>
    <w:rsid w:val="00251450"/>
    <w:rsid w:val="00251B87"/>
    <w:rsid w:val="002564F0"/>
    <w:rsid w:val="00266221"/>
    <w:rsid w:val="00267173"/>
    <w:rsid w:val="00281D9C"/>
    <w:rsid w:val="0028254E"/>
    <w:rsid w:val="00283703"/>
    <w:rsid w:val="00286869"/>
    <w:rsid w:val="002868D2"/>
    <w:rsid w:val="00287A59"/>
    <w:rsid w:val="002B7D34"/>
    <w:rsid w:val="002D1182"/>
    <w:rsid w:val="002F0FEB"/>
    <w:rsid w:val="00312F01"/>
    <w:rsid w:val="00326337"/>
    <w:rsid w:val="003264C4"/>
    <w:rsid w:val="00333601"/>
    <w:rsid w:val="00337E89"/>
    <w:rsid w:val="00343886"/>
    <w:rsid w:val="00344FE3"/>
    <w:rsid w:val="00352FDD"/>
    <w:rsid w:val="00357F74"/>
    <w:rsid w:val="0036343E"/>
    <w:rsid w:val="00367B68"/>
    <w:rsid w:val="0037460F"/>
    <w:rsid w:val="00394B19"/>
    <w:rsid w:val="003950B9"/>
    <w:rsid w:val="003955FF"/>
    <w:rsid w:val="003A1B5C"/>
    <w:rsid w:val="003A21C4"/>
    <w:rsid w:val="003C26EA"/>
    <w:rsid w:val="003C72CB"/>
    <w:rsid w:val="003E3714"/>
    <w:rsid w:val="004021CC"/>
    <w:rsid w:val="00415882"/>
    <w:rsid w:val="004179AF"/>
    <w:rsid w:val="004359D3"/>
    <w:rsid w:val="00465E1C"/>
    <w:rsid w:val="00471478"/>
    <w:rsid w:val="00476AD9"/>
    <w:rsid w:val="0048487E"/>
    <w:rsid w:val="004852C6"/>
    <w:rsid w:val="00490842"/>
    <w:rsid w:val="00493885"/>
    <w:rsid w:val="004A0C00"/>
    <w:rsid w:val="004A526E"/>
    <w:rsid w:val="004A62A6"/>
    <w:rsid w:val="004B057D"/>
    <w:rsid w:val="004B1B85"/>
    <w:rsid w:val="004B37DE"/>
    <w:rsid w:val="004B61E6"/>
    <w:rsid w:val="004C0329"/>
    <w:rsid w:val="004E3089"/>
    <w:rsid w:val="004E587A"/>
    <w:rsid w:val="004F1FD4"/>
    <w:rsid w:val="005118AF"/>
    <w:rsid w:val="005214C2"/>
    <w:rsid w:val="00525ED0"/>
    <w:rsid w:val="00530453"/>
    <w:rsid w:val="00553478"/>
    <w:rsid w:val="00564BF1"/>
    <w:rsid w:val="00564ED0"/>
    <w:rsid w:val="005A0589"/>
    <w:rsid w:val="005B09C4"/>
    <w:rsid w:val="005C7544"/>
    <w:rsid w:val="005E7B3E"/>
    <w:rsid w:val="005F607A"/>
    <w:rsid w:val="00622599"/>
    <w:rsid w:val="0063606C"/>
    <w:rsid w:val="00642D34"/>
    <w:rsid w:val="00643A2D"/>
    <w:rsid w:val="00644BC3"/>
    <w:rsid w:val="006629B3"/>
    <w:rsid w:val="00665D7B"/>
    <w:rsid w:val="00696142"/>
    <w:rsid w:val="006970C2"/>
    <w:rsid w:val="006C1BF3"/>
    <w:rsid w:val="006C341A"/>
    <w:rsid w:val="006C7681"/>
    <w:rsid w:val="006D77C7"/>
    <w:rsid w:val="006E1864"/>
    <w:rsid w:val="006E5326"/>
    <w:rsid w:val="006F2FD5"/>
    <w:rsid w:val="00724AE6"/>
    <w:rsid w:val="00730459"/>
    <w:rsid w:val="00754495"/>
    <w:rsid w:val="00770A55"/>
    <w:rsid w:val="00771677"/>
    <w:rsid w:val="00772B7D"/>
    <w:rsid w:val="007A2786"/>
    <w:rsid w:val="007A50ED"/>
    <w:rsid w:val="007B04D4"/>
    <w:rsid w:val="007B29D2"/>
    <w:rsid w:val="007B3589"/>
    <w:rsid w:val="007C44A0"/>
    <w:rsid w:val="007C6AF2"/>
    <w:rsid w:val="007D27F5"/>
    <w:rsid w:val="007D440C"/>
    <w:rsid w:val="007E2766"/>
    <w:rsid w:val="007E3231"/>
    <w:rsid w:val="00806152"/>
    <w:rsid w:val="008179D1"/>
    <w:rsid w:val="00822AF1"/>
    <w:rsid w:val="00854F9C"/>
    <w:rsid w:val="008759B3"/>
    <w:rsid w:val="00887BAF"/>
    <w:rsid w:val="008948E5"/>
    <w:rsid w:val="008A6DF7"/>
    <w:rsid w:val="008B6C2E"/>
    <w:rsid w:val="008D51B8"/>
    <w:rsid w:val="008D5647"/>
    <w:rsid w:val="008D7CF9"/>
    <w:rsid w:val="008E73D5"/>
    <w:rsid w:val="008F025C"/>
    <w:rsid w:val="008F19F6"/>
    <w:rsid w:val="008F2F1C"/>
    <w:rsid w:val="009006C2"/>
    <w:rsid w:val="00905E17"/>
    <w:rsid w:val="00912004"/>
    <w:rsid w:val="00916E70"/>
    <w:rsid w:val="009236D0"/>
    <w:rsid w:val="00924608"/>
    <w:rsid w:val="0092504A"/>
    <w:rsid w:val="0093433C"/>
    <w:rsid w:val="0094601A"/>
    <w:rsid w:val="00952E35"/>
    <w:rsid w:val="00962163"/>
    <w:rsid w:val="00962457"/>
    <w:rsid w:val="00964855"/>
    <w:rsid w:val="00984857"/>
    <w:rsid w:val="009873F7"/>
    <w:rsid w:val="00987D72"/>
    <w:rsid w:val="00994928"/>
    <w:rsid w:val="009A5533"/>
    <w:rsid w:val="009A653F"/>
    <w:rsid w:val="009B34E8"/>
    <w:rsid w:val="009D2C81"/>
    <w:rsid w:val="009D3F0E"/>
    <w:rsid w:val="009F289C"/>
    <w:rsid w:val="009F4BB7"/>
    <w:rsid w:val="009F6211"/>
    <w:rsid w:val="00A031B8"/>
    <w:rsid w:val="00A14B7C"/>
    <w:rsid w:val="00A15784"/>
    <w:rsid w:val="00A712E9"/>
    <w:rsid w:val="00A73195"/>
    <w:rsid w:val="00A8759D"/>
    <w:rsid w:val="00AA5C08"/>
    <w:rsid w:val="00AA66A6"/>
    <w:rsid w:val="00AC2250"/>
    <w:rsid w:val="00AC56F4"/>
    <w:rsid w:val="00AF07AC"/>
    <w:rsid w:val="00AF14FC"/>
    <w:rsid w:val="00B10A0A"/>
    <w:rsid w:val="00B2038A"/>
    <w:rsid w:val="00B21F5E"/>
    <w:rsid w:val="00B24C52"/>
    <w:rsid w:val="00B542AA"/>
    <w:rsid w:val="00B75B57"/>
    <w:rsid w:val="00B85F66"/>
    <w:rsid w:val="00B912DC"/>
    <w:rsid w:val="00BC3DDD"/>
    <w:rsid w:val="00BC734B"/>
    <w:rsid w:val="00BD4CCC"/>
    <w:rsid w:val="00BD604B"/>
    <w:rsid w:val="00BE2358"/>
    <w:rsid w:val="00BF7DCE"/>
    <w:rsid w:val="00C0408B"/>
    <w:rsid w:val="00C26275"/>
    <w:rsid w:val="00C36D93"/>
    <w:rsid w:val="00C4714F"/>
    <w:rsid w:val="00C74B07"/>
    <w:rsid w:val="00C75092"/>
    <w:rsid w:val="00C75D37"/>
    <w:rsid w:val="00C86737"/>
    <w:rsid w:val="00CC2B7B"/>
    <w:rsid w:val="00CC3BEF"/>
    <w:rsid w:val="00CD2288"/>
    <w:rsid w:val="00CD3744"/>
    <w:rsid w:val="00CF61E6"/>
    <w:rsid w:val="00CF6D2C"/>
    <w:rsid w:val="00D05863"/>
    <w:rsid w:val="00D11D98"/>
    <w:rsid w:val="00D129BA"/>
    <w:rsid w:val="00D20EBB"/>
    <w:rsid w:val="00D34907"/>
    <w:rsid w:val="00D53159"/>
    <w:rsid w:val="00D577FB"/>
    <w:rsid w:val="00D64843"/>
    <w:rsid w:val="00D90106"/>
    <w:rsid w:val="00DA14A4"/>
    <w:rsid w:val="00DA3075"/>
    <w:rsid w:val="00DA60E6"/>
    <w:rsid w:val="00DD1767"/>
    <w:rsid w:val="00DD53D5"/>
    <w:rsid w:val="00DF2270"/>
    <w:rsid w:val="00E0340A"/>
    <w:rsid w:val="00E108C0"/>
    <w:rsid w:val="00E13678"/>
    <w:rsid w:val="00E22186"/>
    <w:rsid w:val="00E30915"/>
    <w:rsid w:val="00E46701"/>
    <w:rsid w:val="00E665C4"/>
    <w:rsid w:val="00E718B3"/>
    <w:rsid w:val="00E91A5E"/>
    <w:rsid w:val="00E91C03"/>
    <w:rsid w:val="00EA2E47"/>
    <w:rsid w:val="00EA6FCC"/>
    <w:rsid w:val="00EC3486"/>
    <w:rsid w:val="00ED0AA3"/>
    <w:rsid w:val="00ED0B6D"/>
    <w:rsid w:val="00ED4750"/>
    <w:rsid w:val="00EE196C"/>
    <w:rsid w:val="00F055EE"/>
    <w:rsid w:val="00F132BD"/>
    <w:rsid w:val="00F158F6"/>
    <w:rsid w:val="00F52587"/>
    <w:rsid w:val="00F57E99"/>
    <w:rsid w:val="00F61E1D"/>
    <w:rsid w:val="00F6291B"/>
    <w:rsid w:val="00F7706E"/>
    <w:rsid w:val="00F90FE2"/>
    <w:rsid w:val="00F93708"/>
    <w:rsid w:val="00FA742C"/>
    <w:rsid w:val="00FB13C2"/>
    <w:rsid w:val="00FB690C"/>
    <w:rsid w:val="00FC38E4"/>
    <w:rsid w:val="00FC76F8"/>
    <w:rsid w:val="00FD40CA"/>
    <w:rsid w:val="00FD6ABA"/>
    <w:rsid w:val="00FE24EA"/>
    <w:rsid w:val="00FE6901"/>
    <w:rsid w:val="00FE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8E52984"/>
  <w15:chartTrackingRefBased/>
  <w15:docId w15:val="{1A57445B-172F-44E6-9157-F96674467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CF9"/>
  </w:style>
  <w:style w:type="paragraph" w:styleId="Heading1">
    <w:name w:val="heading 1"/>
    <w:basedOn w:val="Normal"/>
    <w:next w:val="Normal"/>
    <w:link w:val="Heading1Char"/>
    <w:uiPriority w:val="9"/>
    <w:qFormat/>
    <w:rsid w:val="00F61E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8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589"/>
  </w:style>
  <w:style w:type="paragraph" w:styleId="Footer">
    <w:name w:val="footer"/>
    <w:basedOn w:val="Normal"/>
    <w:link w:val="Foot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589"/>
  </w:style>
  <w:style w:type="table" w:styleId="TableGrid">
    <w:name w:val="Table Grid"/>
    <w:basedOn w:val="TableNormal"/>
    <w:uiPriority w:val="39"/>
    <w:rsid w:val="00357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5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1E1D"/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54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61E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61E1D"/>
    <w:rPr>
      <w:color w:val="00653B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F025C"/>
  </w:style>
  <w:style w:type="character" w:customStyle="1" w:styleId="Heading2Char">
    <w:name w:val="Heading 2 Char"/>
    <w:basedOn w:val="DefaultParagraphFont"/>
    <w:link w:val="Heading2"/>
    <w:uiPriority w:val="9"/>
    <w:rsid w:val="009848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yle1">
    <w:name w:val="Style1"/>
    <w:basedOn w:val="Heading1"/>
    <w:link w:val="Style1Char"/>
    <w:qFormat/>
    <w:rsid w:val="00984857"/>
    <w:rPr>
      <w:rFonts w:ascii="Times New Roman" w:hAnsi="Times New Roman"/>
      <w:sz w:val="52"/>
    </w:rPr>
  </w:style>
  <w:style w:type="character" w:customStyle="1" w:styleId="Style1Char">
    <w:name w:val="Style1 Char"/>
    <w:basedOn w:val="Heading1Char"/>
    <w:link w:val="Style1"/>
    <w:rsid w:val="00984857"/>
    <w:rPr>
      <w:rFonts w:ascii="Times New Roman" w:eastAsiaTheme="majorEastAsia" w:hAnsi="Times New Roman" w:cstheme="majorBidi"/>
      <w:color w:val="00653B"/>
      <w:sz w:val="5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F4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22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13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36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3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6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367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678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750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20632D1B6B14DDF8DEBBAD68CAB9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A1B6E-7471-4DE2-8FE2-BC98871734E8}"/>
      </w:docPartPr>
      <w:docPartBody>
        <w:p w:rsidR="00DC67B9" w:rsidRDefault="002B0B40" w:rsidP="002B0B40">
          <w:pPr>
            <w:pStyle w:val="820632D1B6B14DDF8DEBBAD68CAB910613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73E1313001384D99988B89781240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D236D-DECA-4CCD-B8F5-2BA50275993F}"/>
      </w:docPartPr>
      <w:docPartBody>
        <w:p w:rsidR="00DC67B9" w:rsidRDefault="002B0B40" w:rsidP="002B0B40">
          <w:pPr>
            <w:pStyle w:val="73E1313001384D99988B8978124058BD13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022D2595345D49DB86714775CD7D7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2FDA2-4215-4E48-9F09-EF606DCCCF55}"/>
      </w:docPartPr>
      <w:docPartBody>
        <w:p w:rsidR="00DC67B9" w:rsidRDefault="002B0B40" w:rsidP="002B0B40">
          <w:pPr>
            <w:pStyle w:val="022D2595345D49DB86714775CD7D782A13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C3C33264C5F948619E8740F47BE30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E5FF-57CF-4798-A0F0-66BD4DA20E7F}"/>
      </w:docPartPr>
      <w:docPartBody>
        <w:p w:rsidR="00DC67B9" w:rsidRDefault="002B0B40" w:rsidP="002B0B40">
          <w:pPr>
            <w:pStyle w:val="C3C33264C5F948619E8740F47BE30E9A13"/>
          </w:pPr>
          <w:r w:rsidRPr="0059021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414109A2F21940E4AA9DAF7D11AC6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14957-355C-4B14-9A01-701BAAB511E1}"/>
      </w:docPartPr>
      <w:docPartBody>
        <w:p w:rsidR="00DC67B9" w:rsidRDefault="002B0B40" w:rsidP="002B0B40">
          <w:pPr>
            <w:pStyle w:val="414109A2F21940E4AA9DAF7D11AC6FD813"/>
          </w:pPr>
          <w:r w:rsidRPr="00522EE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AF347E4C47914E5DA3974337BB46F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40C4A-8ED2-4348-B7B3-F8443F02CA67}"/>
      </w:docPartPr>
      <w:docPartBody>
        <w:p w:rsidR="00DC67B9" w:rsidRDefault="002B0B40" w:rsidP="002B0B40">
          <w:pPr>
            <w:pStyle w:val="AF347E4C47914E5DA3974337BB46FD1F13"/>
          </w:pPr>
          <w:r w:rsidRPr="0059021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5AAA3C1EDAC94B81B87E9FC90B3ED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80EC2-BD64-423C-99C3-FF4434402F57}"/>
      </w:docPartPr>
      <w:docPartBody>
        <w:p w:rsidR="00DC67B9" w:rsidRDefault="002B0B40" w:rsidP="002B0B40">
          <w:pPr>
            <w:pStyle w:val="5AAA3C1EDAC94B81B87E9FC90B3ED8C713"/>
          </w:pPr>
          <w:r w:rsidRPr="00522EE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49323A5FCBB24A9798CAA31233E82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31700-A96D-4C6E-97A3-AEF6BA9646FC}"/>
      </w:docPartPr>
      <w:docPartBody>
        <w:p w:rsidR="00DC67B9" w:rsidRDefault="002B0B40" w:rsidP="002B0B40">
          <w:pPr>
            <w:pStyle w:val="49323A5FCBB24A9798CAA31233E82E2F13"/>
          </w:pPr>
          <w:r w:rsidRPr="0059021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9D1077BA6AEE434DAFADC40168166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F8A0F-BA8B-4447-966F-AAD5AC9F13D6}"/>
      </w:docPartPr>
      <w:docPartBody>
        <w:p w:rsidR="00DC67B9" w:rsidRDefault="002B0B40" w:rsidP="002B0B40">
          <w:pPr>
            <w:pStyle w:val="9D1077BA6AEE434DAFADC401681663A513"/>
          </w:pPr>
          <w:r w:rsidRPr="00522EE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7B163693DBD6494396E0E448548C5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42AC0-AC56-4995-96DA-2A1034730BCB}"/>
      </w:docPartPr>
      <w:docPartBody>
        <w:p w:rsidR="00DC67B9" w:rsidRDefault="002B0B40" w:rsidP="002B0B40">
          <w:pPr>
            <w:pStyle w:val="7B163693DBD6494396E0E448548C52BD12"/>
          </w:pPr>
          <w:r w:rsidRPr="00DC510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7FF37C3CC25743B790252ED7B2403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70DA-07DC-4828-B941-1C0A1DCC46BF}"/>
      </w:docPartPr>
      <w:docPartBody>
        <w:p w:rsidR="00DC67B9" w:rsidRDefault="002B0B40" w:rsidP="002B0B40">
          <w:pPr>
            <w:pStyle w:val="7FF37C3CC25743B790252ED7B24030D810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32C20970BF31442BAD8D45A33A455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2FE31-5623-4068-B671-776044207252}"/>
      </w:docPartPr>
      <w:docPartBody>
        <w:p w:rsidR="00DC67B9" w:rsidRDefault="002B0B40" w:rsidP="002B0B40">
          <w:pPr>
            <w:pStyle w:val="32C20970BF31442BAD8D45A33A455D9A10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C081DF461C534D3B9928E439DE88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99F2C-F5A7-4FAB-8192-71B9DF682842}"/>
      </w:docPartPr>
      <w:docPartBody>
        <w:p w:rsidR="00DC67B9" w:rsidRDefault="002B0B40" w:rsidP="002B0B40">
          <w:pPr>
            <w:pStyle w:val="C081DF461C534D3B9928E439DE889B2B1"/>
          </w:pPr>
          <w:r w:rsidRPr="00ED0AA3">
            <w:rPr>
              <w:rStyle w:val="PlaceholderText"/>
              <w:rFonts w:ascii="Sakkal Majalla" w:hAnsi="Sakkal Majalla" w:cs="Sakkal Majalla"/>
              <w:sz w:val="28"/>
              <w:szCs w:val="28"/>
            </w:rPr>
            <w:t xml:space="preserve">                                                                                                                </w:t>
          </w:r>
        </w:p>
      </w:docPartBody>
    </w:docPart>
    <w:docPart>
      <w:docPartPr>
        <w:name w:val="CFEA90CB234341759C82EEE824996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1D952-A933-4A6D-9843-76D4371A1F95}"/>
      </w:docPartPr>
      <w:docPartBody>
        <w:p w:rsidR="00DC67B9" w:rsidRDefault="002B0B40" w:rsidP="002B0B40">
          <w:pPr>
            <w:pStyle w:val="CFEA90CB234341759C82EEE824996E6E8"/>
          </w:pPr>
          <w:r w:rsidRPr="00DC510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E9CC485ED2994F54AA0971258C59F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DA219-6830-4565-BAD5-5700910CA192}"/>
      </w:docPartPr>
      <w:docPartBody>
        <w:p w:rsidR="00DC67B9" w:rsidRDefault="002B0B40" w:rsidP="002B0B40">
          <w:pPr>
            <w:pStyle w:val="E9CC485ED2994F54AA0971258C59F9E68"/>
          </w:pP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p>
      </w:docPartBody>
    </w:docPart>
    <w:docPart>
      <w:docPartPr>
        <w:name w:val="34AFFBB1EDDB4C228185DAC6833EB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C7A29-A736-4E7C-B4E2-D6A27E8DF554}"/>
      </w:docPartPr>
      <w:docPartBody>
        <w:p w:rsidR="00DC67B9" w:rsidRDefault="002B0B40" w:rsidP="002B0B40">
          <w:pPr>
            <w:pStyle w:val="34AFFBB1EDDB4C228185DAC6833EB37C"/>
          </w:pP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 w:rsidRPr="00FE0EB1"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</w:p>
      </w:docPartBody>
    </w:docPart>
    <w:docPart>
      <w:docPartPr>
        <w:name w:val="BD4CE7D90F3A45DC8A9C4B1AF72A2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D647-93FA-4A2D-8DA1-3C7BB2C4CC7B}"/>
      </w:docPartPr>
      <w:docPartBody>
        <w:p w:rsidR="00C53B96" w:rsidRDefault="007D6FE1" w:rsidP="007D6FE1">
          <w:pPr>
            <w:pStyle w:val="BD4CE7D90F3A45DC8A9C4B1AF72A2B3F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365756496E984ACBAD8CC0F4CC4F6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3F207-BB17-4446-AA4E-1B3178FF3CA8}"/>
      </w:docPartPr>
      <w:docPartBody>
        <w:p w:rsidR="00C53B96" w:rsidRDefault="007D6FE1" w:rsidP="007D6FE1">
          <w:pPr>
            <w:pStyle w:val="365756496E984ACBAD8CC0F4CC4F6034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22F46C21D8544944A32A7099F327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6B8B1-4E3D-42CA-86FB-8C736B523942}"/>
      </w:docPartPr>
      <w:docPartBody>
        <w:p w:rsidR="00C53B96" w:rsidRDefault="007D6FE1" w:rsidP="007D6FE1">
          <w:pPr>
            <w:pStyle w:val="22F46C21D8544944A32A7099F3278BF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E7B81845E81F40F4BE41696304CFD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B960A-C94A-4190-896E-7448E55415BB}"/>
      </w:docPartPr>
      <w:docPartBody>
        <w:p w:rsidR="00C53B96" w:rsidRDefault="007D6FE1" w:rsidP="007D6FE1">
          <w:pPr>
            <w:pStyle w:val="E7B81845E81F40F4BE41696304CFDBA3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E43FF028DBBF4F31AB09057E8ACD4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8E56C-20A7-4CAE-BF1A-398459B07FF4}"/>
      </w:docPartPr>
      <w:docPartBody>
        <w:p w:rsidR="00C53B96" w:rsidRDefault="007D6FE1" w:rsidP="007D6FE1">
          <w:pPr>
            <w:pStyle w:val="E43FF028DBBF4F31AB09057E8ACD4EC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F1463DB9767E418E885008DB4DDE2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BF349-49F7-417F-8EF7-AC37BD779EF7}"/>
      </w:docPartPr>
      <w:docPartBody>
        <w:p w:rsidR="00C53B96" w:rsidRDefault="007D6FE1" w:rsidP="007D6FE1">
          <w:pPr>
            <w:pStyle w:val="F1463DB9767E418E885008DB4DDE2425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</w:t>
          </w:r>
        </w:p>
      </w:docPartBody>
    </w:docPart>
    <w:docPart>
      <w:docPartPr>
        <w:name w:val="D49B418DD4634392B20C61620B2E2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BABE7-AA69-4205-B8E0-F04E8474D9E8}"/>
      </w:docPartPr>
      <w:docPartBody>
        <w:p w:rsidR="00C53B96" w:rsidRDefault="007D6FE1" w:rsidP="007D6FE1">
          <w:pPr>
            <w:pStyle w:val="D49B418DD4634392B20C61620B2E2425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234E9FD90B6A4A71B6FE530C7BBC0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A3B8E-BCCF-430C-9ADA-F1CE0297F997}"/>
      </w:docPartPr>
      <w:docPartBody>
        <w:p w:rsidR="00C53B96" w:rsidRDefault="007D6FE1" w:rsidP="007D6FE1">
          <w:pPr>
            <w:pStyle w:val="234E9FD90B6A4A71B6FE530C7BBC03D5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ACA68E01D7AB4271AECA4C8261490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F5EA3-3098-413B-8DAF-C72A77CB442E}"/>
      </w:docPartPr>
      <w:docPartBody>
        <w:p w:rsidR="00C53B96" w:rsidRDefault="007D6FE1" w:rsidP="007D6FE1">
          <w:pPr>
            <w:pStyle w:val="ACA68E01D7AB4271AECA4C8261490402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5E648BD13619495985E89A9C3B0FB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BB816-AA7B-4115-9CA3-4FDD5D4D02DC}"/>
      </w:docPartPr>
      <w:docPartBody>
        <w:p w:rsidR="00C53B96" w:rsidRDefault="007D6FE1" w:rsidP="007D6FE1">
          <w:pPr>
            <w:pStyle w:val="5E648BD13619495985E89A9C3B0FBC71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AAEF58906689477EB9CAF8F058010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CF7E1-3641-4BC3-B2F7-129E81B37FFE}"/>
      </w:docPartPr>
      <w:docPartBody>
        <w:p w:rsidR="00C53B96" w:rsidRDefault="007D6FE1" w:rsidP="007D6FE1">
          <w:pPr>
            <w:pStyle w:val="AAEF58906689477EB9CAF8F058010A49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386D9475416C43E1A3BCCEC30E5EF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43CEE-2924-41FD-AB22-E452C5AA02AB}"/>
      </w:docPartPr>
      <w:docPartBody>
        <w:p w:rsidR="00C53B96" w:rsidRDefault="007D6FE1" w:rsidP="007D6FE1">
          <w:pPr>
            <w:pStyle w:val="386D9475416C43E1A3BCCEC30E5EF0DB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D60591EA3750490882BD7C7B5CD85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83F70-59B0-4B03-AB4D-838754B658E5}"/>
      </w:docPartPr>
      <w:docPartBody>
        <w:p w:rsidR="00C53B96" w:rsidRDefault="007D6FE1" w:rsidP="007D6FE1">
          <w:pPr>
            <w:pStyle w:val="D60591EA3750490882BD7C7B5CD85FCD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</w:p>
      </w:docPartBody>
    </w:docPart>
    <w:docPart>
      <w:docPartPr>
        <w:name w:val="61FA2A940A944A0F918E8090BB2DD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C04B3-4B0D-443E-AB8A-A73E5EF509D1}"/>
      </w:docPartPr>
      <w:docPartBody>
        <w:p w:rsidR="00C53B96" w:rsidRDefault="007D6FE1" w:rsidP="007D6FE1">
          <w:pPr>
            <w:pStyle w:val="61FA2A940A944A0F918E8090BB2DD3F9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B6DAECAF9EA542F290304208F1AC1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53419-5058-4BDF-997C-0B8C96D81439}"/>
      </w:docPartPr>
      <w:docPartBody>
        <w:p w:rsidR="00C53B96" w:rsidRDefault="007D6FE1" w:rsidP="007D6FE1">
          <w:pPr>
            <w:pStyle w:val="B6DAECAF9EA542F290304208F1AC1320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D65D9C4B297F4597AC0AA06AD99F9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069D6-0C0B-467E-8FA4-2706356AE45B}"/>
      </w:docPartPr>
      <w:docPartBody>
        <w:p w:rsidR="00C53B96" w:rsidRDefault="007D6FE1" w:rsidP="007D6FE1">
          <w:pPr>
            <w:pStyle w:val="D65D9C4B297F4597AC0AA06AD99F93DE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7F901C69F980449DABF6E1879639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F8A29-14FB-48F8-9FDA-4F77EA6DC7BC}"/>
      </w:docPartPr>
      <w:docPartBody>
        <w:p w:rsidR="00C53B96" w:rsidRDefault="007D6FE1" w:rsidP="007D6FE1">
          <w:pPr>
            <w:pStyle w:val="7F901C69F980449DABF6E18796393300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BAD3F80784BC40F7AF6056B0214A0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E8D93-C608-4300-B310-447173981E28}"/>
      </w:docPartPr>
      <w:docPartBody>
        <w:p w:rsidR="00C53B96" w:rsidRDefault="007D6FE1" w:rsidP="007D6FE1">
          <w:pPr>
            <w:pStyle w:val="BAD3F80784BC40F7AF6056B0214A0F44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FB64131C1A0C4D4492C4C7A089AE6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5810-7C8A-470F-99A8-A59026B3C9EB}"/>
      </w:docPartPr>
      <w:docPartBody>
        <w:p w:rsidR="00C53B96" w:rsidRDefault="007D6FE1" w:rsidP="007D6FE1">
          <w:pPr>
            <w:pStyle w:val="FB64131C1A0C4D4492C4C7A089AE608D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041DF0CB8D4E412384ED82233FAE7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ECA82-8889-4DC5-95D6-B55313834672}"/>
      </w:docPartPr>
      <w:docPartBody>
        <w:p w:rsidR="00C53B96" w:rsidRDefault="007D6FE1" w:rsidP="007D6FE1">
          <w:pPr>
            <w:pStyle w:val="041DF0CB8D4E412384ED82233FAE7EDF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50BE4106A69443BA8919D508495C8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E76D1-83CE-4A8B-9BCF-3047CD87E94E}"/>
      </w:docPartPr>
      <w:docPartBody>
        <w:p w:rsidR="00C53B96" w:rsidRDefault="007D6FE1" w:rsidP="007D6FE1">
          <w:pPr>
            <w:pStyle w:val="50BE4106A69443BA8919D508495C8810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CF7AD21301F8455BAA343BED83CBA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56543-500F-4A19-A642-5F65A589D940}"/>
      </w:docPartPr>
      <w:docPartBody>
        <w:p w:rsidR="00C53B96" w:rsidRDefault="007D6FE1" w:rsidP="007D6FE1">
          <w:pPr>
            <w:pStyle w:val="CF7AD21301F8455BAA343BED83CBA396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D8C9CFBF783040C58AB59B93B724D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68142-475C-4AD0-A258-3930848C719E}"/>
      </w:docPartPr>
      <w:docPartBody>
        <w:p w:rsidR="00C53B96" w:rsidRDefault="007D6FE1" w:rsidP="007D6FE1">
          <w:pPr>
            <w:pStyle w:val="D8C9CFBF783040C58AB59B93B724D5F2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8ADE406522DB43E3B0FA333AC9B3C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13DC7-3B4C-4E0F-BD3B-2A9DFFA6BC69}"/>
      </w:docPartPr>
      <w:docPartBody>
        <w:p w:rsidR="00C53B96" w:rsidRDefault="007D6FE1" w:rsidP="007D6FE1">
          <w:pPr>
            <w:pStyle w:val="8ADE406522DB43E3B0FA333AC9B3CD6C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0A9C64D65DBB4A72AB585FA0EDB3E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86583-3FDD-4239-84CC-CB8548419485}"/>
      </w:docPartPr>
      <w:docPartBody>
        <w:p w:rsidR="00C53B96" w:rsidRDefault="007D6FE1" w:rsidP="007D6FE1">
          <w:pPr>
            <w:pStyle w:val="0A9C64D65DBB4A72AB585FA0EDB3E48F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F342F-8413-4334-8028-74B6B5947D32}"/>
      </w:docPartPr>
      <w:docPartBody>
        <w:p w:rsidR="0023504D" w:rsidRDefault="00C53B96">
          <w:r w:rsidRPr="00ED11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57313-07E2-4A10-BB2B-BDFCEC283FB1}"/>
      </w:docPartPr>
      <w:docPartBody>
        <w:p w:rsidR="0023504D" w:rsidRDefault="00C53B96">
          <w:r w:rsidRPr="00ED115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0B40"/>
    <w:rsid w:val="0023504D"/>
    <w:rsid w:val="0028743A"/>
    <w:rsid w:val="002B0B40"/>
    <w:rsid w:val="002B669F"/>
    <w:rsid w:val="00403257"/>
    <w:rsid w:val="007C36F0"/>
    <w:rsid w:val="007D6FE1"/>
    <w:rsid w:val="00A557A3"/>
    <w:rsid w:val="00A55B9F"/>
    <w:rsid w:val="00AE20BE"/>
    <w:rsid w:val="00C53B96"/>
    <w:rsid w:val="00D5444A"/>
    <w:rsid w:val="00DC6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81CE22DB994CA69DA0FDE38162289C">
    <w:name w:val="2D81CE22DB994CA69DA0FDE38162289C"/>
    <w:rsid w:val="002B0B40"/>
  </w:style>
  <w:style w:type="paragraph" w:customStyle="1" w:styleId="3E8F469494CA4974B61D17DA39759E63">
    <w:name w:val="3E8F469494CA4974B61D17DA39759E63"/>
    <w:rsid w:val="002B0B40"/>
  </w:style>
  <w:style w:type="character" w:styleId="PlaceholderText">
    <w:name w:val="Placeholder Text"/>
    <w:basedOn w:val="DefaultParagraphFont"/>
    <w:uiPriority w:val="99"/>
    <w:semiHidden/>
    <w:rsid w:val="00C53B96"/>
    <w:rPr>
      <w:color w:val="808080"/>
    </w:rPr>
  </w:style>
  <w:style w:type="paragraph" w:customStyle="1" w:styleId="2D81CE22DB994CA69DA0FDE38162289C1">
    <w:name w:val="2D81CE22DB994CA69DA0FDE38162289C1"/>
    <w:rsid w:val="002B0B40"/>
    <w:rPr>
      <w:rFonts w:eastAsiaTheme="minorHAnsi"/>
    </w:rPr>
  </w:style>
  <w:style w:type="paragraph" w:customStyle="1" w:styleId="3E8F469494CA4974B61D17DA39759E631">
    <w:name w:val="3E8F469494CA4974B61D17DA39759E631"/>
    <w:rsid w:val="002B0B40"/>
    <w:rPr>
      <w:rFonts w:eastAsiaTheme="minorHAnsi"/>
    </w:rPr>
  </w:style>
  <w:style w:type="paragraph" w:customStyle="1" w:styleId="CDCEA922609E44E99164FFA13E0FEA9C">
    <w:name w:val="CDCEA922609E44E99164FFA13E0FEA9C"/>
    <w:rsid w:val="002B0B40"/>
  </w:style>
  <w:style w:type="paragraph" w:customStyle="1" w:styleId="7B39FB530F5D480795AB58A50C3951B9">
    <w:name w:val="7B39FB530F5D480795AB58A50C3951B9"/>
    <w:rsid w:val="002B0B40"/>
  </w:style>
  <w:style w:type="paragraph" w:customStyle="1" w:styleId="1287D4B6BEC74B96B828FDA914B87942">
    <w:name w:val="1287D4B6BEC74B96B828FDA914B87942"/>
    <w:rsid w:val="002B0B40"/>
  </w:style>
  <w:style w:type="paragraph" w:customStyle="1" w:styleId="607C743F1B404275942853072B11910F">
    <w:name w:val="607C743F1B404275942853072B11910F"/>
    <w:rsid w:val="002B0B40"/>
  </w:style>
  <w:style w:type="paragraph" w:customStyle="1" w:styleId="7AAA66092FE14D7B86BA3717506D8670">
    <w:name w:val="7AAA66092FE14D7B86BA3717506D8670"/>
    <w:rsid w:val="002B0B40"/>
  </w:style>
  <w:style w:type="paragraph" w:customStyle="1" w:styleId="9EC9D8B986BF45478F86EB1C564C673C">
    <w:name w:val="9EC9D8B986BF45478F86EB1C564C673C"/>
    <w:rsid w:val="002B0B40"/>
  </w:style>
  <w:style w:type="paragraph" w:customStyle="1" w:styleId="F7C6331BAB804783A4410DC046F7801C">
    <w:name w:val="F7C6331BAB804783A4410DC046F7801C"/>
    <w:rsid w:val="002B0B40"/>
  </w:style>
  <w:style w:type="paragraph" w:customStyle="1" w:styleId="528BD425D9744F09A77460E9C4CF817F">
    <w:name w:val="528BD425D9744F09A77460E9C4CF817F"/>
    <w:rsid w:val="002B0B40"/>
  </w:style>
  <w:style w:type="paragraph" w:customStyle="1" w:styleId="F2B2F21E7E3C4EF984285D93E7DB257F">
    <w:name w:val="F2B2F21E7E3C4EF984285D93E7DB257F"/>
    <w:rsid w:val="002B0B40"/>
  </w:style>
  <w:style w:type="paragraph" w:customStyle="1" w:styleId="3601C30C860F409F932521D1515DE92E">
    <w:name w:val="3601C30C860F409F932521D1515DE92E"/>
    <w:rsid w:val="002B0B40"/>
  </w:style>
  <w:style w:type="paragraph" w:customStyle="1" w:styleId="BEF3D1449D1A461DA3B9F51D833731AF">
    <w:name w:val="BEF3D1449D1A461DA3B9F51D833731AF"/>
    <w:rsid w:val="002B0B40"/>
  </w:style>
  <w:style w:type="paragraph" w:customStyle="1" w:styleId="213048783E6F4D51B683CC3EBF935BB5">
    <w:name w:val="213048783E6F4D51B683CC3EBF935BB5"/>
    <w:rsid w:val="002B0B40"/>
  </w:style>
  <w:style w:type="paragraph" w:customStyle="1" w:styleId="600DE33AF5284123B407B548829A1666">
    <w:name w:val="600DE33AF5284123B407B548829A1666"/>
    <w:rsid w:val="002B0B40"/>
  </w:style>
  <w:style w:type="paragraph" w:customStyle="1" w:styleId="04F692B83F714D13BEA248ED28795946">
    <w:name w:val="04F692B83F714D13BEA248ED28795946"/>
    <w:rsid w:val="002B0B40"/>
  </w:style>
  <w:style w:type="paragraph" w:customStyle="1" w:styleId="097C6A67DB974B0EA0C55589FBB782BF">
    <w:name w:val="097C6A67DB974B0EA0C55589FBB782BF"/>
    <w:rsid w:val="002B0B40"/>
  </w:style>
  <w:style w:type="paragraph" w:customStyle="1" w:styleId="DB1C738C408D4E26B087D4CE7D55E069">
    <w:name w:val="DB1C738C408D4E26B087D4CE7D55E069"/>
    <w:rsid w:val="002B0B40"/>
  </w:style>
  <w:style w:type="paragraph" w:customStyle="1" w:styleId="C5B0A4C80B7449868BBE97A6E714618A">
    <w:name w:val="C5B0A4C80B7449868BBE97A6E714618A"/>
    <w:rsid w:val="002B0B40"/>
  </w:style>
  <w:style w:type="paragraph" w:customStyle="1" w:styleId="FD7B5F6B79AC4A38BABC26E585B9F142">
    <w:name w:val="FD7B5F6B79AC4A38BABC26E585B9F142"/>
    <w:rsid w:val="002B0B40"/>
  </w:style>
  <w:style w:type="paragraph" w:customStyle="1" w:styleId="0A5A728A14CE436A905D6101E19163E0">
    <w:name w:val="0A5A728A14CE436A905D6101E19163E0"/>
    <w:rsid w:val="002B0B40"/>
  </w:style>
  <w:style w:type="paragraph" w:customStyle="1" w:styleId="7C9AFE06D9BB4E6683E45C64D479E49A">
    <w:name w:val="7C9AFE06D9BB4E6683E45C64D479E49A"/>
    <w:rsid w:val="002B0B40"/>
  </w:style>
  <w:style w:type="paragraph" w:customStyle="1" w:styleId="474C531B456F409FA8EED28A73603B4E">
    <w:name w:val="474C531B456F409FA8EED28A73603B4E"/>
    <w:rsid w:val="002B0B40"/>
  </w:style>
  <w:style w:type="paragraph" w:customStyle="1" w:styleId="1CEFB5F7477E44D2987A95455953FE19">
    <w:name w:val="1CEFB5F7477E44D2987A95455953FE19"/>
    <w:rsid w:val="002B0B40"/>
  </w:style>
  <w:style w:type="paragraph" w:customStyle="1" w:styleId="9F78F4EDA65F44218794548B74DEDE4D">
    <w:name w:val="9F78F4EDA65F44218794548B74DEDE4D"/>
    <w:rsid w:val="002B0B40"/>
  </w:style>
  <w:style w:type="paragraph" w:customStyle="1" w:styleId="6DCEDA69C83C438DB79DE9EA137A314D">
    <w:name w:val="6DCEDA69C83C438DB79DE9EA137A314D"/>
    <w:rsid w:val="002B0B40"/>
  </w:style>
  <w:style w:type="paragraph" w:customStyle="1" w:styleId="565211F6BEE74A348593BE6C1D3DDD65">
    <w:name w:val="565211F6BEE74A348593BE6C1D3DDD65"/>
    <w:rsid w:val="002B0B40"/>
  </w:style>
  <w:style w:type="paragraph" w:customStyle="1" w:styleId="5C2908B36A5C4340BCA84A923715AD9C">
    <w:name w:val="5C2908B36A5C4340BCA84A923715AD9C"/>
    <w:rsid w:val="002B0B40"/>
  </w:style>
  <w:style w:type="paragraph" w:customStyle="1" w:styleId="77047C046B134D9CA9E81608365FC7CD">
    <w:name w:val="77047C046B134D9CA9E81608365FC7CD"/>
    <w:rsid w:val="002B0B40"/>
  </w:style>
  <w:style w:type="paragraph" w:customStyle="1" w:styleId="11324D03E69B4ED091D172292801D1B4">
    <w:name w:val="11324D03E69B4ED091D172292801D1B4"/>
    <w:rsid w:val="002B0B40"/>
  </w:style>
  <w:style w:type="paragraph" w:customStyle="1" w:styleId="7AB24544C7664BB69637323FA373E854">
    <w:name w:val="7AB24544C7664BB69637323FA373E854"/>
    <w:rsid w:val="002B0B40"/>
  </w:style>
  <w:style w:type="paragraph" w:customStyle="1" w:styleId="B8AAF5533E264F17A125544D6354F470">
    <w:name w:val="B8AAF5533E264F17A125544D6354F470"/>
    <w:rsid w:val="002B0B40"/>
  </w:style>
  <w:style w:type="paragraph" w:customStyle="1" w:styleId="BDFC89C13D6E41A58C2854B5F72C056A">
    <w:name w:val="BDFC89C13D6E41A58C2854B5F72C056A"/>
    <w:rsid w:val="002B0B40"/>
  </w:style>
  <w:style w:type="paragraph" w:customStyle="1" w:styleId="A8A1EA3F88BE4DA2ADB7FD00626066D1">
    <w:name w:val="A8A1EA3F88BE4DA2ADB7FD00626066D1"/>
    <w:rsid w:val="002B0B40"/>
  </w:style>
  <w:style w:type="paragraph" w:customStyle="1" w:styleId="15AA2D90E27646D2A974112AC8E7B12D">
    <w:name w:val="15AA2D90E27646D2A974112AC8E7B12D"/>
    <w:rsid w:val="002B0B40"/>
  </w:style>
  <w:style w:type="paragraph" w:customStyle="1" w:styleId="235F5F5E9FA44FE6BBCBA3EA2FA5D46C">
    <w:name w:val="235F5F5E9FA44FE6BBCBA3EA2FA5D46C"/>
    <w:rsid w:val="002B0B40"/>
  </w:style>
  <w:style w:type="paragraph" w:customStyle="1" w:styleId="5AFE5198B9224C7B99C27794EF09CF90">
    <w:name w:val="5AFE5198B9224C7B99C27794EF09CF90"/>
    <w:rsid w:val="002B0B40"/>
  </w:style>
  <w:style w:type="paragraph" w:customStyle="1" w:styleId="3E4636D3CDDF4D069DF44357D53F3308">
    <w:name w:val="3E4636D3CDDF4D069DF44357D53F3308"/>
    <w:rsid w:val="002B0B40"/>
  </w:style>
  <w:style w:type="paragraph" w:customStyle="1" w:styleId="8EC13041B23D4E7BB473AE543714D238">
    <w:name w:val="8EC13041B23D4E7BB473AE543714D238"/>
    <w:rsid w:val="002B0B40"/>
  </w:style>
  <w:style w:type="paragraph" w:customStyle="1" w:styleId="650074996F5A4E9DB2327C6ED483E278">
    <w:name w:val="650074996F5A4E9DB2327C6ED483E278"/>
    <w:rsid w:val="002B0B40"/>
  </w:style>
  <w:style w:type="paragraph" w:customStyle="1" w:styleId="800B2E2441144D42A063DBFCC98840F7">
    <w:name w:val="800B2E2441144D42A063DBFCC98840F7"/>
    <w:rsid w:val="002B0B40"/>
  </w:style>
  <w:style w:type="paragraph" w:customStyle="1" w:styleId="F8FD602415424F1FA4AE8CD7BEA44633">
    <w:name w:val="F8FD602415424F1FA4AE8CD7BEA44633"/>
    <w:rsid w:val="002B0B40"/>
  </w:style>
  <w:style w:type="paragraph" w:customStyle="1" w:styleId="F61F3ABB12AE40DA8BB69A8E9AAABEC6">
    <w:name w:val="F61F3ABB12AE40DA8BB69A8E9AAABEC6"/>
    <w:rsid w:val="002B0B40"/>
  </w:style>
  <w:style w:type="paragraph" w:customStyle="1" w:styleId="C580E043B59C44B89766F381AFEEFA45">
    <w:name w:val="C580E043B59C44B89766F381AFEEFA45"/>
    <w:rsid w:val="002B0B40"/>
  </w:style>
  <w:style w:type="paragraph" w:customStyle="1" w:styleId="3A661CBAA6474638868C0BFC3A6D3D30">
    <w:name w:val="3A661CBAA6474638868C0BFC3A6D3D30"/>
    <w:rsid w:val="002B0B40"/>
  </w:style>
  <w:style w:type="paragraph" w:customStyle="1" w:styleId="E5B52E8D5EE0468897576A6E30906D3C">
    <w:name w:val="E5B52E8D5EE0468897576A6E30906D3C"/>
    <w:rsid w:val="002B0B40"/>
  </w:style>
  <w:style w:type="paragraph" w:customStyle="1" w:styleId="FB83F1149B8D4499A85FB22DBF0D3A34">
    <w:name w:val="FB83F1149B8D4499A85FB22DBF0D3A34"/>
    <w:rsid w:val="002B0B40"/>
  </w:style>
  <w:style w:type="paragraph" w:customStyle="1" w:styleId="820632D1B6B14DDF8DEBBAD68CAB9106">
    <w:name w:val="820632D1B6B14DDF8DEBBAD68CAB9106"/>
    <w:rsid w:val="002B0B40"/>
  </w:style>
  <w:style w:type="paragraph" w:customStyle="1" w:styleId="73E1313001384D99988B8978124058BD">
    <w:name w:val="73E1313001384D99988B8978124058BD"/>
    <w:rsid w:val="002B0B40"/>
  </w:style>
  <w:style w:type="paragraph" w:customStyle="1" w:styleId="022D2595345D49DB86714775CD7D782A">
    <w:name w:val="022D2595345D49DB86714775CD7D782A"/>
    <w:rsid w:val="002B0B40"/>
  </w:style>
  <w:style w:type="paragraph" w:customStyle="1" w:styleId="2D5807E9A9F344489C072E734632C835">
    <w:name w:val="2D5807E9A9F344489C072E734632C835"/>
    <w:rsid w:val="002B0B40"/>
  </w:style>
  <w:style w:type="paragraph" w:customStyle="1" w:styleId="6675123C937D4DCD894259BE47519A85">
    <w:name w:val="6675123C937D4DCD894259BE47519A85"/>
    <w:rsid w:val="002B0B40"/>
  </w:style>
  <w:style w:type="paragraph" w:customStyle="1" w:styleId="1239D808FD414B1BA42C48937BAF1B2A">
    <w:name w:val="1239D808FD414B1BA42C48937BAF1B2A"/>
    <w:rsid w:val="002B0B40"/>
  </w:style>
  <w:style w:type="paragraph" w:customStyle="1" w:styleId="C3C33264C5F948619E8740F47BE30E9A">
    <w:name w:val="C3C33264C5F948619E8740F47BE30E9A"/>
    <w:rsid w:val="002B0B40"/>
  </w:style>
  <w:style w:type="paragraph" w:customStyle="1" w:styleId="414109A2F21940E4AA9DAF7D11AC6FD8">
    <w:name w:val="414109A2F21940E4AA9DAF7D11AC6FD8"/>
    <w:rsid w:val="002B0B40"/>
  </w:style>
  <w:style w:type="paragraph" w:customStyle="1" w:styleId="AF347E4C47914E5DA3974337BB46FD1F">
    <w:name w:val="AF347E4C47914E5DA3974337BB46FD1F"/>
    <w:rsid w:val="002B0B40"/>
  </w:style>
  <w:style w:type="paragraph" w:customStyle="1" w:styleId="5AAA3C1EDAC94B81B87E9FC90B3ED8C7">
    <w:name w:val="5AAA3C1EDAC94B81B87E9FC90B3ED8C7"/>
    <w:rsid w:val="002B0B40"/>
  </w:style>
  <w:style w:type="paragraph" w:customStyle="1" w:styleId="49323A5FCBB24A9798CAA31233E82E2F">
    <w:name w:val="49323A5FCBB24A9798CAA31233E82E2F"/>
    <w:rsid w:val="002B0B40"/>
  </w:style>
  <w:style w:type="paragraph" w:customStyle="1" w:styleId="9D1077BA6AEE434DAFADC401681663A5">
    <w:name w:val="9D1077BA6AEE434DAFADC401681663A5"/>
    <w:rsid w:val="002B0B40"/>
  </w:style>
  <w:style w:type="paragraph" w:customStyle="1" w:styleId="7B163693DBD6494396E0E448548C52BD">
    <w:name w:val="7B163693DBD6494396E0E448548C52BD"/>
    <w:rsid w:val="002B0B40"/>
  </w:style>
  <w:style w:type="paragraph" w:customStyle="1" w:styleId="18465F983D0241A4BABBC3C92AFC7C07">
    <w:name w:val="18465F983D0241A4BABBC3C92AFC7C07"/>
    <w:rsid w:val="002B0B40"/>
  </w:style>
  <w:style w:type="paragraph" w:customStyle="1" w:styleId="D7112D2B757C4E47B37469CDC5E0A486">
    <w:name w:val="D7112D2B757C4E47B37469CDC5E0A486"/>
    <w:rsid w:val="002B0B40"/>
  </w:style>
  <w:style w:type="paragraph" w:customStyle="1" w:styleId="2D81CE22DB994CA69DA0FDE38162289C2">
    <w:name w:val="2D81CE22DB994CA69DA0FDE38162289C2"/>
    <w:rsid w:val="002B0B40"/>
    <w:rPr>
      <w:rFonts w:eastAsiaTheme="minorHAnsi"/>
    </w:rPr>
  </w:style>
  <w:style w:type="paragraph" w:customStyle="1" w:styleId="CDCEA922609E44E99164FFA13E0FEA9C1">
    <w:name w:val="CDCEA922609E44E99164FFA13E0FEA9C1"/>
    <w:rsid w:val="002B0B40"/>
    <w:rPr>
      <w:rFonts w:eastAsiaTheme="minorHAnsi"/>
    </w:rPr>
  </w:style>
  <w:style w:type="paragraph" w:customStyle="1" w:styleId="3E8F469494CA4974B61D17DA39759E632">
    <w:name w:val="3E8F469494CA4974B61D17DA39759E632"/>
    <w:rsid w:val="002B0B40"/>
    <w:rPr>
      <w:rFonts w:eastAsiaTheme="minorHAnsi"/>
    </w:rPr>
  </w:style>
  <w:style w:type="paragraph" w:customStyle="1" w:styleId="7B39FB530F5D480795AB58A50C3951B91">
    <w:name w:val="7B39FB530F5D480795AB58A50C3951B91"/>
    <w:rsid w:val="002B0B40"/>
    <w:rPr>
      <w:rFonts w:eastAsiaTheme="minorHAnsi"/>
    </w:rPr>
  </w:style>
  <w:style w:type="paragraph" w:customStyle="1" w:styleId="528BD425D9744F09A77460E9C4CF817F1">
    <w:name w:val="528BD425D9744F09A77460E9C4CF817F1"/>
    <w:rsid w:val="002B0B40"/>
    <w:rPr>
      <w:rFonts w:eastAsiaTheme="minorHAnsi"/>
    </w:rPr>
  </w:style>
  <w:style w:type="paragraph" w:customStyle="1" w:styleId="F2B2F21E7E3C4EF984285D93E7DB257F1">
    <w:name w:val="F2B2F21E7E3C4EF984285D93E7DB257F1"/>
    <w:rsid w:val="002B0B40"/>
    <w:rPr>
      <w:rFonts w:eastAsiaTheme="minorHAnsi"/>
    </w:rPr>
  </w:style>
  <w:style w:type="paragraph" w:customStyle="1" w:styleId="3601C30C860F409F932521D1515DE92E1">
    <w:name w:val="3601C30C860F409F932521D1515DE92E1"/>
    <w:rsid w:val="002B0B40"/>
    <w:rPr>
      <w:rFonts w:eastAsiaTheme="minorHAnsi"/>
    </w:rPr>
  </w:style>
  <w:style w:type="paragraph" w:customStyle="1" w:styleId="BEF3D1449D1A461DA3B9F51D833731AF1">
    <w:name w:val="BEF3D1449D1A461DA3B9F51D833731AF1"/>
    <w:rsid w:val="002B0B40"/>
    <w:rPr>
      <w:rFonts w:eastAsiaTheme="minorHAnsi"/>
    </w:rPr>
  </w:style>
  <w:style w:type="paragraph" w:customStyle="1" w:styleId="213048783E6F4D51B683CC3EBF935BB51">
    <w:name w:val="213048783E6F4D51B683CC3EBF935BB51"/>
    <w:rsid w:val="002B0B40"/>
    <w:rPr>
      <w:rFonts w:eastAsiaTheme="minorHAnsi"/>
    </w:rPr>
  </w:style>
  <w:style w:type="paragraph" w:customStyle="1" w:styleId="600DE33AF5284123B407B548829A16661">
    <w:name w:val="600DE33AF5284123B407B548829A16661"/>
    <w:rsid w:val="002B0B40"/>
    <w:rPr>
      <w:rFonts w:eastAsiaTheme="minorHAnsi"/>
    </w:rPr>
  </w:style>
  <w:style w:type="paragraph" w:customStyle="1" w:styleId="C5B0A4C80B7449868BBE97A6E714618A1">
    <w:name w:val="C5B0A4C80B7449868BBE97A6E714618A1"/>
    <w:rsid w:val="002B0B40"/>
    <w:rPr>
      <w:rFonts w:eastAsiaTheme="minorHAnsi"/>
    </w:rPr>
  </w:style>
  <w:style w:type="paragraph" w:customStyle="1" w:styleId="FD7B5F6B79AC4A38BABC26E585B9F1421">
    <w:name w:val="FD7B5F6B79AC4A38BABC26E585B9F1421"/>
    <w:rsid w:val="002B0B40"/>
    <w:rPr>
      <w:rFonts w:eastAsiaTheme="minorHAnsi"/>
    </w:rPr>
  </w:style>
  <w:style w:type="paragraph" w:customStyle="1" w:styleId="0A5A728A14CE436A905D6101E19163E01">
    <w:name w:val="0A5A728A14CE436A905D6101E19163E01"/>
    <w:rsid w:val="002B0B40"/>
    <w:rPr>
      <w:rFonts w:eastAsiaTheme="minorHAnsi"/>
    </w:rPr>
  </w:style>
  <w:style w:type="paragraph" w:customStyle="1" w:styleId="7C9AFE06D9BB4E6683E45C64D479E49A1">
    <w:name w:val="7C9AFE06D9BB4E6683E45C64D479E49A1"/>
    <w:rsid w:val="002B0B40"/>
    <w:rPr>
      <w:rFonts w:eastAsiaTheme="minorHAnsi"/>
    </w:rPr>
  </w:style>
  <w:style w:type="paragraph" w:customStyle="1" w:styleId="474C531B456F409FA8EED28A73603B4E1">
    <w:name w:val="474C531B456F409FA8EED28A73603B4E1"/>
    <w:rsid w:val="002B0B40"/>
    <w:rPr>
      <w:rFonts w:eastAsiaTheme="minorHAnsi"/>
    </w:rPr>
  </w:style>
  <w:style w:type="paragraph" w:customStyle="1" w:styleId="1CEFB5F7477E44D2987A95455953FE191">
    <w:name w:val="1CEFB5F7477E44D2987A95455953FE191"/>
    <w:rsid w:val="002B0B40"/>
    <w:rPr>
      <w:rFonts w:eastAsiaTheme="minorHAnsi"/>
    </w:rPr>
  </w:style>
  <w:style w:type="paragraph" w:customStyle="1" w:styleId="B8AAF5533E264F17A125544D6354F4701">
    <w:name w:val="B8AAF5533E264F17A125544D6354F4701"/>
    <w:rsid w:val="002B0B40"/>
    <w:rPr>
      <w:rFonts w:eastAsiaTheme="minorHAnsi"/>
    </w:rPr>
  </w:style>
  <w:style w:type="paragraph" w:customStyle="1" w:styleId="BDFC89C13D6E41A58C2854B5F72C056A1">
    <w:name w:val="BDFC89C13D6E41A58C2854B5F72C056A1"/>
    <w:rsid w:val="002B0B40"/>
    <w:rPr>
      <w:rFonts w:eastAsiaTheme="minorHAnsi"/>
    </w:rPr>
  </w:style>
  <w:style w:type="paragraph" w:customStyle="1" w:styleId="A8A1EA3F88BE4DA2ADB7FD00626066D11">
    <w:name w:val="A8A1EA3F88BE4DA2ADB7FD00626066D11"/>
    <w:rsid w:val="002B0B40"/>
    <w:rPr>
      <w:rFonts w:eastAsiaTheme="minorHAnsi"/>
    </w:rPr>
  </w:style>
  <w:style w:type="paragraph" w:customStyle="1" w:styleId="15AA2D90E27646D2A974112AC8E7B12D1">
    <w:name w:val="15AA2D90E27646D2A974112AC8E7B12D1"/>
    <w:rsid w:val="002B0B40"/>
    <w:rPr>
      <w:rFonts w:eastAsiaTheme="minorHAnsi"/>
    </w:rPr>
  </w:style>
  <w:style w:type="paragraph" w:customStyle="1" w:styleId="235F5F5E9FA44FE6BBCBA3EA2FA5D46C1">
    <w:name w:val="235F5F5E9FA44FE6BBCBA3EA2FA5D46C1"/>
    <w:rsid w:val="002B0B40"/>
    <w:rPr>
      <w:rFonts w:eastAsiaTheme="minorHAnsi"/>
    </w:rPr>
  </w:style>
  <w:style w:type="paragraph" w:customStyle="1" w:styleId="5AFE5198B9224C7B99C27794EF09CF901">
    <w:name w:val="5AFE5198B9224C7B99C27794EF09CF901"/>
    <w:rsid w:val="002B0B40"/>
    <w:rPr>
      <w:rFonts w:eastAsiaTheme="minorHAnsi"/>
    </w:rPr>
  </w:style>
  <w:style w:type="paragraph" w:customStyle="1" w:styleId="3E4636D3CDDF4D069DF44357D53F33081">
    <w:name w:val="3E4636D3CDDF4D069DF44357D53F33081"/>
    <w:rsid w:val="002B0B40"/>
    <w:rPr>
      <w:rFonts w:eastAsiaTheme="minorHAnsi"/>
    </w:rPr>
  </w:style>
  <w:style w:type="paragraph" w:customStyle="1" w:styleId="8EC13041B23D4E7BB473AE543714D2381">
    <w:name w:val="8EC13041B23D4E7BB473AE543714D2381"/>
    <w:rsid w:val="002B0B40"/>
    <w:rPr>
      <w:rFonts w:eastAsiaTheme="minorHAnsi"/>
    </w:rPr>
  </w:style>
  <w:style w:type="paragraph" w:customStyle="1" w:styleId="650074996F5A4E9DB2327C6ED483E2781">
    <w:name w:val="650074996F5A4E9DB2327C6ED483E2781"/>
    <w:rsid w:val="002B0B40"/>
    <w:rPr>
      <w:rFonts w:eastAsiaTheme="minorHAnsi"/>
    </w:rPr>
  </w:style>
  <w:style w:type="paragraph" w:customStyle="1" w:styleId="800B2E2441144D42A063DBFCC98840F71">
    <w:name w:val="800B2E2441144D42A063DBFCC98840F71"/>
    <w:rsid w:val="002B0B40"/>
    <w:rPr>
      <w:rFonts w:eastAsiaTheme="minorHAnsi"/>
    </w:rPr>
  </w:style>
  <w:style w:type="paragraph" w:customStyle="1" w:styleId="F8FD602415424F1FA4AE8CD7BEA446331">
    <w:name w:val="F8FD602415424F1FA4AE8CD7BEA446331"/>
    <w:rsid w:val="002B0B40"/>
    <w:rPr>
      <w:rFonts w:eastAsiaTheme="minorHAnsi"/>
    </w:rPr>
  </w:style>
  <w:style w:type="paragraph" w:customStyle="1" w:styleId="F61F3ABB12AE40DA8BB69A8E9AAABEC61">
    <w:name w:val="F61F3ABB12AE40DA8BB69A8E9AAABEC61"/>
    <w:rsid w:val="002B0B40"/>
    <w:rPr>
      <w:rFonts w:eastAsiaTheme="minorHAnsi"/>
    </w:rPr>
  </w:style>
  <w:style w:type="paragraph" w:customStyle="1" w:styleId="C580E043B59C44B89766F381AFEEFA451">
    <w:name w:val="C580E043B59C44B89766F381AFEEFA451"/>
    <w:rsid w:val="002B0B40"/>
    <w:rPr>
      <w:rFonts w:eastAsiaTheme="minorHAnsi"/>
    </w:rPr>
  </w:style>
  <w:style w:type="paragraph" w:customStyle="1" w:styleId="820632D1B6B14DDF8DEBBAD68CAB91061">
    <w:name w:val="820632D1B6B14DDF8DEBBAD68CAB91061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1">
    <w:name w:val="73E1313001384D99988B8978124058BD1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1">
    <w:name w:val="022D2595345D49DB86714775CD7D782A1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1">
    <w:name w:val="C3C33264C5F948619E8740F47BE30E9A1"/>
    <w:rsid w:val="002B0B40"/>
    <w:rPr>
      <w:rFonts w:eastAsiaTheme="minorHAnsi"/>
    </w:rPr>
  </w:style>
  <w:style w:type="paragraph" w:customStyle="1" w:styleId="414109A2F21940E4AA9DAF7D11AC6FD81">
    <w:name w:val="414109A2F21940E4AA9DAF7D11AC6FD81"/>
    <w:rsid w:val="002B0B40"/>
    <w:rPr>
      <w:rFonts w:eastAsiaTheme="minorHAnsi"/>
    </w:rPr>
  </w:style>
  <w:style w:type="paragraph" w:customStyle="1" w:styleId="AF347E4C47914E5DA3974337BB46FD1F1">
    <w:name w:val="AF347E4C47914E5DA3974337BB46FD1F1"/>
    <w:rsid w:val="002B0B40"/>
    <w:rPr>
      <w:rFonts w:eastAsiaTheme="minorHAnsi"/>
    </w:rPr>
  </w:style>
  <w:style w:type="paragraph" w:customStyle="1" w:styleId="5AAA3C1EDAC94B81B87E9FC90B3ED8C71">
    <w:name w:val="5AAA3C1EDAC94B81B87E9FC90B3ED8C71"/>
    <w:rsid w:val="002B0B40"/>
    <w:rPr>
      <w:rFonts w:eastAsiaTheme="minorHAnsi"/>
    </w:rPr>
  </w:style>
  <w:style w:type="paragraph" w:customStyle="1" w:styleId="49323A5FCBB24A9798CAA31233E82E2F1">
    <w:name w:val="49323A5FCBB24A9798CAA31233E82E2F1"/>
    <w:rsid w:val="002B0B40"/>
    <w:rPr>
      <w:rFonts w:eastAsiaTheme="minorHAnsi"/>
    </w:rPr>
  </w:style>
  <w:style w:type="paragraph" w:customStyle="1" w:styleId="9D1077BA6AEE434DAFADC401681663A51">
    <w:name w:val="9D1077BA6AEE434DAFADC401681663A51"/>
    <w:rsid w:val="002B0B40"/>
    <w:rPr>
      <w:rFonts w:eastAsiaTheme="minorHAnsi"/>
    </w:rPr>
  </w:style>
  <w:style w:type="paragraph" w:customStyle="1" w:styleId="2D81CE22DB994CA69DA0FDE38162289C3">
    <w:name w:val="2D81CE22DB994CA69DA0FDE38162289C3"/>
    <w:rsid w:val="002B0B40"/>
    <w:rPr>
      <w:rFonts w:eastAsiaTheme="minorHAnsi"/>
    </w:rPr>
  </w:style>
  <w:style w:type="paragraph" w:customStyle="1" w:styleId="CDCEA922609E44E99164FFA13E0FEA9C2">
    <w:name w:val="CDCEA922609E44E99164FFA13E0FEA9C2"/>
    <w:rsid w:val="002B0B40"/>
    <w:rPr>
      <w:rFonts w:eastAsiaTheme="minorHAnsi"/>
    </w:rPr>
  </w:style>
  <w:style w:type="paragraph" w:customStyle="1" w:styleId="3E8F469494CA4974B61D17DA39759E633">
    <w:name w:val="3E8F469494CA4974B61D17DA39759E633"/>
    <w:rsid w:val="002B0B40"/>
    <w:rPr>
      <w:rFonts w:eastAsiaTheme="minorHAnsi"/>
    </w:rPr>
  </w:style>
  <w:style w:type="paragraph" w:customStyle="1" w:styleId="7B39FB530F5D480795AB58A50C3951B92">
    <w:name w:val="7B39FB530F5D480795AB58A50C3951B92"/>
    <w:rsid w:val="002B0B40"/>
    <w:rPr>
      <w:rFonts w:eastAsiaTheme="minorHAnsi"/>
    </w:rPr>
  </w:style>
  <w:style w:type="paragraph" w:customStyle="1" w:styleId="528BD425D9744F09A77460E9C4CF817F2">
    <w:name w:val="528BD425D9744F09A77460E9C4CF817F2"/>
    <w:rsid w:val="002B0B40"/>
    <w:rPr>
      <w:rFonts w:eastAsiaTheme="minorHAnsi"/>
    </w:rPr>
  </w:style>
  <w:style w:type="paragraph" w:customStyle="1" w:styleId="F2B2F21E7E3C4EF984285D93E7DB257F2">
    <w:name w:val="F2B2F21E7E3C4EF984285D93E7DB257F2"/>
    <w:rsid w:val="002B0B40"/>
    <w:rPr>
      <w:rFonts w:eastAsiaTheme="minorHAnsi"/>
    </w:rPr>
  </w:style>
  <w:style w:type="paragraph" w:customStyle="1" w:styleId="3601C30C860F409F932521D1515DE92E2">
    <w:name w:val="3601C30C860F409F932521D1515DE92E2"/>
    <w:rsid w:val="002B0B40"/>
    <w:rPr>
      <w:rFonts w:eastAsiaTheme="minorHAnsi"/>
    </w:rPr>
  </w:style>
  <w:style w:type="paragraph" w:customStyle="1" w:styleId="BEF3D1449D1A461DA3B9F51D833731AF2">
    <w:name w:val="BEF3D1449D1A461DA3B9F51D833731AF2"/>
    <w:rsid w:val="002B0B40"/>
    <w:rPr>
      <w:rFonts w:eastAsiaTheme="minorHAnsi"/>
    </w:rPr>
  </w:style>
  <w:style w:type="paragraph" w:customStyle="1" w:styleId="213048783E6F4D51B683CC3EBF935BB52">
    <w:name w:val="213048783E6F4D51B683CC3EBF935BB52"/>
    <w:rsid w:val="002B0B40"/>
    <w:rPr>
      <w:rFonts w:eastAsiaTheme="minorHAnsi"/>
    </w:rPr>
  </w:style>
  <w:style w:type="paragraph" w:customStyle="1" w:styleId="600DE33AF5284123B407B548829A16662">
    <w:name w:val="600DE33AF5284123B407B548829A16662"/>
    <w:rsid w:val="002B0B40"/>
    <w:rPr>
      <w:rFonts w:eastAsiaTheme="minorHAnsi"/>
    </w:rPr>
  </w:style>
  <w:style w:type="paragraph" w:customStyle="1" w:styleId="C5B0A4C80B7449868BBE97A6E714618A2">
    <w:name w:val="C5B0A4C80B7449868BBE97A6E714618A2"/>
    <w:rsid w:val="002B0B40"/>
    <w:rPr>
      <w:rFonts w:eastAsiaTheme="minorHAnsi"/>
    </w:rPr>
  </w:style>
  <w:style w:type="paragraph" w:customStyle="1" w:styleId="FD7B5F6B79AC4A38BABC26E585B9F1422">
    <w:name w:val="FD7B5F6B79AC4A38BABC26E585B9F1422"/>
    <w:rsid w:val="002B0B40"/>
    <w:rPr>
      <w:rFonts w:eastAsiaTheme="minorHAnsi"/>
    </w:rPr>
  </w:style>
  <w:style w:type="paragraph" w:customStyle="1" w:styleId="0A5A728A14CE436A905D6101E19163E02">
    <w:name w:val="0A5A728A14CE436A905D6101E19163E02"/>
    <w:rsid w:val="002B0B40"/>
    <w:rPr>
      <w:rFonts w:eastAsiaTheme="minorHAnsi"/>
    </w:rPr>
  </w:style>
  <w:style w:type="paragraph" w:customStyle="1" w:styleId="7C9AFE06D9BB4E6683E45C64D479E49A2">
    <w:name w:val="7C9AFE06D9BB4E6683E45C64D479E49A2"/>
    <w:rsid w:val="002B0B40"/>
    <w:rPr>
      <w:rFonts w:eastAsiaTheme="minorHAnsi"/>
    </w:rPr>
  </w:style>
  <w:style w:type="paragraph" w:customStyle="1" w:styleId="474C531B456F409FA8EED28A73603B4E2">
    <w:name w:val="474C531B456F409FA8EED28A73603B4E2"/>
    <w:rsid w:val="002B0B40"/>
    <w:rPr>
      <w:rFonts w:eastAsiaTheme="minorHAnsi"/>
    </w:rPr>
  </w:style>
  <w:style w:type="paragraph" w:customStyle="1" w:styleId="1CEFB5F7477E44D2987A95455953FE192">
    <w:name w:val="1CEFB5F7477E44D2987A95455953FE192"/>
    <w:rsid w:val="002B0B40"/>
    <w:rPr>
      <w:rFonts w:eastAsiaTheme="minorHAnsi"/>
    </w:rPr>
  </w:style>
  <w:style w:type="paragraph" w:customStyle="1" w:styleId="B8AAF5533E264F17A125544D6354F4702">
    <w:name w:val="B8AAF5533E264F17A125544D6354F4702"/>
    <w:rsid w:val="002B0B40"/>
    <w:rPr>
      <w:rFonts w:eastAsiaTheme="minorHAnsi"/>
    </w:rPr>
  </w:style>
  <w:style w:type="paragraph" w:customStyle="1" w:styleId="BDFC89C13D6E41A58C2854B5F72C056A2">
    <w:name w:val="BDFC89C13D6E41A58C2854B5F72C056A2"/>
    <w:rsid w:val="002B0B40"/>
    <w:rPr>
      <w:rFonts w:eastAsiaTheme="minorHAnsi"/>
    </w:rPr>
  </w:style>
  <w:style w:type="paragraph" w:customStyle="1" w:styleId="A8A1EA3F88BE4DA2ADB7FD00626066D12">
    <w:name w:val="A8A1EA3F88BE4DA2ADB7FD00626066D12"/>
    <w:rsid w:val="002B0B40"/>
    <w:rPr>
      <w:rFonts w:eastAsiaTheme="minorHAnsi"/>
    </w:rPr>
  </w:style>
  <w:style w:type="paragraph" w:customStyle="1" w:styleId="15AA2D90E27646D2A974112AC8E7B12D2">
    <w:name w:val="15AA2D90E27646D2A974112AC8E7B12D2"/>
    <w:rsid w:val="002B0B40"/>
    <w:rPr>
      <w:rFonts w:eastAsiaTheme="minorHAnsi"/>
    </w:rPr>
  </w:style>
  <w:style w:type="paragraph" w:customStyle="1" w:styleId="235F5F5E9FA44FE6BBCBA3EA2FA5D46C2">
    <w:name w:val="235F5F5E9FA44FE6BBCBA3EA2FA5D46C2"/>
    <w:rsid w:val="002B0B40"/>
    <w:rPr>
      <w:rFonts w:eastAsiaTheme="minorHAnsi"/>
    </w:rPr>
  </w:style>
  <w:style w:type="paragraph" w:customStyle="1" w:styleId="5AFE5198B9224C7B99C27794EF09CF902">
    <w:name w:val="5AFE5198B9224C7B99C27794EF09CF902"/>
    <w:rsid w:val="002B0B40"/>
    <w:rPr>
      <w:rFonts w:eastAsiaTheme="minorHAnsi"/>
    </w:rPr>
  </w:style>
  <w:style w:type="paragraph" w:customStyle="1" w:styleId="3E4636D3CDDF4D069DF44357D53F33082">
    <w:name w:val="3E4636D3CDDF4D069DF44357D53F33082"/>
    <w:rsid w:val="002B0B40"/>
    <w:rPr>
      <w:rFonts w:eastAsiaTheme="minorHAnsi"/>
    </w:rPr>
  </w:style>
  <w:style w:type="paragraph" w:customStyle="1" w:styleId="8EC13041B23D4E7BB473AE543714D2382">
    <w:name w:val="8EC13041B23D4E7BB473AE543714D2382"/>
    <w:rsid w:val="002B0B40"/>
    <w:rPr>
      <w:rFonts w:eastAsiaTheme="minorHAnsi"/>
    </w:rPr>
  </w:style>
  <w:style w:type="paragraph" w:customStyle="1" w:styleId="650074996F5A4E9DB2327C6ED483E2782">
    <w:name w:val="650074996F5A4E9DB2327C6ED483E2782"/>
    <w:rsid w:val="002B0B40"/>
    <w:rPr>
      <w:rFonts w:eastAsiaTheme="minorHAnsi"/>
    </w:rPr>
  </w:style>
  <w:style w:type="paragraph" w:customStyle="1" w:styleId="800B2E2441144D42A063DBFCC98840F72">
    <w:name w:val="800B2E2441144D42A063DBFCC98840F72"/>
    <w:rsid w:val="002B0B40"/>
    <w:rPr>
      <w:rFonts w:eastAsiaTheme="minorHAnsi"/>
    </w:rPr>
  </w:style>
  <w:style w:type="paragraph" w:customStyle="1" w:styleId="F8FD602415424F1FA4AE8CD7BEA446332">
    <w:name w:val="F8FD602415424F1FA4AE8CD7BEA446332"/>
    <w:rsid w:val="002B0B40"/>
    <w:rPr>
      <w:rFonts w:eastAsiaTheme="minorHAnsi"/>
    </w:rPr>
  </w:style>
  <w:style w:type="paragraph" w:customStyle="1" w:styleId="F61F3ABB12AE40DA8BB69A8E9AAABEC62">
    <w:name w:val="F61F3ABB12AE40DA8BB69A8E9AAABEC62"/>
    <w:rsid w:val="002B0B40"/>
    <w:rPr>
      <w:rFonts w:eastAsiaTheme="minorHAnsi"/>
    </w:rPr>
  </w:style>
  <w:style w:type="paragraph" w:customStyle="1" w:styleId="C580E043B59C44B89766F381AFEEFA452">
    <w:name w:val="C580E043B59C44B89766F381AFEEFA452"/>
    <w:rsid w:val="002B0B40"/>
    <w:rPr>
      <w:rFonts w:eastAsiaTheme="minorHAnsi"/>
    </w:rPr>
  </w:style>
  <w:style w:type="paragraph" w:customStyle="1" w:styleId="820632D1B6B14DDF8DEBBAD68CAB91062">
    <w:name w:val="820632D1B6B14DDF8DEBBAD68CAB91062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2">
    <w:name w:val="73E1313001384D99988B8978124058BD2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2">
    <w:name w:val="022D2595345D49DB86714775CD7D782A2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2">
    <w:name w:val="C3C33264C5F948619E8740F47BE30E9A2"/>
    <w:rsid w:val="002B0B40"/>
    <w:rPr>
      <w:rFonts w:eastAsiaTheme="minorHAnsi"/>
    </w:rPr>
  </w:style>
  <w:style w:type="paragraph" w:customStyle="1" w:styleId="414109A2F21940E4AA9DAF7D11AC6FD82">
    <w:name w:val="414109A2F21940E4AA9DAF7D11AC6FD82"/>
    <w:rsid w:val="002B0B40"/>
    <w:rPr>
      <w:rFonts w:eastAsiaTheme="minorHAnsi"/>
    </w:rPr>
  </w:style>
  <w:style w:type="paragraph" w:customStyle="1" w:styleId="AF347E4C47914E5DA3974337BB46FD1F2">
    <w:name w:val="AF347E4C47914E5DA3974337BB46FD1F2"/>
    <w:rsid w:val="002B0B40"/>
    <w:rPr>
      <w:rFonts w:eastAsiaTheme="minorHAnsi"/>
    </w:rPr>
  </w:style>
  <w:style w:type="paragraph" w:customStyle="1" w:styleId="5AAA3C1EDAC94B81B87E9FC90B3ED8C72">
    <w:name w:val="5AAA3C1EDAC94B81B87E9FC90B3ED8C72"/>
    <w:rsid w:val="002B0B40"/>
    <w:rPr>
      <w:rFonts w:eastAsiaTheme="minorHAnsi"/>
    </w:rPr>
  </w:style>
  <w:style w:type="paragraph" w:customStyle="1" w:styleId="49323A5FCBB24A9798CAA31233E82E2F2">
    <w:name w:val="49323A5FCBB24A9798CAA31233E82E2F2"/>
    <w:rsid w:val="002B0B40"/>
    <w:rPr>
      <w:rFonts w:eastAsiaTheme="minorHAnsi"/>
    </w:rPr>
  </w:style>
  <w:style w:type="paragraph" w:customStyle="1" w:styleId="9D1077BA6AEE434DAFADC401681663A52">
    <w:name w:val="9D1077BA6AEE434DAFADC401681663A52"/>
    <w:rsid w:val="002B0B40"/>
    <w:rPr>
      <w:rFonts w:eastAsiaTheme="minorHAnsi"/>
    </w:rPr>
  </w:style>
  <w:style w:type="paragraph" w:customStyle="1" w:styleId="D7112D2B757C4E47B37469CDC5E0A4861">
    <w:name w:val="D7112D2B757C4E47B37469CDC5E0A4861"/>
    <w:rsid w:val="002B0B40"/>
    <w:rPr>
      <w:rFonts w:eastAsiaTheme="minorHAnsi"/>
    </w:rPr>
  </w:style>
  <w:style w:type="paragraph" w:customStyle="1" w:styleId="7B163693DBD6494396E0E448548C52BD1">
    <w:name w:val="7B163693DBD6494396E0E448548C52BD1"/>
    <w:rsid w:val="002B0B40"/>
    <w:rPr>
      <w:rFonts w:eastAsiaTheme="minorHAnsi"/>
    </w:rPr>
  </w:style>
  <w:style w:type="paragraph" w:customStyle="1" w:styleId="18465F983D0241A4BABBC3C92AFC7C071">
    <w:name w:val="18465F983D0241A4BABBC3C92AFC7C071"/>
    <w:rsid w:val="002B0B40"/>
    <w:rPr>
      <w:rFonts w:eastAsiaTheme="minorHAnsi"/>
    </w:rPr>
  </w:style>
  <w:style w:type="paragraph" w:customStyle="1" w:styleId="2D81CE22DB994CA69DA0FDE38162289C4">
    <w:name w:val="2D81CE22DB994CA69DA0FDE38162289C4"/>
    <w:rsid w:val="002B0B40"/>
    <w:rPr>
      <w:rFonts w:eastAsiaTheme="minorHAnsi"/>
    </w:rPr>
  </w:style>
  <w:style w:type="paragraph" w:customStyle="1" w:styleId="CDCEA922609E44E99164FFA13E0FEA9C3">
    <w:name w:val="CDCEA922609E44E99164FFA13E0FEA9C3"/>
    <w:rsid w:val="002B0B40"/>
    <w:rPr>
      <w:rFonts w:eastAsiaTheme="minorHAnsi"/>
    </w:rPr>
  </w:style>
  <w:style w:type="paragraph" w:customStyle="1" w:styleId="3E8F469494CA4974B61D17DA39759E634">
    <w:name w:val="3E8F469494CA4974B61D17DA39759E634"/>
    <w:rsid w:val="002B0B40"/>
    <w:rPr>
      <w:rFonts w:eastAsiaTheme="minorHAnsi"/>
    </w:rPr>
  </w:style>
  <w:style w:type="paragraph" w:customStyle="1" w:styleId="7B39FB530F5D480795AB58A50C3951B93">
    <w:name w:val="7B39FB530F5D480795AB58A50C3951B93"/>
    <w:rsid w:val="002B0B40"/>
    <w:rPr>
      <w:rFonts w:eastAsiaTheme="minorHAnsi"/>
    </w:rPr>
  </w:style>
  <w:style w:type="paragraph" w:customStyle="1" w:styleId="528BD425D9744F09A77460E9C4CF817F3">
    <w:name w:val="528BD425D9744F09A77460E9C4CF817F3"/>
    <w:rsid w:val="002B0B40"/>
    <w:rPr>
      <w:rFonts w:eastAsiaTheme="minorHAnsi"/>
    </w:rPr>
  </w:style>
  <w:style w:type="paragraph" w:customStyle="1" w:styleId="F2B2F21E7E3C4EF984285D93E7DB257F3">
    <w:name w:val="F2B2F21E7E3C4EF984285D93E7DB257F3"/>
    <w:rsid w:val="002B0B40"/>
    <w:rPr>
      <w:rFonts w:eastAsiaTheme="minorHAnsi"/>
    </w:rPr>
  </w:style>
  <w:style w:type="paragraph" w:customStyle="1" w:styleId="3601C30C860F409F932521D1515DE92E3">
    <w:name w:val="3601C30C860F409F932521D1515DE92E3"/>
    <w:rsid w:val="002B0B40"/>
    <w:rPr>
      <w:rFonts w:eastAsiaTheme="minorHAnsi"/>
    </w:rPr>
  </w:style>
  <w:style w:type="paragraph" w:customStyle="1" w:styleId="BEF3D1449D1A461DA3B9F51D833731AF3">
    <w:name w:val="BEF3D1449D1A461DA3B9F51D833731AF3"/>
    <w:rsid w:val="002B0B40"/>
    <w:rPr>
      <w:rFonts w:eastAsiaTheme="minorHAnsi"/>
    </w:rPr>
  </w:style>
  <w:style w:type="paragraph" w:customStyle="1" w:styleId="213048783E6F4D51B683CC3EBF935BB53">
    <w:name w:val="213048783E6F4D51B683CC3EBF935BB53"/>
    <w:rsid w:val="002B0B40"/>
    <w:rPr>
      <w:rFonts w:eastAsiaTheme="minorHAnsi"/>
    </w:rPr>
  </w:style>
  <w:style w:type="paragraph" w:customStyle="1" w:styleId="600DE33AF5284123B407B548829A16663">
    <w:name w:val="600DE33AF5284123B407B548829A16663"/>
    <w:rsid w:val="002B0B40"/>
    <w:rPr>
      <w:rFonts w:eastAsiaTheme="minorHAnsi"/>
    </w:rPr>
  </w:style>
  <w:style w:type="paragraph" w:customStyle="1" w:styleId="C5B0A4C80B7449868BBE97A6E714618A3">
    <w:name w:val="C5B0A4C80B7449868BBE97A6E714618A3"/>
    <w:rsid w:val="002B0B40"/>
    <w:rPr>
      <w:rFonts w:eastAsiaTheme="minorHAnsi"/>
    </w:rPr>
  </w:style>
  <w:style w:type="paragraph" w:customStyle="1" w:styleId="FD7B5F6B79AC4A38BABC26E585B9F1423">
    <w:name w:val="FD7B5F6B79AC4A38BABC26E585B9F1423"/>
    <w:rsid w:val="002B0B40"/>
    <w:rPr>
      <w:rFonts w:eastAsiaTheme="minorHAnsi"/>
    </w:rPr>
  </w:style>
  <w:style w:type="paragraph" w:customStyle="1" w:styleId="0A5A728A14CE436A905D6101E19163E03">
    <w:name w:val="0A5A728A14CE436A905D6101E19163E03"/>
    <w:rsid w:val="002B0B40"/>
    <w:rPr>
      <w:rFonts w:eastAsiaTheme="minorHAnsi"/>
    </w:rPr>
  </w:style>
  <w:style w:type="paragraph" w:customStyle="1" w:styleId="7C9AFE06D9BB4E6683E45C64D479E49A3">
    <w:name w:val="7C9AFE06D9BB4E6683E45C64D479E49A3"/>
    <w:rsid w:val="002B0B40"/>
    <w:rPr>
      <w:rFonts w:eastAsiaTheme="minorHAnsi"/>
    </w:rPr>
  </w:style>
  <w:style w:type="paragraph" w:customStyle="1" w:styleId="474C531B456F409FA8EED28A73603B4E3">
    <w:name w:val="474C531B456F409FA8EED28A73603B4E3"/>
    <w:rsid w:val="002B0B40"/>
    <w:rPr>
      <w:rFonts w:eastAsiaTheme="minorHAnsi"/>
    </w:rPr>
  </w:style>
  <w:style w:type="paragraph" w:customStyle="1" w:styleId="1CEFB5F7477E44D2987A95455953FE193">
    <w:name w:val="1CEFB5F7477E44D2987A95455953FE193"/>
    <w:rsid w:val="002B0B40"/>
    <w:rPr>
      <w:rFonts w:eastAsiaTheme="minorHAnsi"/>
    </w:rPr>
  </w:style>
  <w:style w:type="paragraph" w:customStyle="1" w:styleId="B8AAF5533E264F17A125544D6354F4703">
    <w:name w:val="B8AAF5533E264F17A125544D6354F4703"/>
    <w:rsid w:val="002B0B40"/>
    <w:rPr>
      <w:rFonts w:eastAsiaTheme="minorHAnsi"/>
    </w:rPr>
  </w:style>
  <w:style w:type="paragraph" w:customStyle="1" w:styleId="BDFC89C13D6E41A58C2854B5F72C056A3">
    <w:name w:val="BDFC89C13D6E41A58C2854B5F72C056A3"/>
    <w:rsid w:val="002B0B40"/>
    <w:rPr>
      <w:rFonts w:eastAsiaTheme="minorHAnsi"/>
    </w:rPr>
  </w:style>
  <w:style w:type="paragraph" w:customStyle="1" w:styleId="A8A1EA3F88BE4DA2ADB7FD00626066D13">
    <w:name w:val="A8A1EA3F88BE4DA2ADB7FD00626066D13"/>
    <w:rsid w:val="002B0B40"/>
    <w:rPr>
      <w:rFonts w:eastAsiaTheme="minorHAnsi"/>
    </w:rPr>
  </w:style>
  <w:style w:type="paragraph" w:customStyle="1" w:styleId="15AA2D90E27646D2A974112AC8E7B12D3">
    <w:name w:val="15AA2D90E27646D2A974112AC8E7B12D3"/>
    <w:rsid w:val="002B0B40"/>
    <w:rPr>
      <w:rFonts w:eastAsiaTheme="minorHAnsi"/>
    </w:rPr>
  </w:style>
  <w:style w:type="paragraph" w:customStyle="1" w:styleId="235F5F5E9FA44FE6BBCBA3EA2FA5D46C3">
    <w:name w:val="235F5F5E9FA44FE6BBCBA3EA2FA5D46C3"/>
    <w:rsid w:val="002B0B40"/>
    <w:rPr>
      <w:rFonts w:eastAsiaTheme="minorHAnsi"/>
    </w:rPr>
  </w:style>
  <w:style w:type="paragraph" w:customStyle="1" w:styleId="5AFE5198B9224C7B99C27794EF09CF903">
    <w:name w:val="5AFE5198B9224C7B99C27794EF09CF903"/>
    <w:rsid w:val="002B0B40"/>
    <w:rPr>
      <w:rFonts w:eastAsiaTheme="minorHAnsi"/>
    </w:rPr>
  </w:style>
  <w:style w:type="paragraph" w:customStyle="1" w:styleId="3E4636D3CDDF4D069DF44357D53F33083">
    <w:name w:val="3E4636D3CDDF4D069DF44357D53F33083"/>
    <w:rsid w:val="002B0B40"/>
    <w:rPr>
      <w:rFonts w:eastAsiaTheme="minorHAnsi"/>
    </w:rPr>
  </w:style>
  <w:style w:type="paragraph" w:customStyle="1" w:styleId="8EC13041B23D4E7BB473AE543714D2383">
    <w:name w:val="8EC13041B23D4E7BB473AE543714D2383"/>
    <w:rsid w:val="002B0B40"/>
    <w:rPr>
      <w:rFonts w:eastAsiaTheme="minorHAnsi"/>
    </w:rPr>
  </w:style>
  <w:style w:type="paragraph" w:customStyle="1" w:styleId="650074996F5A4E9DB2327C6ED483E2783">
    <w:name w:val="650074996F5A4E9DB2327C6ED483E2783"/>
    <w:rsid w:val="002B0B40"/>
    <w:rPr>
      <w:rFonts w:eastAsiaTheme="minorHAnsi"/>
    </w:rPr>
  </w:style>
  <w:style w:type="paragraph" w:customStyle="1" w:styleId="800B2E2441144D42A063DBFCC98840F73">
    <w:name w:val="800B2E2441144D42A063DBFCC98840F73"/>
    <w:rsid w:val="002B0B40"/>
    <w:rPr>
      <w:rFonts w:eastAsiaTheme="minorHAnsi"/>
    </w:rPr>
  </w:style>
  <w:style w:type="paragraph" w:customStyle="1" w:styleId="F8FD602415424F1FA4AE8CD7BEA446333">
    <w:name w:val="F8FD602415424F1FA4AE8CD7BEA446333"/>
    <w:rsid w:val="002B0B40"/>
    <w:rPr>
      <w:rFonts w:eastAsiaTheme="minorHAnsi"/>
    </w:rPr>
  </w:style>
  <w:style w:type="paragraph" w:customStyle="1" w:styleId="F61F3ABB12AE40DA8BB69A8E9AAABEC63">
    <w:name w:val="F61F3ABB12AE40DA8BB69A8E9AAABEC63"/>
    <w:rsid w:val="002B0B40"/>
    <w:rPr>
      <w:rFonts w:eastAsiaTheme="minorHAnsi"/>
    </w:rPr>
  </w:style>
  <w:style w:type="paragraph" w:customStyle="1" w:styleId="C580E043B59C44B89766F381AFEEFA453">
    <w:name w:val="C580E043B59C44B89766F381AFEEFA453"/>
    <w:rsid w:val="002B0B40"/>
    <w:rPr>
      <w:rFonts w:eastAsiaTheme="minorHAnsi"/>
    </w:rPr>
  </w:style>
  <w:style w:type="paragraph" w:customStyle="1" w:styleId="820632D1B6B14DDF8DEBBAD68CAB91063">
    <w:name w:val="820632D1B6B14DDF8DEBBAD68CAB91063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3">
    <w:name w:val="73E1313001384D99988B8978124058BD3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3">
    <w:name w:val="022D2595345D49DB86714775CD7D782A3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3">
    <w:name w:val="C3C33264C5F948619E8740F47BE30E9A3"/>
    <w:rsid w:val="002B0B40"/>
    <w:rPr>
      <w:rFonts w:eastAsiaTheme="minorHAnsi"/>
    </w:rPr>
  </w:style>
  <w:style w:type="paragraph" w:customStyle="1" w:styleId="414109A2F21940E4AA9DAF7D11AC6FD83">
    <w:name w:val="414109A2F21940E4AA9DAF7D11AC6FD83"/>
    <w:rsid w:val="002B0B40"/>
    <w:rPr>
      <w:rFonts w:eastAsiaTheme="minorHAnsi"/>
    </w:rPr>
  </w:style>
  <w:style w:type="paragraph" w:customStyle="1" w:styleId="AF347E4C47914E5DA3974337BB46FD1F3">
    <w:name w:val="AF347E4C47914E5DA3974337BB46FD1F3"/>
    <w:rsid w:val="002B0B40"/>
    <w:rPr>
      <w:rFonts w:eastAsiaTheme="minorHAnsi"/>
    </w:rPr>
  </w:style>
  <w:style w:type="paragraph" w:customStyle="1" w:styleId="5AAA3C1EDAC94B81B87E9FC90B3ED8C73">
    <w:name w:val="5AAA3C1EDAC94B81B87E9FC90B3ED8C73"/>
    <w:rsid w:val="002B0B40"/>
    <w:rPr>
      <w:rFonts w:eastAsiaTheme="minorHAnsi"/>
    </w:rPr>
  </w:style>
  <w:style w:type="paragraph" w:customStyle="1" w:styleId="49323A5FCBB24A9798CAA31233E82E2F3">
    <w:name w:val="49323A5FCBB24A9798CAA31233E82E2F3"/>
    <w:rsid w:val="002B0B40"/>
    <w:rPr>
      <w:rFonts w:eastAsiaTheme="minorHAnsi"/>
    </w:rPr>
  </w:style>
  <w:style w:type="paragraph" w:customStyle="1" w:styleId="9D1077BA6AEE434DAFADC401681663A53">
    <w:name w:val="9D1077BA6AEE434DAFADC401681663A53"/>
    <w:rsid w:val="002B0B40"/>
    <w:rPr>
      <w:rFonts w:eastAsiaTheme="minorHAnsi"/>
    </w:rPr>
  </w:style>
  <w:style w:type="paragraph" w:customStyle="1" w:styleId="7FF37C3CC25743B790252ED7B24030D8">
    <w:name w:val="7FF37C3CC25743B790252ED7B24030D8"/>
    <w:rsid w:val="002B0B40"/>
    <w:rPr>
      <w:rFonts w:eastAsiaTheme="minorHAnsi"/>
    </w:rPr>
  </w:style>
  <w:style w:type="paragraph" w:customStyle="1" w:styleId="7B163693DBD6494396E0E448548C52BD2">
    <w:name w:val="7B163693DBD6494396E0E448548C52BD2"/>
    <w:rsid w:val="002B0B40"/>
    <w:rPr>
      <w:rFonts w:eastAsiaTheme="minorHAnsi"/>
    </w:rPr>
  </w:style>
  <w:style w:type="paragraph" w:customStyle="1" w:styleId="18465F983D0241A4BABBC3C92AFC7C072">
    <w:name w:val="18465F983D0241A4BABBC3C92AFC7C072"/>
    <w:rsid w:val="002B0B40"/>
    <w:rPr>
      <w:rFonts w:eastAsiaTheme="minorHAnsi"/>
    </w:rPr>
  </w:style>
  <w:style w:type="paragraph" w:customStyle="1" w:styleId="32C20970BF31442BAD8D45A33A455D9A">
    <w:name w:val="32C20970BF31442BAD8D45A33A455D9A"/>
    <w:rsid w:val="002B0B40"/>
  </w:style>
  <w:style w:type="paragraph" w:customStyle="1" w:styleId="2D81CE22DB994CA69DA0FDE38162289C5">
    <w:name w:val="2D81CE22DB994CA69DA0FDE38162289C5"/>
    <w:rsid w:val="002B0B40"/>
    <w:rPr>
      <w:rFonts w:eastAsiaTheme="minorHAnsi"/>
    </w:rPr>
  </w:style>
  <w:style w:type="paragraph" w:customStyle="1" w:styleId="CDCEA922609E44E99164FFA13E0FEA9C4">
    <w:name w:val="CDCEA922609E44E99164FFA13E0FEA9C4"/>
    <w:rsid w:val="002B0B40"/>
    <w:rPr>
      <w:rFonts w:eastAsiaTheme="minorHAnsi"/>
    </w:rPr>
  </w:style>
  <w:style w:type="paragraph" w:customStyle="1" w:styleId="3E8F469494CA4974B61D17DA39759E635">
    <w:name w:val="3E8F469494CA4974B61D17DA39759E635"/>
    <w:rsid w:val="002B0B40"/>
    <w:rPr>
      <w:rFonts w:eastAsiaTheme="minorHAnsi"/>
    </w:rPr>
  </w:style>
  <w:style w:type="paragraph" w:customStyle="1" w:styleId="7B39FB530F5D480795AB58A50C3951B94">
    <w:name w:val="7B39FB530F5D480795AB58A50C3951B94"/>
    <w:rsid w:val="002B0B40"/>
    <w:rPr>
      <w:rFonts w:eastAsiaTheme="minorHAnsi"/>
    </w:rPr>
  </w:style>
  <w:style w:type="paragraph" w:customStyle="1" w:styleId="528BD425D9744F09A77460E9C4CF817F4">
    <w:name w:val="528BD425D9744F09A77460E9C4CF817F4"/>
    <w:rsid w:val="002B0B40"/>
    <w:rPr>
      <w:rFonts w:eastAsiaTheme="minorHAnsi"/>
    </w:rPr>
  </w:style>
  <w:style w:type="paragraph" w:customStyle="1" w:styleId="F2B2F21E7E3C4EF984285D93E7DB257F4">
    <w:name w:val="F2B2F21E7E3C4EF984285D93E7DB257F4"/>
    <w:rsid w:val="002B0B40"/>
    <w:rPr>
      <w:rFonts w:eastAsiaTheme="minorHAnsi"/>
    </w:rPr>
  </w:style>
  <w:style w:type="paragraph" w:customStyle="1" w:styleId="3601C30C860F409F932521D1515DE92E4">
    <w:name w:val="3601C30C860F409F932521D1515DE92E4"/>
    <w:rsid w:val="002B0B40"/>
    <w:rPr>
      <w:rFonts w:eastAsiaTheme="minorHAnsi"/>
    </w:rPr>
  </w:style>
  <w:style w:type="paragraph" w:customStyle="1" w:styleId="BEF3D1449D1A461DA3B9F51D833731AF4">
    <w:name w:val="BEF3D1449D1A461DA3B9F51D833731AF4"/>
    <w:rsid w:val="002B0B40"/>
    <w:rPr>
      <w:rFonts w:eastAsiaTheme="minorHAnsi"/>
    </w:rPr>
  </w:style>
  <w:style w:type="paragraph" w:customStyle="1" w:styleId="213048783E6F4D51B683CC3EBF935BB54">
    <w:name w:val="213048783E6F4D51B683CC3EBF935BB54"/>
    <w:rsid w:val="002B0B40"/>
    <w:rPr>
      <w:rFonts w:eastAsiaTheme="minorHAnsi"/>
    </w:rPr>
  </w:style>
  <w:style w:type="paragraph" w:customStyle="1" w:styleId="600DE33AF5284123B407B548829A16664">
    <w:name w:val="600DE33AF5284123B407B548829A16664"/>
    <w:rsid w:val="002B0B40"/>
    <w:rPr>
      <w:rFonts w:eastAsiaTheme="minorHAnsi"/>
    </w:rPr>
  </w:style>
  <w:style w:type="paragraph" w:customStyle="1" w:styleId="C5B0A4C80B7449868BBE97A6E714618A4">
    <w:name w:val="C5B0A4C80B7449868BBE97A6E714618A4"/>
    <w:rsid w:val="002B0B40"/>
    <w:rPr>
      <w:rFonts w:eastAsiaTheme="minorHAnsi"/>
    </w:rPr>
  </w:style>
  <w:style w:type="paragraph" w:customStyle="1" w:styleId="FD7B5F6B79AC4A38BABC26E585B9F1424">
    <w:name w:val="FD7B5F6B79AC4A38BABC26E585B9F1424"/>
    <w:rsid w:val="002B0B40"/>
    <w:rPr>
      <w:rFonts w:eastAsiaTheme="minorHAnsi"/>
    </w:rPr>
  </w:style>
  <w:style w:type="paragraph" w:customStyle="1" w:styleId="0A5A728A14CE436A905D6101E19163E04">
    <w:name w:val="0A5A728A14CE436A905D6101E19163E04"/>
    <w:rsid w:val="002B0B40"/>
    <w:rPr>
      <w:rFonts w:eastAsiaTheme="minorHAnsi"/>
    </w:rPr>
  </w:style>
  <w:style w:type="paragraph" w:customStyle="1" w:styleId="7C9AFE06D9BB4E6683E45C64D479E49A4">
    <w:name w:val="7C9AFE06D9BB4E6683E45C64D479E49A4"/>
    <w:rsid w:val="002B0B40"/>
    <w:rPr>
      <w:rFonts w:eastAsiaTheme="minorHAnsi"/>
    </w:rPr>
  </w:style>
  <w:style w:type="paragraph" w:customStyle="1" w:styleId="474C531B456F409FA8EED28A73603B4E4">
    <w:name w:val="474C531B456F409FA8EED28A73603B4E4"/>
    <w:rsid w:val="002B0B40"/>
    <w:rPr>
      <w:rFonts w:eastAsiaTheme="minorHAnsi"/>
    </w:rPr>
  </w:style>
  <w:style w:type="paragraph" w:customStyle="1" w:styleId="1CEFB5F7477E44D2987A95455953FE194">
    <w:name w:val="1CEFB5F7477E44D2987A95455953FE194"/>
    <w:rsid w:val="002B0B40"/>
    <w:rPr>
      <w:rFonts w:eastAsiaTheme="minorHAnsi"/>
    </w:rPr>
  </w:style>
  <w:style w:type="paragraph" w:customStyle="1" w:styleId="B8AAF5533E264F17A125544D6354F4704">
    <w:name w:val="B8AAF5533E264F17A125544D6354F4704"/>
    <w:rsid w:val="002B0B40"/>
    <w:rPr>
      <w:rFonts w:eastAsiaTheme="minorHAnsi"/>
    </w:rPr>
  </w:style>
  <w:style w:type="paragraph" w:customStyle="1" w:styleId="BDFC89C13D6E41A58C2854B5F72C056A4">
    <w:name w:val="BDFC89C13D6E41A58C2854B5F72C056A4"/>
    <w:rsid w:val="002B0B40"/>
    <w:rPr>
      <w:rFonts w:eastAsiaTheme="minorHAnsi"/>
    </w:rPr>
  </w:style>
  <w:style w:type="paragraph" w:customStyle="1" w:styleId="A8A1EA3F88BE4DA2ADB7FD00626066D14">
    <w:name w:val="A8A1EA3F88BE4DA2ADB7FD00626066D14"/>
    <w:rsid w:val="002B0B40"/>
    <w:rPr>
      <w:rFonts w:eastAsiaTheme="minorHAnsi"/>
    </w:rPr>
  </w:style>
  <w:style w:type="paragraph" w:customStyle="1" w:styleId="15AA2D90E27646D2A974112AC8E7B12D4">
    <w:name w:val="15AA2D90E27646D2A974112AC8E7B12D4"/>
    <w:rsid w:val="002B0B40"/>
    <w:rPr>
      <w:rFonts w:eastAsiaTheme="minorHAnsi"/>
    </w:rPr>
  </w:style>
  <w:style w:type="paragraph" w:customStyle="1" w:styleId="235F5F5E9FA44FE6BBCBA3EA2FA5D46C4">
    <w:name w:val="235F5F5E9FA44FE6BBCBA3EA2FA5D46C4"/>
    <w:rsid w:val="002B0B40"/>
    <w:rPr>
      <w:rFonts w:eastAsiaTheme="minorHAnsi"/>
    </w:rPr>
  </w:style>
  <w:style w:type="paragraph" w:customStyle="1" w:styleId="5AFE5198B9224C7B99C27794EF09CF904">
    <w:name w:val="5AFE5198B9224C7B99C27794EF09CF904"/>
    <w:rsid w:val="002B0B40"/>
    <w:rPr>
      <w:rFonts w:eastAsiaTheme="minorHAnsi"/>
    </w:rPr>
  </w:style>
  <w:style w:type="paragraph" w:customStyle="1" w:styleId="3E4636D3CDDF4D069DF44357D53F33084">
    <w:name w:val="3E4636D3CDDF4D069DF44357D53F33084"/>
    <w:rsid w:val="002B0B40"/>
    <w:rPr>
      <w:rFonts w:eastAsiaTheme="minorHAnsi"/>
    </w:rPr>
  </w:style>
  <w:style w:type="paragraph" w:customStyle="1" w:styleId="8EC13041B23D4E7BB473AE543714D2384">
    <w:name w:val="8EC13041B23D4E7BB473AE543714D2384"/>
    <w:rsid w:val="002B0B40"/>
    <w:rPr>
      <w:rFonts w:eastAsiaTheme="minorHAnsi"/>
    </w:rPr>
  </w:style>
  <w:style w:type="paragraph" w:customStyle="1" w:styleId="650074996F5A4E9DB2327C6ED483E2784">
    <w:name w:val="650074996F5A4E9DB2327C6ED483E2784"/>
    <w:rsid w:val="002B0B40"/>
    <w:rPr>
      <w:rFonts w:eastAsiaTheme="minorHAnsi"/>
    </w:rPr>
  </w:style>
  <w:style w:type="paragraph" w:customStyle="1" w:styleId="800B2E2441144D42A063DBFCC98840F74">
    <w:name w:val="800B2E2441144D42A063DBFCC98840F74"/>
    <w:rsid w:val="002B0B40"/>
    <w:rPr>
      <w:rFonts w:eastAsiaTheme="minorHAnsi"/>
    </w:rPr>
  </w:style>
  <w:style w:type="paragraph" w:customStyle="1" w:styleId="F8FD602415424F1FA4AE8CD7BEA446334">
    <w:name w:val="F8FD602415424F1FA4AE8CD7BEA446334"/>
    <w:rsid w:val="002B0B40"/>
    <w:rPr>
      <w:rFonts w:eastAsiaTheme="minorHAnsi"/>
    </w:rPr>
  </w:style>
  <w:style w:type="paragraph" w:customStyle="1" w:styleId="F61F3ABB12AE40DA8BB69A8E9AAABEC64">
    <w:name w:val="F61F3ABB12AE40DA8BB69A8E9AAABEC64"/>
    <w:rsid w:val="002B0B40"/>
    <w:rPr>
      <w:rFonts w:eastAsiaTheme="minorHAnsi"/>
    </w:rPr>
  </w:style>
  <w:style w:type="paragraph" w:customStyle="1" w:styleId="C580E043B59C44B89766F381AFEEFA454">
    <w:name w:val="C580E043B59C44B89766F381AFEEFA454"/>
    <w:rsid w:val="002B0B40"/>
    <w:rPr>
      <w:rFonts w:eastAsiaTheme="minorHAnsi"/>
    </w:rPr>
  </w:style>
  <w:style w:type="paragraph" w:customStyle="1" w:styleId="820632D1B6B14DDF8DEBBAD68CAB91064">
    <w:name w:val="820632D1B6B14DDF8DEBBAD68CAB91064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4">
    <w:name w:val="73E1313001384D99988B8978124058BD4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4">
    <w:name w:val="022D2595345D49DB86714775CD7D782A4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4">
    <w:name w:val="C3C33264C5F948619E8740F47BE30E9A4"/>
    <w:rsid w:val="002B0B40"/>
    <w:rPr>
      <w:rFonts w:eastAsiaTheme="minorHAnsi"/>
    </w:rPr>
  </w:style>
  <w:style w:type="paragraph" w:customStyle="1" w:styleId="414109A2F21940E4AA9DAF7D11AC6FD84">
    <w:name w:val="414109A2F21940E4AA9DAF7D11AC6FD84"/>
    <w:rsid w:val="002B0B40"/>
    <w:rPr>
      <w:rFonts w:eastAsiaTheme="minorHAnsi"/>
    </w:rPr>
  </w:style>
  <w:style w:type="paragraph" w:customStyle="1" w:styleId="AF347E4C47914E5DA3974337BB46FD1F4">
    <w:name w:val="AF347E4C47914E5DA3974337BB46FD1F4"/>
    <w:rsid w:val="002B0B40"/>
    <w:rPr>
      <w:rFonts w:eastAsiaTheme="minorHAnsi"/>
    </w:rPr>
  </w:style>
  <w:style w:type="paragraph" w:customStyle="1" w:styleId="5AAA3C1EDAC94B81B87E9FC90B3ED8C74">
    <w:name w:val="5AAA3C1EDAC94B81B87E9FC90B3ED8C74"/>
    <w:rsid w:val="002B0B40"/>
    <w:rPr>
      <w:rFonts w:eastAsiaTheme="minorHAnsi"/>
    </w:rPr>
  </w:style>
  <w:style w:type="paragraph" w:customStyle="1" w:styleId="49323A5FCBB24A9798CAA31233E82E2F4">
    <w:name w:val="49323A5FCBB24A9798CAA31233E82E2F4"/>
    <w:rsid w:val="002B0B40"/>
    <w:rPr>
      <w:rFonts w:eastAsiaTheme="minorHAnsi"/>
    </w:rPr>
  </w:style>
  <w:style w:type="paragraph" w:customStyle="1" w:styleId="9D1077BA6AEE434DAFADC401681663A54">
    <w:name w:val="9D1077BA6AEE434DAFADC401681663A54"/>
    <w:rsid w:val="002B0B40"/>
    <w:rPr>
      <w:rFonts w:eastAsiaTheme="minorHAnsi"/>
    </w:rPr>
  </w:style>
  <w:style w:type="paragraph" w:customStyle="1" w:styleId="7FF37C3CC25743B790252ED7B24030D81">
    <w:name w:val="7FF37C3CC25743B790252ED7B24030D81"/>
    <w:rsid w:val="002B0B40"/>
    <w:rPr>
      <w:rFonts w:eastAsiaTheme="minorHAnsi"/>
    </w:rPr>
  </w:style>
  <w:style w:type="paragraph" w:customStyle="1" w:styleId="7B163693DBD6494396E0E448548C52BD3">
    <w:name w:val="7B163693DBD6494396E0E448548C52BD3"/>
    <w:rsid w:val="002B0B40"/>
    <w:rPr>
      <w:rFonts w:eastAsiaTheme="minorHAnsi"/>
    </w:rPr>
  </w:style>
  <w:style w:type="paragraph" w:customStyle="1" w:styleId="32C20970BF31442BAD8D45A33A455D9A1">
    <w:name w:val="32C20970BF31442BAD8D45A33A455D9A1"/>
    <w:rsid w:val="002B0B40"/>
    <w:rPr>
      <w:rFonts w:eastAsiaTheme="minorHAnsi"/>
    </w:rPr>
  </w:style>
  <w:style w:type="paragraph" w:customStyle="1" w:styleId="C081DF461C534D3B9928E439DE889B2B">
    <w:name w:val="C081DF461C534D3B9928E439DE889B2B"/>
    <w:rsid w:val="002B0B40"/>
    <w:rPr>
      <w:rFonts w:eastAsiaTheme="minorHAnsi"/>
    </w:rPr>
  </w:style>
  <w:style w:type="paragraph" w:customStyle="1" w:styleId="2D81CE22DB994CA69DA0FDE38162289C6">
    <w:name w:val="2D81CE22DB994CA69DA0FDE38162289C6"/>
    <w:rsid w:val="002B0B40"/>
    <w:rPr>
      <w:rFonts w:eastAsiaTheme="minorHAnsi"/>
    </w:rPr>
  </w:style>
  <w:style w:type="paragraph" w:customStyle="1" w:styleId="CDCEA922609E44E99164FFA13E0FEA9C5">
    <w:name w:val="CDCEA922609E44E99164FFA13E0FEA9C5"/>
    <w:rsid w:val="002B0B40"/>
    <w:rPr>
      <w:rFonts w:eastAsiaTheme="minorHAnsi"/>
    </w:rPr>
  </w:style>
  <w:style w:type="paragraph" w:customStyle="1" w:styleId="3E8F469494CA4974B61D17DA39759E636">
    <w:name w:val="3E8F469494CA4974B61D17DA39759E636"/>
    <w:rsid w:val="002B0B40"/>
    <w:rPr>
      <w:rFonts w:eastAsiaTheme="minorHAnsi"/>
    </w:rPr>
  </w:style>
  <w:style w:type="paragraph" w:customStyle="1" w:styleId="7B39FB530F5D480795AB58A50C3951B95">
    <w:name w:val="7B39FB530F5D480795AB58A50C3951B95"/>
    <w:rsid w:val="002B0B40"/>
    <w:rPr>
      <w:rFonts w:eastAsiaTheme="minorHAnsi"/>
    </w:rPr>
  </w:style>
  <w:style w:type="paragraph" w:customStyle="1" w:styleId="528BD425D9744F09A77460E9C4CF817F5">
    <w:name w:val="528BD425D9744F09A77460E9C4CF817F5"/>
    <w:rsid w:val="002B0B40"/>
    <w:rPr>
      <w:rFonts w:eastAsiaTheme="minorHAnsi"/>
    </w:rPr>
  </w:style>
  <w:style w:type="paragraph" w:customStyle="1" w:styleId="F2B2F21E7E3C4EF984285D93E7DB257F5">
    <w:name w:val="F2B2F21E7E3C4EF984285D93E7DB257F5"/>
    <w:rsid w:val="002B0B40"/>
    <w:rPr>
      <w:rFonts w:eastAsiaTheme="minorHAnsi"/>
    </w:rPr>
  </w:style>
  <w:style w:type="paragraph" w:customStyle="1" w:styleId="3601C30C860F409F932521D1515DE92E5">
    <w:name w:val="3601C30C860F409F932521D1515DE92E5"/>
    <w:rsid w:val="002B0B40"/>
    <w:rPr>
      <w:rFonts w:eastAsiaTheme="minorHAnsi"/>
    </w:rPr>
  </w:style>
  <w:style w:type="paragraph" w:customStyle="1" w:styleId="BEF3D1449D1A461DA3B9F51D833731AF5">
    <w:name w:val="BEF3D1449D1A461DA3B9F51D833731AF5"/>
    <w:rsid w:val="002B0B40"/>
    <w:rPr>
      <w:rFonts w:eastAsiaTheme="minorHAnsi"/>
    </w:rPr>
  </w:style>
  <w:style w:type="paragraph" w:customStyle="1" w:styleId="213048783E6F4D51B683CC3EBF935BB55">
    <w:name w:val="213048783E6F4D51B683CC3EBF935BB55"/>
    <w:rsid w:val="002B0B40"/>
    <w:rPr>
      <w:rFonts w:eastAsiaTheme="minorHAnsi"/>
    </w:rPr>
  </w:style>
  <w:style w:type="paragraph" w:customStyle="1" w:styleId="600DE33AF5284123B407B548829A16665">
    <w:name w:val="600DE33AF5284123B407B548829A16665"/>
    <w:rsid w:val="002B0B40"/>
    <w:rPr>
      <w:rFonts w:eastAsiaTheme="minorHAnsi"/>
    </w:rPr>
  </w:style>
  <w:style w:type="paragraph" w:customStyle="1" w:styleId="C5B0A4C80B7449868BBE97A6E714618A5">
    <w:name w:val="C5B0A4C80B7449868BBE97A6E714618A5"/>
    <w:rsid w:val="002B0B40"/>
    <w:rPr>
      <w:rFonts w:eastAsiaTheme="minorHAnsi"/>
    </w:rPr>
  </w:style>
  <w:style w:type="paragraph" w:customStyle="1" w:styleId="FD7B5F6B79AC4A38BABC26E585B9F1425">
    <w:name w:val="FD7B5F6B79AC4A38BABC26E585B9F1425"/>
    <w:rsid w:val="002B0B40"/>
    <w:rPr>
      <w:rFonts w:eastAsiaTheme="minorHAnsi"/>
    </w:rPr>
  </w:style>
  <w:style w:type="paragraph" w:customStyle="1" w:styleId="0A5A728A14CE436A905D6101E19163E05">
    <w:name w:val="0A5A728A14CE436A905D6101E19163E05"/>
    <w:rsid w:val="002B0B40"/>
    <w:rPr>
      <w:rFonts w:eastAsiaTheme="minorHAnsi"/>
    </w:rPr>
  </w:style>
  <w:style w:type="paragraph" w:customStyle="1" w:styleId="7C9AFE06D9BB4E6683E45C64D479E49A5">
    <w:name w:val="7C9AFE06D9BB4E6683E45C64D479E49A5"/>
    <w:rsid w:val="002B0B40"/>
    <w:rPr>
      <w:rFonts w:eastAsiaTheme="minorHAnsi"/>
    </w:rPr>
  </w:style>
  <w:style w:type="paragraph" w:customStyle="1" w:styleId="474C531B456F409FA8EED28A73603B4E5">
    <w:name w:val="474C531B456F409FA8EED28A73603B4E5"/>
    <w:rsid w:val="002B0B40"/>
    <w:rPr>
      <w:rFonts w:eastAsiaTheme="minorHAnsi"/>
    </w:rPr>
  </w:style>
  <w:style w:type="paragraph" w:customStyle="1" w:styleId="1CEFB5F7477E44D2987A95455953FE195">
    <w:name w:val="1CEFB5F7477E44D2987A95455953FE195"/>
    <w:rsid w:val="002B0B40"/>
    <w:rPr>
      <w:rFonts w:eastAsiaTheme="minorHAnsi"/>
    </w:rPr>
  </w:style>
  <w:style w:type="paragraph" w:customStyle="1" w:styleId="B8AAF5533E264F17A125544D6354F4705">
    <w:name w:val="B8AAF5533E264F17A125544D6354F4705"/>
    <w:rsid w:val="002B0B40"/>
    <w:rPr>
      <w:rFonts w:eastAsiaTheme="minorHAnsi"/>
    </w:rPr>
  </w:style>
  <w:style w:type="paragraph" w:customStyle="1" w:styleId="BDFC89C13D6E41A58C2854B5F72C056A5">
    <w:name w:val="BDFC89C13D6E41A58C2854B5F72C056A5"/>
    <w:rsid w:val="002B0B40"/>
    <w:rPr>
      <w:rFonts w:eastAsiaTheme="minorHAnsi"/>
    </w:rPr>
  </w:style>
  <w:style w:type="paragraph" w:customStyle="1" w:styleId="A8A1EA3F88BE4DA2ADB7FD00626066D15">
    <w:name w:val="A8A1EA3F88BE4DA2ADB7FD00626066D15"/>
    <w:rsid w:val="002B0B40"/>
    <w:rPr>
      <w:rFonts w:eastAsiaTheme="minorHAnsi"/>
    </w:rPr>
  </w:style>
  <w:style w:type="paragraph" w:customStyle="1" w:styleId="15AA2D90E27646D2A974112AC8E7B12D5">
    <w:name w:val="15AA2D90E27646D2A974112AC8E7B12D5"/>
    <w:rsid w:val="002B0B40"/>
    <w:rPr>
      <w:rFonts w:eastAsiaTheme="minorHAnsi"/>
    </w:rPr>
  </w:style>
  <w:style w:type="paragraph" w:customStyle="1" w:styleId="235F5F5E9FA44FE6BBCBA3EA2FA5D46C5">
    <w:name w:val="235F5F5E9FA44FE6BBCBA3EA2FA5D46C5"/>
    <w:rsid w:val="002B0B40"/>
    <w:rPr>
      <w:rFonts w:eastAsiaTheme="minorHAnsi"/>
    </w:rPr>
  </w:style>
  <w:style w:type="paragraph" w:customStyle="1" w:styleId="5AFE5198B9224C7B99C27794EF09CF905">
    <w:name w:val="5AFE5198B9224C7B99C27794EF09CF905"/>
    <w:rsid w:val="002B0B40"/>
    <w:rPr>
      <w:rFonts w:eastAsiaTheme="minorHAnsi"/>
    </w:rPr>
  </w:style>
  <w:style w:type="paragraph" w:customStyle="1" w:styleId="3E4636D3CDDF4D069DF44357D53F33085">
    <w:name w:val="3E4636D3CDDF4D069DF44357D53F33085"/>
    <w:rsid w:val="002B0B40"/>
    <w:rPr>
      <w:rFonts w:eastAsiaTheme="minorHAnsi"/>
    </w:rPr>
  </w:style>
  <w:style w:type="paragraph" w:customStyle="1" w:styleId="8EC13041B23D4E7BB473AE543714D2385">
    <w:name w:val="8EC13041B23D4E7BB473AE543714D2385"/>
    <w:rsid w:val="002B0B40"/>
    <w:rPr>
      <w:rFonts w:eastAsiaTheme="minorHAnsi"/>
    </w:rPr>
  </w:style>
  <w:style w:type="paragraph" w:customStyle="1" w:styleId="650074996F5A4E9DB2327C6ED483E2785">
    <w:name w:val="650074996F5A4E9DB2327C6ED483E2785"/>
    <w:rsid w:val="002B0B40"/>
    <w:rPr>
      <w:rFonts w:eastAsiaTheme="minorHAnsi"/>
    </w:rPr>
  </w:style>
  <w:style w:type="paragraph" w:customStyle="1" w:styleId="800B2E2441144D42A063DBFCC98840F75">
    <w:name w:val="800B2E2441144D42A063DBFCC98840F75"/>
    <w:rsid w:val="002B0B40"/>
    <w:rPr>
      <w:rFonts w:eastAsiaTheme="minorHAnsi"/>
    </w:rPr>
  </w:style>
  <w:style w:type="paragraph" w:customStyle="1" w:styleId="F8FD602415424F1FA4AE8CD7BEA446335">
    <w:name w:val="F8FD602415424F1FA4AE8CD7BEA446335"/>
    <w:rsid w:val="002B0B40"/>
    <w:rPr>
      <w:rFonts w:eastAsiaTheme="minorHAnsi"/>
    </w:rPr>
  </w:style>
  <w:style w:type="paragraph" w:customStyle="1" w:styleId="F61F3ABB12AE40DA8BB69A8E9AAABEC65">
    <w:name w:val="F61F3ABB12AE40DA8BB69A8E9AAABEC65"/>
    <w:rsid w:val="002B0B40"/>
    <w:rPr>
      <w:rFonts w:eastAsiaTheme="minorHAnsi"/>
    </w:rPr>
  </w:style>
  <w:style w:type="paragraph" w:customStyle="1" w:styleId="C580E043B59C44B89766F381AFEEFA455">
    <w:name w:val="C580E043B59C44B89766F381AFEEFA455"/>
    <w:rsid w:val="002B0B40"/>
    <w:rPr>
      <w:rFonts w:eastAsiaTheme="minorHAnsi"/>
    </w:rPr>
  </w:style>
  <w:style w:type="paragraph" w:customStyle="1" w:styleId="820632D1B6B14DDF8DEBBAD68CAB91065">
    <w:name w:val="820632D1B6B14DDF8DEBBAD68CAB91065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5">
    <w:name w:val="73E1313001384D99988B8978124058BD5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5">
    <w:name w:val="022D2595345D49DB86714775CD7D782A5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5">
    <w:name w:val="C3C33264C5F948619E8740F47BE30E9A5"/>
    <w:rsid w:val="002B0B40"/>
    <w:rPr>
      <w:rFonts w:eastAsiaTheme="minorHAnsi"/>
    </w:rPr>
  </w:style>
  <w:style w:type="paragraph" w:customStyle="1" w:styleId="414109A2F21940E4AA9DAF7D11AC6FD85">
    <w:name w:val="414109A2F21940E4AA9DAF7D11AC6FD85"/>
    <w:rsid w:val="002B0B40"/>
    <w:rPr>
      <w:rFonts w:eastAsiaTheme="minorHAnsi"/>
    </w:rPr>
  </w:style>
  <w:style w:type="paragraph" w:customStyle="1" w:styleId="AF347E4C47914E5DA3974337BB46FD1F5">
    <w:name w:val="AF347E4C47914E5DA3974337BB46FD1F5"/>
    <w:rsid w:val="002B0B40"/>
    <w:rPr>
      <w:rFonts w:eastAsiaTheme="minorHAnsi"/>
    </w:rPr>
  </w:style>
  <w:style w:type="paragraph" w:customStyle="1" w:styleId="5AAA3C1EDAC94B81B87E9FC90B3ED8C75">
    <w:name w:val="5AAA3C1EDAC94B81B87E9FC90B3ED8C75"/>
    <w:rsid w:val="002B0B40"/>
    <w:rPr>
      <w:rFonts w:eastAsiaTheme="minorHAnsi"/>
    </w:rPr>
  </w:style>
  <w:style w:type="paragraph" w:customStyle="1" w:styleId="49323A5FCBB24A9798CAA31233E82E2F5">
    <w:name w:val="49323A5FCBB24A9798CAA31233E82E2F5"/>
    <w:rsid w:val="002B0B40"/>
    <w:rPr>
      <w:rFonts w:eastAsiaTheme="minorHAnsi"/>
    </w:rPr>
  </w:style>
  <w:style w:type="paragraph" w:customStyle="1" w:styleId="9D1077BA6AEE434DAFADC401681663A55">
    <w:name w:val="9D1077BA6AEE434DAFADC401681663A55"/>
    <w:rsid w:val="002B0B40"/>
    <w:rPr>
      <w:rFonts w:eastAsiaTheme="minorHAnsi"/>
    </w:rPr>
  </w:style>
  <w:style w:type="paragraph" w:customStyle="1" w:styleId="7FF37C3CC25743B790252ED7B24030D82">
    <w:name w:val="7FF37C3CC25743B790252ED7B24030D82"/>
    <w:rsid w:val="002B0B40"/>
    <w:rPr>
      <w:rFonts w:eastAsiaTheme="minorHAnsi"/>
    </w:rPr>
  </w:style>
  <w:style w:type="paragraph" w:customStyle="1" w:styleId="7B163693DBD6494396E0E448548C52BD4">
    <w:name w:val="7B163693DBD6494396E0E448548C52BD4"/>
    <w:rsid w:val="002B0B40"/>
    <w:rPr>
      <w:rFonts w:eastAsiaTheme="minorHAnsi"/>
    </w:rPr>
  </w:style>
  <w:style w:type="paragraph" w:customStyle="1" w:styleId="32C20970BF31442BAD8D45A33A455D9A2">
    <w:name w:val="32C20970BF31442BAD8D45A33A455D9A2"/>
    <w:rsid w:val="002B0B40"/>
    <w:rPr>
      <w:rFonts w:eastAsiaTheme="minorHAnsi"/>
    </w:rPr>
  </w:style>
  <w:style w:type="paragraph" w:customStyle="1" w:styleId="C081DF461C534D3B9928E439DE889B2B1">
    <w:name w:val="C081DF461C534D3B9928E439DE889B2B1"/>
    <w:rsid w:val="002B0B40"/>
    <w:rPr>
      <w:rFonts w:eastAsiaTheme="minorHAnsi"/>
    </w:rPr>
  </w:style>
  <w:style w:type="paragraph" w:customStyle="1" w:styleId="CFEA90CB234341759C82EEE824996E6E">
    <w:name w:val="CFEA90CB234341759C82EEE824996E6E"/>
    <w:rsid w:val="002B0B40"/>
  </w:style>
  <w:style w:type="paragraph" w:customStyle="1" w:styleId="2B96F54AD0654E1D8B795BD583AB2C91">
    <w:name w:val="2B96F54AD0654E1D8B795BD583AB2C91"/>
    <w:rsid w:val="002B0B40"/>
  </w:style>
  <w:style w:type="paragraph" w:customStyle="1" w:styleId="E9CC485ED2994F54AA0971258C59F9E6">
    <w:name w:val="E9CC485ED2994F54AA0971258C59F9E6"/>
    <w:rsid w:val="002B0B40"/>
  </w:style>
  <w:style w:type="paragraph" w:customStyle="1" w:styleId="2D81CE22DB994CA69DA0FDE38162289C7">
    <w:name w:val="2D81CE22DB994CA69DA0FDE38162289C7"/>
    <w:rsid w:val="002B0B40"/>
    <w:rPr>
      <w:rFonts w:eastAsiaTheme="minorHAnsi"/>
    </w:rPr>
  </w:style>
  <w:style w:type="paragraph" w:customStyle="1" w:styleId="CDCEA922609E44E99164FFA13E0FEA9C6">
    <w:name w:val="CDCEA922609E44E99164FFA13E0FEA9C6"/>
    <w:rsid w:val="002B0B40"/>
    <w:rPr>
      <w:rFonts w:eastAsiaTheme="minorHAnsi"/>
    </w:rPr>
  </w:style>
  <w:style w:type="paragraph" w:customStyle="1" w:styleId="3E8F469494CA4974B61D17DA39759E637">
    <w:name w:val="3E8F469494CA4974B61D17DA39759E637"/>
    <w:rsid w:val="002B0B40"/>
    <w:rPr>
      <w:rFonts w:eastAsiaTheme="minorHAnsi"/>
    </w:rPr>
  </w:style>
  <w:style w:type="paragraph" w:customStyle="1" w:styleId="7B39FB530F5D480795AB58A50C3951B96">
    <w:name w:val="7B39FB530F5D480795AB58A50C3951B96"/>
    <w:rsid w:val="002B0B40"/>
    <w:rPr>
      <w:rFonts w:eastAsiaTheme="minorHAnsi"/>
    </w:rPr>
  </w:style>
  <w:style w:type="paragraph" w:customStyle="1" w:styleId="528BD425D9744F09A77460E9C4CF817F6">
    <w:name w:val="528BD425D9744F09A77460E9C4CF817F6"/>
    <w:rsid w:val="002B0B40"/>
    <w:rPr>
      <w:rFonts w:eastAsiaTheme="minorHAnsi"/>
    </w:rPr>
  </w:style>
  <w:style w:type="paragraph" w:customStyle="1" w:styleId="F2B2F21E7E3C4EF984285D93E7DB257F6">
    <w:name w:val="F2B2F21E7E3C4EF984285D93E7DB257F6"/>
    <w:rsid w:val="002B0B40"/>
    <w:rPr>
      <w:rFonts w:eastAsiaTheme="minorHAnsi"/>
    </w:rPr>
  </w:style>
  <w:style w:type="paragraph" w:customStyle="1" w:styleId="3601C30C860F409F932521D1515DE92E6">
    <w:name w:val="3601C30C860F409F932521D1515DE92E6"/>
    <w:rsid w:val="002B0B40"/>
    <w:rPr>
      <w:rFonts w:eastAsiaTheme="minorHAnsi"/>
    </w:rPr>
  </w:style>
  <w:style w:type="paragraph" w:customStyle="1" w:styleId="BEF3D1449D1A461DA3B9F51D833731AF6">
    <w:name w:val="BEF3D1449D1A461DA3B9F51D833731AF6"/>
    <w:rsid w:val="002B0B40"/>
    <w:rPr>
      <w:rFonts w:eastAsiaTheme="minorHAnsi"/>
    </w:rPr>
  </w:style>
  <w:style w:type="paragraph" w:customStyle="1" w:styleId="213048783E6F4D51B683CC3EBF935BB56">
    <w:name w:val="213048783E6F4D51B683CC3EBF935BB56"/>
    <w:rsid w:val="002B0B40"/>
    <w:rPr>
      <w:rFonts w:eastAsiaTheme="minorHAnsi"/>
    </w:rPr>
  </w:style>
  <w:style w:type="paragraph" w:customStyle="1" w:styleId="600DE33AF5284123B407B548829A16666">
    <w:name w:val="600DE33AF5284123B407B548829A16666"/>
    <w:rsid w:val="002B0B40"/>
    <w:rPr>
      <w:rFonts w:eastAsiaTheme="minorHAnsi"/>
    </w:rPr>
  </w:style>
  <w:style w:type="paragraph" w:customStyle="1" w:styleId="C5B0A4C80B7449868BBE97A6E714618A6">
    <w:name w:val="C5B0A4C80B7449868BBE97A6E714618A6"/>
    <w:rsid w:val="002B0B40"/>
    <w:rPr>
      <w:rFonts w:eastAsiaTheme="minorHAnsi"/>
    </w:rPr>
  </w:style>
  <w:style w:type="paragraph" w:customStyle="1" w:styleId="FD7B5F6B79AC4A38BABC26E585B9F1426">
    <w:name w:val="FD7B5F6B79AC4A38BABC26E585B9F1426"/>
    <w:rsid w:val="002B0B40"/>
    <w:rPr>
      <w:rFonts w:eastAsiaTheme="minorHAnsi"/>
    </w:rPr>
  </w:style>
  <w:style w:type="paragraph" w:customStyle="1" w:styleId="0A5A728A14CE436A905D6101E19163E06">
    <w:name w:val="0A5A728A14CE436A905D6101E19163E06"/>
    <w:rsid w:val="002B0B40"/>
    <w:rPr>
      <w:rFonts w:eastAsiaTheme="minorHAnsi"/>
    </w:rPr>
  </w:style>
  <w:style w:type="paragraph" w:customStyle="1" w:styleId="7C9AFE06D9BB4E6683E45C64D479E49A6">
    <w:name w:val="7C9AFE06D9BB4E6683E45C64D479E49A6"/>
    <w:rsid w:val="002B0B40"/>
    <w:rPr>
      <w:rFonts w:eastAsiaTheme="minorHAnsi"/>
    </w:rPr>
  </w:style>
  <w:style w:type="paragraph" w:customStyle="1" w:styleId="474C531B456F409FA8EED28A73603B4E6">
    <w:name w:val="474C531B456F409FA8EED28A73603B4E6"/>
    <w:rsid w:val="002B0B40"/>
    <w:rPr>
      <w:rFonts w:eastAsiaTheme="minorHAnsi"/>
    </w:rPr>
  </w:style>
  <w:style w:type="paragraph" w:customStyle="1" w:styleId="1CEFB5F7477E44D2987A95455953FE196">
    <w:name w:val="1CEFB5F7477E44D2987A95455953FE196"/>
    <w:rsid w:val="002B0B40"/>
    <w:rPr>
      <w:rFonts w:eastAsiaTheme="minorHAnsi"/>
    </w:rPr>
  </w:style>
  <w:style w:type="paragraph" w:customStyle="1" w:styleId="B8AAF5533E264F17A125544D6354F4706">
    <w:name w:val="B8AAF5533E264F17A125544D6354F4706"/>
    <w:rsid w:val="002B0B40"/>
    <w:rPr>
      <w:rFonts w:eastAsiaTheme="minorHAnsi"/>
    </w:rPr>
  </w:style>
  <w:style w:type="paragraph" w:customStyle="1" w:styleId="BDFC89C13D6E41A58C2854B5F72C056A6">
    <w:name w:val="BDFC89C13D6E41A58C2854B5F72C056A6"/>
    <w:rsid w:val="002B0B40"/>
    <w:rPr>
      <w:rFonts w:eastAsiaTheme="minorHAnsi"/>
    </w:rPr>
  </w:style>
  <w:style w:type="paragraph" w:customStyle="1" w:styleId="A8A1EA3F88BE4DA2ADB7FD00626066D16">
    <w:name w:val="A8A1EA3F88BE4DA2ADB7FD00626066D16"/>
    <w:rsid w:val="002B0B40"/>
    <w:rPr>
      <w:rFonts w:eastAsiaTheme="minorHAnsi"/>
    </w:rPr>
  </w:style>
  <w:style w:type="paragraph" w:customStyle="1" w:styleId="15AA2D90E27646D2A974112AC8E7B12D6">
    <w:name w:val="15AA2D90E27646D2A974112AC8E7B12D6"/>
    <w:rsid w:val="002B0B40"/>
    <w:rPr>
      <w:rFonts w:eastAsiaTheme="minorHAnsi"/>
    </w:rPr>
  </w:style>
  <w:style w:type="paragraph" w:customStyle="1" w:styleId="235F5F5E9FA44FE6BBCBA3EA2FA5D46C6">
    <w:name w:val="235F5F5E9FA44FE6BBCBA3EA2FA5D46C6"/>
    <w:rsid w:val="002B0B40"/>
    <w:rPr>
      <w:rFonts w:eastAsiaTheme="minorHAnsi"/>
    </w:rPr>
  </w:style>
  <w:style w:type="paragraph" w:customStyle="1" w:styleId="5AFE5198B9224C7B99C27794EF09CF906">
    <w:name w:val="5AFE5198B9224C7B99C27794EF09CF906"/>
    <w:rsid w:val="002B0B40"/>
    <w:rPr>
      <w:rFonts w:eastAsiaTheme="minorHAnsi"/>
    </w:rPr>
  </w:style>
  <w:style w:type="paragraph" w:customStyle="1" w:styleId="3E4636D3CDDF4D069DF44357D53F33086">
    <w:name w:val="3E4636D3CDDF4D069DF44357D53F33086"/>
    <w:rsid w:val="002B0B40"/>
    <w:rPr>
      <w:rFonts w:eastAsiaTheme="minorHAnsi"/>
    </w:rPr>
  </w:style>
  <w:style w:type="paragraph" w:customStyle="1" w:styleId="8EC13041B23D4E7BB473AE543714D2386">
    <w:name w:val="8EC13041B23D4E7BB473AE543714D2386"/>
    <w:rsid w:val="002B0B40"/>
    <w:rPr>
      <w:rFonts w:eastAsiaTheme="minorHAnsi"/>
    </w:rPr>
  </w:style>
  <w:style w:type="paragraph" w:customStyle="1" w:styleId="650074996F5A4E9DB2327C6ED483E2786">
    <w:name w:val="650074996F5A4E9DB2327C6ED483E2786"/>
    <w:rsid w:val="002B0B40"/>
    <w:rPr>
      <w:rFonts w:eastAsiaTheme="minorHAnsi"/>
    </w:rPr>
  </w:style>
  <w:style w:type="paragraph" w:customStyle="1" w:styleId="800B2E2441144D42A063DBFCC98840F76">
    <w:name w:val="800B2E2441144D42A063DBFCC98840F76"/>
    <w:rsid w:val="002B0B40"/>
    <w:rPr>
      <w:rFonts w:eastAsiaTheme="minorHAnsi"/>
    </w:rPr>
  </w:style>
  <w:style w:type="paragraph" w:customStyle="1" w:styleId="F8FD602415424F1FA4AE8CD7BEA446336">
    <w:name w:val="F8FD602415424F1FA4AE8CD7BEA446336"/>
    <w:rsid w:val="002B0B40"/>
    <w:rPr>
      <w:rFonts w:eastAsiaTheme="minorHAnsi"/>
    </w:rPr>
  </w:style>
  <w:style w:type="paragraph" w:customStyle="1" w:styleId="F61F3ABB12AE40DA8BB69A8E9AAABEC66">
    <w:name w:val="F61F3ABB12AE40DA8BB69A8E9AAABEC66"/>
    <w:rsid w:val="002B0B40"/>
    <w:rPr>
      <w:rFonts w:eastAsiaTheme="minorHAnsi"/>
    </w:rPr>
  </w:style>
  <w:style w:type="paragraph" w:customStyle="1" w:styleId="C580E043B59C44B89766F381AFEEFA456">
    <w:name w:val="C580E043B59C44B89766F381AFEEFA456"/>
    <w:rsid w:val="002B0B40"/>
    <w:rPr>
      <w:rFonts w:eastAsiaTheme="minorHAnsi"/>
    </w:rPr>
  </w:style>
  <w:style w:type="paragraph" w:customStyle="1" w:styleId="820632D1B6B14DDF8DEBBAD68CAB91066">
    <w:name w:val="820632D1B6B14DDF8DEBBAD68CAB91066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6">
    <w:name w:val="73E1313001384D99988B8978124058BD6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6">
    <w:name w:val="022D2595345D49DB86714775CD7D782A6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6">
    <w:name w:val="C3C33264C5F948619E8740F47BE30E9A6"/>
    <w:rsid w:val="002B0B40"/>
    <w:rPr>
      <w:rFonts w:eastAsiaTheme="minorHAnsi"/>
    </w:rPr>
  </w:style>
  <w:style w:type="paragraph" w:customStyle="1" w:styleId="414109A2F21940E4AA9DAF7D11AC6FD86">
    <w:name w:val="414109A2F21940E4AA9DAF7D11AC6FD86"/>
    <w:rsid w:val="002B0B40"/>
    <w:rPr>
      <w:rFonts w:eastAsiaTheme="minorHAnsi"/>
    </w:rPr>
  </w:style>
  <w:style w:type="paragraph" w:customStyle="1" w:styleId="AF347E4C47914E5DA3974337BB46FD1F6">
    <w:name w:val="AF347E4C47914E5DA3974337BB46FD1F6"/>
    <w:rsid w:val="002B0B40"/>
    <w:rPr>
      <w:rFonts w:eastAsiaTheme="minorHAnsi"/>
    </w:rPr>
  </w:style>
  <w:style w:type="paragraph" w:customStyle="1" w:styleId="5AAA3C1EDAC94B81B87E9FC90B3ED8C76">
    <w:name w:val="5AAA3C1EDAC94B81B87E9FC90B3ED8C76"/>
    <w:rsid w:val="002B0B40"/>
    <w:rPr>
      <w:rFonts w:eastAsiaTheme="minorHAnsi"/>
    </w:rPr>
  </w:style>
  <w:style w:type="paragraph" w:customStyle="1" w:styleId="49323A5FCBB24A9798CAA31233E82E2F6">
    <w:name w:val="49323A5FCBB24A9798CAA31233E82E2F6"/>
    <w:rsid w:val="002B0B40"/>
    <w:rPr>
      <w:rFonts w:eastAsiaTheme="minorHAnsi"/>
    </w:rPr>
  </w:style>
  <w:style w:type="paragraph" w:customStyle="1" w:styleId="9D1077BA6AEE434DAFADC401681663A56">
    <w:name w:val="9D1077BA6AEE434DAFADC401681663A56"/>
    <w:rsid w:val="002B0B40"/>
    <w:rPr>
      <w:rFonts w:eastAsiaTheme="minorHAnsi"/>
    </w:rPr>
  </w:style>
  <w:style w:type="paragraph" w:customStyle="1" w:styleId="7FF37C3CC25743B790252ED7B24030D83">
    <w:name w:val="7FF37C3CC25743B790252ED7B24030D83"/>
    <w:rsid w:val="002B0B40"/>
    <w:rPr>
      <w:rFonts w:eastAsiaTheme="minorHAnsi"/>
    </w:rPr>
  </w:style>
  <w:style w:type="paragraph" w:customStyle="1" w:styleId="7B163693DBD6494396E0E448548C52BD5">
    <w:name w:val="7B163693DBD6494396E0E448548C52BD5"/>
    <w:rsid w:val="002B0B40"/>
    <w:rPr>
      <w:rFonts w:eastAsiaTheme="minorHAnsi"/>
    </w:rPr>
  </w:style>
  <w:style w:type="paragraph" w:customStyle="1" w:styleId="32C20970BF31442BAD8D45A33A455D9A3">
    <w:name w:val="32C20970BF31442BAD8D45A33A455D9A3"/>
    <w:rsid w:val="002B0B40"/>
    <w:rPr>
      <w:rFonts w:eastAsiaTheme="minorHAnsi"/>
    </w:rPr>
  </w:style>
  <w:style w:type="paragraph" w:customStyle="1" w:styleId="CFEA90CB234341759C82EEE824996E6E1">
    <w:name w:val="CFEA90CB234341759C82EEE824996E6E1"/>
    <w:rsid w:val="002B0B40"/>
    <w:rPr>
      <w:rFonts w:eastAsiaTheme="minorHAnsi"/>
    </w:rPr>
  </w:style>
  <w:style w:type="paragraph" w:customStyle="1" w:styleId="E9CC485ED2994F54AA0971258C59F9E61">
    <w:name w:val="E9CC485ED2994F54AA0971258C59F9E61"/>
    <w:rsid w:val="002B0B40"/>
    <w:rPr>
      <w:rFonts w:eastAsiaTheme="minorHAnsi"/>
    </w:rPr>
  </w:style>
  <w:style w:type="paragraph" w:customStyle="1" w:styleId="2D81CE22DB994CA69DA0FDE38162289C8">
    <w:name w:val="2D81CE22DB994CA69DA0FDE38162289C8"/>
    <w:rsid w:val="002B0B40"/>
    <w:rPr>
      <w:rFonts w:eastAsiaTheme="minorHAnsi"/>
    </w:rPr>
  </w:style>
  <w:style w:type="paragraph" w:customStyle="1" w:styleId="CDCEA922609E44E99164FFA13E0FEA9C7">
    <w:name w:val="CDCEA922609E44E99164FFA13E0FEA9C7"/>
    <w:rsid w:val="002B0B40"/>
    <w:rPr>
      <w:rFonts w:eastAsiaTheme="minorHAnsi"/>
    </w:rPr>
  </w:style>
  <w:style w:type="paragraph" w:customStyle="1" w:styleId="3E8F469494CA4974B61D17DA39759E638">
    <w:name w:val="3E8F469494CA4974B61D17DA39759E638"/>
    <w:rsid w:val="002B0B40"/>
    <w:rPr>
      <w:rFonts w:eastAsiaTheme="minorHAnsi"/>
    </w:rPr>
  </w:style>
  <w:style w:type="paragraph" w:customStyle="1" w:styleId="7B39FB530F5D480795AB58A50C3951B97">
    <w:name w:val="7B39FB530F5D480795AB58A50C3951B97"/>
    <w:rsid w:val="002B0B40"/>
    <w:rPr>
      <w:rFonts w:eastAsiaTheme="minorHAnsi"/>
    </w:rPr>
  </w:style>
  <w:style w:type="paragraph" w:customStyle="1" w:styleId="528BD425D9744F09A77460E9C4CF817F7">
    <w:name w:val="528BD425D9744F09A77460E9C4CF817F7"/>
    <w:rsid w:val="002B0B40"/>
    <w:rPr>
      <w:rFonts w:eastAsiaTheme="minorHAnsi"/>
    </w:rPr>
  </w:style>
  <w:style w:type="paragraph" w:customStyle="1" w:styleId="F2B2F21E7E3C4EF984285D93E7DB257F7">
    <w:name w:val="F2B2F21E7E3C4EF984285D93E7DB257F7"/>
    <w:rsid w:val="002B0B40"/>
    <w:rPr>
      <w:rFonts w:eastAsiaTheme="minorHAnsi"/>
    </w:rPr>
  </w:style>
  <w:style w:type="paragraph" w:customStyle="1" w:styleId="3601C30C860F409F932521D1515DE92E7">
    <w:name w:val="3601C30C860F409F932521D1515DE92E7"/>
    <w:rsid w:val="002B0B40"/>
    <w:rPr>
      <w:rFonts w:eastAsiaTheme="minorHAnsi"/>
    </w:rPr>
  </w:style>
  <w:style w:type="paragraph" w:customStyle="1" w:styleId="BEF3D1449D1A461DA3B9F51D833731AF7">
    <w:name w:val="BEF3D1449D1A461DA3B9F51D833731AF7"/>
    <w:rsid w:val="002B0B40"/>
    <w:rPr>
      <w:rFonts w:eastAsiaTheme="minorHAnsi"/>
    </w:rPr>
  </w:style>
  <w:style w:type="paragraph" w:customStyle="1" w:styleId="213048783E6F4D51B683CC3EBF935BB57">
    <w:name w:val="213048783E6F4D51B683CC3EBF935BB57"/>
    <w:rsid w:val="002B0B40"/>
    <w:rPr>
      <w:rFonts w:eastAsiaTheme="minorHAnsi"/>
    </w:rPr>
  </w:style>
  <w:style w:type="paragraph" w:customStyle="1" w:styleId="600DE33AF5284123B407B548829A16667">
    <w:name w:val="600DE33AF5284123B407B548829A16667"/>
    <w:rsid w:val="002B0B40"/>
    <w:rPr>
      <w:rFonts w:eastAsiaTheme="minorHAnsi"/>
    </w:rPr>
  </w:style>
  <w:style w:type="paragraph" w:customStyle="1" w:styleId="C5B0A4C80B7449868BBE97A6E714618A7">
    <w:name w:val="C5B0A4C80B7449868BBE97A6E714618A7"/>
    <w:rsid w:val="002B0B40"/>
    <w:rPr>
      <w:rFonts w:eastAsiaTheme="minorHAnsi"/>
    </w:rPr>
  </w:style>
  <w:style w:type="paragraph" w:customStyle="1" w:styleId="FD7B5F6B79AC4A38BABC26E585B9F1427">
    <w:name w:val="FD7B5F6B79AC4A38BABC26E585B9F1427"/>
    <w:rsid w:val="002B0B40"/>
    <w:rPr>
      <w:rFonts w:eastAsiaTheme="minorHAnsi"/>
    </w:rPr>
  </w:style>
  <w:style w:type="paragraph" w:customStyle="1" w:styleId="0A5A728A14CE436A905D6101E19163E07">
    <w:name w:val="0A5A728A14CE436A905D6101E19163E07"/>
    <w:rsid w:val="002B0B40"/>
    <w:rPr>
      <w:rFonts w:eastAsiaTheme="minorHAnsi"/>
    </w:rPr>
  </w:style>
  <w:style w:type="paragraph" w:customStyle="1" w:styleId="7C9AFE06D9BB4E6683E45C64D479E49A7">
    <w:name w:val="7C9AFE06D9BB4E6683E45C64D479E49A7"/>
    <w:rsid w:val="002B0B40"/>
    <w:rPr>
      <w:rFonts w:eastAsiaTheme="minorHAnsi"/>
    </w:rPr>
  </w:style>
  <w:style w:type="paragraph" w:customStyle="1" w:styleId="474C531B456F409FA8EED28A73603B4E7">
    <w:name w:val="474C531B456F409FA8EED28A73603B4E7"/>
    <w:rsid w:val="002B0B40"/>
    <w:rPr>
      <w:rFonts w:eastAsiaTheme="minorHAnsi"/>
    </w:rPr>
  </w:style>
  <w:style w:type="paragraph" w:customStyle="1" w:styleId="1CEFB5F7477E44D2987A95455953FE197">
    <w:name w:val="1CEFB5F7477E44D2987A95455953FE197"/>
    <w:rsid w:val="002B0B40"/>
    <w:rPr>
      <w:rFonts w:eastAsiaTheme="minorHAnsi"/>
    </w:rPr>
  </w:style>
  <w:style w:type="paragraph" w:customStyle="1" w:styleId="B8AAF5533E264F17A125544D6354F4707">
    <w:name w:val="B8AAF5533E264F17A125544D6354F4707"/>
    <w:rsid w:val="002B0B40"/>
    <w:rPr>
      <w:rFonts w:eastAsiaTheme="minorHAnsi"/>
    </w:rPr>
  </w:style>
  <w:style w:type="paragraph" w:customStyle="1" w:styleId="BDFC89C13D6E41A58C2854B5F72C056A7">
    <w:name w:val="BDFC89C13D6E41A58C2854B5F72C056A7"/>
    <w:rsid w:val="002B0B40"/>
    <w:rPr>
      <w:rFonts w:eastAsiaTheme="minorHAnsi"/>
    </w:rPr>
  </w:style>
  <w:style w:type="paragraph" w:customStyle="1" w:styleId="A8A1EA3F88BE4DA2ADB7FD00626066D17">
    <w:name w:val="A8A1EA3F88BE4DA2ADB7FD00626066D17"/>
    <w:rsid w:val="002B0B40"/>
    <w:rPr>
      <w:rFonts w:eastAsiaTheme="minorHAnsi"/>
    </w:rPr>
  </w:style>
  <w:style w:type="paragraph" w:customStyle="1" w:styleId="15AA2D90E27646D2A974112AC8E7B12D7">
    <w:name w:val="15AA2D90E27646D2A974112AC8E7B12D7"/>
    <w:rsid w:val="002B0B40"/>
    <w:rPr>
      <w:rFonts w:eastAsiaTheme="minorHAnsi"/>
    </w:rPr>
  </w:style>
  <w:style w:type="paragraph" w:customStyle="1" w:styleId="235F5F5E9FA44FE6BBCBA3EA2FA5D46C7">
    <w:name w:val="235F5F5E9FA44FE6BBCBA3EA2FA5D46C7"/>
    <w:rsid w:val="002B0B40"/>
    <w:rPr>
      <w:rFonts w:eastAsiaTheme="minorHAnsi"/>
    </w:rPr>
  </w:style>
  <w:style w:type="paragraph" w:customStyle="1" w:styleId="5AFE5198B9224C7B99C27794EF09CF907">
    <w:name w:val="5AFE5198B9224C7B99C27794EF09CF907"/>
    <w:rsid w:val="002B0B40"/>
    <w:rPr>
      <w:rFonts w:eastAsiaTheme="minorHAnsi"/>
    </w:rPr>
  </w:style>
  <w:style w:type="paragraph" w:customStyle="1" w:styleId="3E4636D3CDDF4D069DF44357D53F33087">
    <w:name w:val="3E4636D3CDDF4D069DF44357D53F33087"/>
    <w:rsid w:val="002B0B40"/>
    <w:rPr>
      <w:rFonts w:eastAsiaTheme="minorHAnsi"/>
    </w:rPr>
  </w:style>
  <w:style w:type="paragraph" w:customStyle="1" w:styleId="8EC13041B23D4E7BB473AE543714D2387">
    <w:name w:val="8EC13041B23D4E7BB473AE543714D2387"/>
    <w:rsid w:val="002B0B40"/>
    <w:rPr>
      <w:rFonts w:eastAsiaTheme="minorHAnsi"/>
    </w:rPr>
  </w:style>
  <w:style w:type="paragraph" w:customStyle="1" w:styleId="650074996F5A4E9DB2327C6ED483E2787">
    <w:name w:val="650074996F5A4E9DB2327C6ED483E2787"/>
    <w:rsid w:val="002B0B40"/>
    <w:rPr>
      <w:rFonts w:eastAsiaTheme="minorHAnsi"/>
    </w:rPr>
  </w:style>
  <w:style w:type="paragraph" w:customStyle="1" w:styleId="800B2E2441144D42A063DBFCC98840F77">
    <w:name w:val="800B2E2441144D42A063DBFCC98840F77"/>
    <w:rsid w:val="002B0B40"/>
    <w:rPr>
      <w:rFonts w:eastAsiaTheme="minorHAnsi"/>
    </w:rPr>
  </w:style>
  <w:style w:type="paragraph" w:customStyle="1" w:styleId="F8FD602415424F1FA4AE8CD7BEA446337">
    <w:name w:val="F8FD602415424F1FA4AE8CD7BEA446337"/>
    <w:rsid w:val="002B0B40"/>
    <w:rPr>
      <w:rFonts w:eastAsiaTheme="minorHAnsi"/>
    </w:rPr>
  </w:style>
  <w:style w:type="paragraph" w:customStyle="1" w:styleId="F61F3ABB12AE40DA8BB69A8E9AAABEC67">
    <w:name w:val="F61F3ABB12AE40DA8BB69A8E9AAABEC67"/>
    <w:rsid w:val="002B0B40"/>
    <w:rPr>
      <w:rFonts w:eastAsiaTheme="minorHAnsi"/>
    </w:rPr>
  </w:style>
  <w:style w:type="paragraph" w:customStyle="1" w:styleId="C580E043B59C44B89766F381AFEEFA457">
    <w:name w:val="C580E043B59C44B89766F381AFEEFA457"/>
    <w:rsid w:val="002B0B40"/>
    <w:rPr>
      <w:rFonts w:eastAsiaTheme="minorHAnsi"/>
    </w:rPr>
  </w:style>
  <w:style w:type="paragraph" w:customStyle="1" w:styleId="820632D1B6B14DDF8DEBBAD68CAB91067">
    <w:name w:val="820632D1B6B14DDF8DEBBAD68CAB91067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7">
    <w:name w:val="73E1313001384D99988B8978124058BD7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7">
    <w:name w:val="022D2595345D49DB86714775CD7D782A7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7">
    <w:name w:val="C3C33264C5F948619E8740F47BE30E9A7"/>
    <w:rsid w:val="002B0B40"/>
    <w:rPr>
      <w:rFonts w:eastAsiaTheme="minorHAnsi"/>
    </w:rPr>
  </w:style>
  <w:style w:type="paragraph" w:customStyle="1" w:styleId="414109A2F21940E4AA9DAF7D11AC6FD87">
    <w:name w:val="414109A2F21940E4AA9DAF7D11AC6FD87"/>
    <w:rsid w:val="002B0B40"/>
    <w:rPr>
      <w:rFonts w:eastAsiaTheme="minorHAnsi"/>
    </w:rPr>
  </w:style>
  <w:style w:type="paragraph" w:customStyle="1" w:styleId="AF347E4C47914E5DA3974337BB46FD1F7">
    <w:name w:val="AF347E4C47914E5DA3974337BB46FD1F7"/>
    <w:rsid w:val="002B0B40"/>
    <w:rPr>
      <w:rFonts w:eastAsiaTheme="minorHAnsi"/>
    </w:rPr>
  </w:style>
  <w:style w:type="paragraph" w:customStyle="1" w:styleId="5AAA3C1EDAC94B81B87E9FC90B3ED8C77">
    <w:name w:val="5AAA3C1EDAC94B81B87E9FC90B3ED8C77"/>
    <w:rsid w:val="002B0B40"/>
    <w:rPr>
      <w:rFonts w:eastAsiaTheme="minorHAnsi"/>
    </w:rPr>
  </w:style>
  <w:style w:type="paragraph" w:customStyle="1" w:styleId="49323A5FCBB24A9798CAA31233E82E2F7">
    <w:name w:val="49323A5FCBB24A9798CAA31233E82E2F7"/>
    <w:rsid w:val="002B0B40"/>
    <w:rPr>
      <w:rFonts w:eastAsiaTheme="minorHAnsi"/>
    </w:rPr>
  </w:style>
  <w:style w:type="paragraph" w:customStyle="1" w:styleId="9D1077BA6AEE434DAFADC401681663A57">
    <w:name w:val="9D1077BA6AEE434DAFADC401681663A57"/>
    <w:rsid w:val="002B0B40"/>
    <w:rPr>
      <w:rFonts w:eastAsiaTheme="minorHAnsi"/>
    </w:rPr>
  </w:style>
  <w:style w:type="paragraph" w:customStyle="1" w:styleId="7FF37C3CC25743B790252ED7B24030D84">
    <w:name w:val="7FF37C3CC25743B790252ED7B24030D84"/>
    <w:rsid w:val="002B0B40"/>
    <w:rPr>
      <w:rFonts w:eastAsiaTheme="minorHAnsi"/>
    </w:rPr>
  </w:style>
  <w:style w:type="paragraph" w:customStyle="1" w:styleId="7B163693DBD6494396E0E448548C52BD6">
    <w:name w:val="7B163693DBD6494396E0E448548C52BD6"/>
    <w:rsid w:val="002B0B40"/>
    <w:rPr>
      <w:rFonts w:eastAsiaTheme="minorHAnsi"/>
    </w:rPr>
  </w:style>
  <w:style w:type="paragraph" w:customStyle="1" w:styleId="32C20970BF31442BAD8D45A33A455D9A4">
    <w:name w:val="32C20970BF31442BAD8D45A33A455D9A4"/>
    <w:rsid w:val="002B0B40"/>
    <w:rPr>
      <w:rFonts w:eastAsiaTheme="minorHAnsi"/>
    </w:rPr>
  </w:style>
  <w:style w:type="paragraph" w:customStyle="1" w:styleId="CFEA90CB234341759C82EEE824996E6E2">
    <w:name w:val="CFEA90CB234341759C82EEE824996E6E2"/>
    <w:rsid w:val="002B0B40"/>
    <w:rPr>
      <w:rFonts w:eastAsiaTheme="minorHAnsi"/>
    </w:rPr>
  </w:style>
  <w:style w:type="paragraph" w:customStyle="1" w:styleId="E9CC485ED2994F54AA0971258C59F9E62">
    <w:name w:val="E9CC485ED2994F54AA0971258C59F9E62"/>
    <w:rsid w:val="002B0B40"/>
    <w:rPr>
      <w:rFonts w:eastAsiaTheme="minorHAnsi"/>
    </w:rPr>
  </w:style>
  <w:style w:type="paragraph" w:customStyle="1" w:styleId="7F2E9C45C4634053BB00EBB6344A4B63">
    <w:name w:val="7F2E9C45C4634053BB00EBB6344A4B63"/>
    <w:rsid w:val="002B0B40"/>
  </w:style>
  <w:style w:type="paragraph" w:customStyle="1" w:styleId="2D81CE22DB994CA69DA0FDE38162289C9">
    <w:name w:val="2D81CE22DB994CA69DA0FDE38162289C9"/>
    <w:rsid w:val="002B0B40"/>
    <w:rPr>
      <w:rFonts w:eastAsiaTheme="minorHAnsi"/>
    </w:rPr>
  </w:style>
  <w:style w:type="paragraph" w:customStyle="1" w:styleId="CDCEA922609E44E99164FFA13E0FEA9C8">
    <w:name w:val="CDCEA922609E44E99164FFA13E0FEA9C8"/>
    <w:rsid w:val="002B0B40"/>
    <w:rPr>
      <w:rFonts w:eastAsiaTheme="minorHAnsi"/>
    </w:rPr>
  </w:style>
  <w:style w:type="paragraph" w:customStyle="1" w:styleId="3E8F469494CA4974B61D17DA39759E639">
    <w:name w:val="3E8F469494CA4974B61D17DA39759E639"/>
    <w:rsid w:val="002B0B40"/>
    <w:rPr>
      <w:rFonts w:eastAsiaTheme="minorHAnsi"/>
    </w:rPr>
  </w:style>
  <w:style w:type="paragraph" w:customStyle="1" w:styleId="7B39FB530F5D480795AB58A50C3951B98">
    <w:name w:val="7B39FB530F5D480795AB58A50C3951B98"/>
    <w:rsid w:val="002B0B40"/>
    <w:rPr>
      <w:rFonts w:eastAsiaTheme="minorHAnsi"/>
    </w:rPr>
  </w:style>
  <w:style w:type="paragraph" w:customStyle="1" w:styleId="528BD425D9744F09A77460E9C4CF817F8">
    <w:name w:val="528BD425D9744F09A77460E9C4CF817F8"/>
    <w:rsid w:val="002B0B40"/>
    <w:rPr>
      <w:rFonts w:eastAsiaTheme="minorHAnsi"/>
    </w:rPr>
  </w:style>
  <w:style w:type="paragraph" w:customStyle="1" w:styleId="F2B2F21E7E3C4EF984285D93E7DB257F8">
    <w:name w:val="F2B2F21E7E3C4EF984285D93E7DB257F8"/>
    <w:rsid w:val="002B0B40"/>
    <w:rPr>
      <w:rFonts w:eastAsiaTheme="minorHAnsi"/>
    </w:rPr>
  </w:style>
  <w:style w:type="paragraph" w:customStyle="1" w:styleId="3601C30C860F409F932521D1515DE92E8">
    <w:name w:val="3601C30C860F409F932521D1515DE92E8"/>
    <w:rsid w:val="002B0B40"/>
    <w:rPr>
      <w:rFonts w:eastAsiaTheme="minorHAnsi"/>
    </w:rPr>
  </w:style>
  <w:style w:type="paragraph" w:customStyle="1" w:styleId="BEF3D1449D1A461DA3B9F51D833731AF8">
    <w:name w:val="BEF3D1449D1A461DA3B9F51D833731AF8"/>
    <w:rsid w:val="002B0B40"/>
    <w:rPr>
      <w:rFonts w:eastAsiaTheme="minorHAnsi"/>
    </w:rPr>
  </w:style>
  <w:style w:type="paragraph" w:customStyle="1" w:styleId="213048783E6F4D51B683CC3EBF935BB58">
    <w:name w:val="213048783E6F4D51B683CC3EBF935BB58"/>
    <w:rsid w:val="002B0B40"/>
    <w:rPr>
      <w:rFonts w:eastAsiaTheme="minorHAnsi"/>
    </w:rPr>
  </w:style>
  <w:style w:type="paragraph" w:customStyle="1" w:styleId="600DE33AF5284123B407B548829A16668">
    <w:name w:val="600DE33AF5284123B407B548829A16668"/>
    <w:rsid w:val="002B0B40"/>
    <w:rPr>
      <w:rFonts w:eastAsiaTheme="minorHAnsi"/>
    </w:rPr>
  </w:style>
  <w:style w:type="paragraph" w:customStyle="1" w:styleId="C5B0A4C80B7449868BBE97A6E714618A8">
    <w:name w:val="C5B0A4C80B7449868BBE97A6E714618A8"/>
    <w:rsid w:val="002B0B40"/>
    <w:rPr>
      <w:rFonts w:eastAsiaTheme="minorHAnsi"/>
    </w:rPr>
  </w:style>
  <w:style w:type="paragraph" w:customStyle="1" w:styleId="FD7B5F6B79AC4A38BABC26E585B9F1428">
    <w:name w:val="FD7B5F6B79AC4A38BABC26E585B9F1428"/>
    <w:rsid w:val="002B0B40"/>
    <w:rPr>
      <w:rFonts w:eastAsiaTheme="minorHAnsi"/>
    </w:rPr>
  </w:style>
  <w:style w:type="paragraph" w:customStyle="1" w:styleId="0A5A728A14CE436A905D6101E19163E08">
    <w:name w:val="0A5A728A14CE436A905D6101E19163E08"/>
    <w:rsid w:val="002B0B40"/>
    <w:rPr>
      <w:rFonts w:eastAsiaTheme="minorHAnsi"/>
    </w:rPr>
  </w:style>
  <w:style w:type="paragraph" w:customStyle="1" w:styleId="7C9AFE06D9BB4E6683E45C64D479E49A8">
    <w:name w:val="7C9AFE06D9BB4E6683E45C64D479E49A8"/>
    <w:rsid w:val="002B0B40"/>
    <w:rPr>
      <w:rFonts w:eastAsiaTheme="minorHAnsi"/>
    </w:rPr>
  </w:style>
  <w:style w:type="paragraph" w:customStyle="1" w:styleId="474C531B456F409FA8EED28A73603B4E8">
    <w:name w:val="474C531B456F409FA8EED28A73603B4E8"/>
    <w:rsid w:val="002B0B40"/>
    <w:rPr>
      <w:rFonts w:eastAsiaTheme="minorHAnsi"/>
    </w:rPr>
  </w:style>
  <w:style w:type="paragraph" w:customStyle="1" w:styleId="1CEFB5F7477E44D2987A95455953FE198">
    <w:name w:val="1CEFB5F7477E44D2987A95455953FE198"/>
    <w:rsid w:val="002B0B40"/>
    <w:rPr>
      <w:rFonts w:eastAsiaTheme="minorHAnsi"/>
    </w:rPr>
  </w:style>
  <w:style w:type="paragraph" w:customStyle="1" w:styleId="B8AAF5533E264F17A125544D6354F4708">
    <w:name w:val="B8AAF5533E264F17A125544D6354F4708"/>
    <w:rsid w:val="002B0B40"/>
    <w:rPr>
      <w:rFonts w:eastAsiaTheme="minorHAnsi"/>
    </w:rPr>
  </w:style>
  <w:style w:type="paragraph" w:customStyle="1" w:styleId="BDFC89C13D6E41A58C2854B5F72C056A8">
    <w:name w:val="BDFC89C13D6E41A58C2854B5F72C056A8"/>
    <w:rsid w:val="002B0B40"/>
    <w:rPr>
      <w:rFonts w:eastAsiaTheme="minorHAnsi"/>
    </w:rPr>
  </w:style>
  <w:style w:type="paragraph" w:customStyle="1" w:styleId="A8A1EA3F88BE4DA2ADB7FD00626066D18">
    <w:name w:val="A8A1EA3F88BE4DA2ADB7FD00626066D18"/>
    <w:rsid w:val="002B0B40"/>
    <w:rPr>
      <w:rFonts w:eastAsiaTheme="minorHAnsi"/>
    </w:rPr>
  </w:style>
  <w:style w:type="paragraph" w:customStyle="1" w:styleId="15AA2D90E27646D2A974112AC8E7B12D8">
    <w:name w:val="15AA2D90E27646D2A974112AC8E7B12D8"/>
    <w:rsid w:val="002B0B40"/>
    <w:rPr>
      <w:rFonts w:eastAsiaTheme="minorHAnsi"/>
    </w:rPr>
  </w:style>
  <w:style w:type="paragraph" w:customStyle="1" w:styleId="235F5F5E9FA44FE6BBCBA3EA2FA5D46C8">
    <w:name w:val="235F5F5E9FA44FE6BBCBA3EA2FA5D46C8"/>
    <w:rsid w:val="002B0B40"/>
    <w:rPr>
      <w:rFonts w:eastAsiaTheme="minorHAnsi"/>
    </w:rPr>
  </w:style>
  <w:style w:type="paragraph" w:customStyle="1" w:styleId="5AFE5198B9224C7B99C27794EF09CF908">
    <w:name w:val="5AFE5198B9224C7B99C27794EF09CF908"/>
    <w:rsid w:val="002B0B40"/>
    <w:rPr>
      <w:rFonts w:eastAsiaTheme="minorHAnsi"/>
    </w:rPr>
  </w:style>
  <w:style w:type="paragraph" w:customStyle="1" w:styleId="3E4636D3CDDF4D069DF44357D53F33088">
    <w:name w:val="3E4636D3CDDF4D069DF44357D53F33088"/>
    <w:rsid w:val="002B0B40"/>
    <w:rPr>
      <w:rFonts w:eastAsiaTheme="minorHAnsi"/>
    </w:rPr>
  </w:style>
  <w:style w:type="paragraph" w:customStyle="1" w:styleId="8EC13041B23D4E7BB473AE543714D2388">
    <w:name w:val="8EC13041B23D4E7BB473AE543714D2388"/>
    <w:rsid w:val="002B0B40"/>
    <w:rPr>
      <w:rFonts w:eastAsiaTheme="minorHAnsi"/>
    </w:rPr>
  </w:style>
  <w:style w:type="paragraph" w:customStyle="1" w:styleId="650074996F5A4E9DB2327C6ED483E2788">
    <w:name w:val="650074996F5A4E9DB2327C6ED483E2788"/>
    <w:rsid w:val="002B0B40"/>
    <w:rPr>
      <w:rFonts w:eastAsiaTheme="minorHAnsi"/>
    </w:rPr>
  </w:style>
  <w:style w:type="paragraph" w:customStyle="1" w:styleId="800B2E2441144D42A063DBFCC98840F78">
    <w:name w:val="800B2E2441144D42A063DBFCC98840F78"/>
    <w:rsid w:val="002B0B40"/>
    <w:rPr>
      <w:rFonts w:eastAsiaTheme="minorHAnsi"/>
    </w:rPr>
  </w:style>
  <w:style w:type="paragraph" w:customStyle="1" w:styleId="F8FD602415424F1FA4AE8CD7BEA446338">
    <w:name w:val="F8FD602415424F1FA4AE8CD7BEA446338"/>
    <w:rsid w:val="002B0B40"/>
    <w:rPr>
      <w:rFonts w:eastAsiaTheme="minorHAnsi"/>
    </w:rPr>
  </w:style>
  <w:style w:type="paragraph" w:customStyle="1" w:styleId="F61F3ABB12AE40DA8BB69A8E9AAABEC68">
    <w:name w:val="F61F3ABB12AE40DA8BB69A8E9AAABEC68"/>
    <w:rsid w:val="002B0B40"/>
    <w:rPr>
      <w:rFonts w:eastAsiaTheme="minorHAnsi"/>
    </w:rPr>
  </w:style>
  <w:style w:type="paragraph" w:customStyle="1" w:styleId="C580E043B59C44B89766F381AFEEFA458">
    <w:name w:val="C580E043B59C44B89766F381AFEEFA458"/>
    <w:rsid w:val="002B0B40"/>
    <w:rPr>
      <w:rFonts w:eastAsiaTheme="minorHAnsi"/>
    </w:rPr>
  </w:style>
  <w:style w:type="paragraph" w:customStyle="1" w:styleId="820632D1B6B14DDF8DEBBAD68CAB91068">
    <w:name w:val="820632D1B6B14DDF8DEBBAD68CAB91068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8">
    <w:name w:val="73E1313001384D99988B8978124058BD8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8">
    <w:name w:val="022D2595345D49DB86714775CD7D782A8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8">
    <w:name w:val="C3C33264C5F948619E8740F47BE30E9A8"/>
    <w:rsid w:val="002B0B40"/>
    <w:rPr>
      <w:rFonts w:eastAsiaTheme="minorHAnsi"/>
    </w:rPr>
  </w:style>
  <w:style w:type="paragraph" w:customStyle="1" w:styleId="414109A2F21940E4AA9DAF7D11AC6FD88">
    <w:name w:val="414109A2F21940E4AA9DAF7D11AC6FD88"/>
    <w:rsid w:val="002B0B40"/>
    <w:rPr>
      <w:rFonts w:eastAsiaTheme="minorHAnsi"/>
    </w:rPr>
  </w:style>
  <w:style w:type="paragraph" w:customStyle="1" w:styleId="AF347E4C47914E5DA3974337BB46FD1F8">
    <w:name w:val="AF347E4C47914E5DA3974337BB46FD1F8"/>
    <w:rsid w:val="002B0B40"/>
    <w:rPr>
      <w:rFonts w:eastAsiaTheme="minorHAnsi"/>
    </w:rPr>
  </w:style>
  <w:style w:type="paragraph" w:customStyle="1" w:styleId="5AAA3C1EDAC94B81B87E9FC90B3ED8C78">
    <w:name w:val="5AAA3C1EDAC94B81B87E9FC90B3ED8C78"/>
    <w:rsid w:val="002B0B40"/>
    <w:rPr>
      <w:rFonts w:eastAsiaTheme="minorHAnsi"/>
    </w:rPr>
  </w:style>
  <w:style w:type="paragraph" w:customStyle="1" w:styleId="49323A5FCBB24A9798CAA31233E82E2F8">
    <w:name w:val="49323A5FCBB24A9798CAA31233E82E2F8"/>
    <w:rsid w:val="002B0B40"/>
    <w:rPr>
      <w:rFonts w:eastAsiaTheme="minorHAnsi"/>
    </w:rPr>
  </w:style>
  <w:style w:type="paragraph" w:customStyle="1" w:styleId="9D1077BA6AEE434DAFADC401681663A58">
    <w:name w:val="9D1077BA6AEE434DAFADC401681663A58"/>
    <w:rsid w:val="002B0B40"/>
    <w:rPr>
      <w:rFonts w:eastAsiaTheme="minorHAnsi"/>
    </w:rPr>
  </w:style>
  <w:style w:type="paragraph" w:customStyle="1" w:styleId="7FF37C3CC25743B790252ED7B24030D85">
    <w:name w:val="7FF37C3CC25743B790252ED7B24030D85"/>
    <w:rsid w:val="002B0B40"/>
    <w:rPr>
      <w:rFonts w:eastAsiaTheme="minorHAnsi"/>
    </w:rPr>
  </w:style>
  <w:style w:type="paragraph" w:customStyle="1" w:styleId="7B163693DBD6494396E0E448548C52BD7">
    <w:name w:val="7B163693DBD6494396E0E448548C52BD7"/>
    <w:rsid w:val="002B0B40"/>
    <w:rPr>
      <w:rFonts w:eastAsiaTheme="minorHAnsi"/>
    </w:rPr>
  </w:style>
  <w:style w:type="paragraph" w:customStyle="1" w:styleId="32C20970BF31442BAD8D45A33A455D9A5">
    <w:name w:val="32C20970BF31442BAD8D45A33A455D9A5"/>
    <w:rsid w:val="002B0B40"/>
    <w:rPr>
      <w:rFonts w:eastAsiaTheme="minorHAnsi"/>
    </w:rPr>
  </w:style>
  <w:style w:type="paragraph" w:customStyle="1" w:styleId="CFEA90CB234341759C82EEE824996E6E3">
    <w:name w:val="CFEA90CB234341759C82EEE824996E6E3"/>
    <w:rsid w:val="002B0B40"/>
    <w:rPr>
      <w:rFonts w:eastAsiaTheme="minorHAnsi"/>
    </w:rPr>
  </w:style>
  <w:style w:type="paragraph" w:customStyle="1" w:styleId="E9CC485ED2994F54AA0971258C59F9E63">
    <w:name w:val="E9CC485ED2994F54AA0971258C59F9E63"/>
    <w:rsid w:val="002B0B40"/>
    <w:rPr>
      <w:rFonts w:eastAsiaTheme="minorHAnsi"/>
    </w:rPr>
  </w:style>
  <w:style w:type="paragraph" w:customStyle="1" w:styleId="7F2E9C45C4634053BB00EBB6344A4B631">
    <w:name w:val="7F2E9C45C4634053BB00EBB6344A4B631"/>
    <w:rsid w:val="002B0B40"/>
    <w:rPr>
      <w:rFonts w:eastAsiaTheme="minorHAnsi"/>
    </w:rPr>
  </w:style>
  <w:style w:type="paragraph" w:customStyle="1" w:styleId="34AFFBB1EDDB4C228185DAC6833EB37C">
    <w:name w:val="34AFFBB1EDDB4C228185DAC6833EB37C"/>
    <w:rsid w:val="002B0B40"/>
  </w:style>
  <w:style w:type="paragraph" w:customStyle="1" w:styleId="2D81CE22DB994CA69DA0FDE38162289C10">
    <w:name w:val="2D81CE22DB994CA69DA0FDE38162289C10"/>
    <w:rsid w:val="002B0B40"/>
    <w:rPr>
      <w:rFonts w:eastAsiaTheme="minorHAnsi"/>
    </w:rPr>
  </w:style>
  <w:style w:type="paragraph" w:customStyle="1" w:styleId="CDCEA922609E44E99164FFA13E0FEA9C9">
    <w:name w:val="CDCEA922609E44E99164FFA13E0FEA9C9"/>
    <w:rsid w:val="002B0B40"/>
    <w:rPr>
      <w:rFonts w:eastAsiaTheme="minorHAnsi"/>
    </w:rPr>
  </w:style>
  <w:style w:type="paragraph" w:customStyle="1" w:styleId="3E8F469494CA4974B61D17DA39759E6310">
    <w:name w:val="3E8F469494CA4974B61D17DA39759E6310"/>
    <w:rsid w:val="002B0B40"/>
    <w:rPr>
      <w:rFonts w:eastAsiaTheme="minorHAnsi"/>
    </w:rPr>
  </w:style>
  <w:style w:type="paragraph" w:customStyle="1" w:styleId="7B39FB530F5D480795AB58A50C3951B99">
    <w:name w:val="7B39FB530F5D480795AB58A50C3951B99"/>
    <w:rsid w:val="002B0B40"/>
    <w:rPr>
      <w:rFonts w:eastAsiaTheme="minorHAnsi"/>
    </w:rPr>
  </w:style>
  <w:style w:type="paragraph" w:customStyle="1" w:styleId="528BD425D9744F09A77460E9C4CF817F9">
    <w:name w:val="528BD425D9744F09A77460E9C4CF817F9"/>
    <w:rsid w:val="002B0B40"/>
    <w:rPr>
      <w:rFonts w:eastAsiaTheme="minorHAnsi"/>
    </w:rPr>
  </w:style>
  <w:style w:type="paragraph" w:customStyle="1" w:styleId="F2B2F21E7E3C4EF984285D93E7DB257F9">
    <w:name w:val="F2B2F21E7E3C4EF984285D93E7DB257F9"/>
    <w:rsid w:val="002B0B40"/>
    <w:rPr>
      <w:rFonts w:eastAsiaTheme="minorHAnsi"/>
    </w:rPr>
  </w:style>
  <w:style w:type="paragraph" w:customStyle="1" w:styleId="3601C30C860F409F932521D1515DE92E9">
    <w:name w:val="3601C30C860F409F932521D1515DE92E9"/>
    <w:rsid w:val="002B0B40"/>
    <w:rPr>
      <w:rFonts w:eastAsiaTheme="minorHAnsi"/>
    </w:rPr>
  </w:style>
  <w:style w:type="paragraph" w:customStyle="1" w:styleId="BEF3D1449D1A461DA3B9F51D833731AF9">
    <w:name w:val="BEF3D1449D1A461DA3B9F51D833731AF9"/>
    <w:rsid w:val="002B0B40"/>
    <w:rPr>
      <w:rFonts w:eastAsiaTheme="minorHAnsi"/>
    </w:rPr>
  </w:style>
  <w:style w:type="paragraph" w:customStyle="1" w:styleId="213048783E6F4D51B683CC3EBF935BB59">
    <w:name w:val="213048783E6F4D51B683CC3EBF935BB59"/>
    <w:rsid w:val="002B0B40"/>
    <w:rPr>
      <w:rFonts w:eastAsiaTheme="minorHAnsi"/>
    </w:rPr>
  </w:style>
  <w:style w:type="paragraph" w:customStyle="1" w:styleId="600DE33AF5284123B407B548829A16669">
    <w:name w:val="600DE33AF5284123B407B548829A16669"/>
    <w:rsid w:val="002B0B40"/>
    <w:rPr>
      <w:rFonts w:eastAsiaTheme="minorHAnsi"/>
    </w:rPr>
  </w:style>
  <w:style w:type="paragraph" w:customStyle="1" w:styleId="C5B0A4C80B7449868BBE97A6E714618A9">
    <w:name w:val="C5B0A4C80B7449868BBE97A6E714618A9"/>
    <w:rsid w:val="002B0B40"/>
    <w:rPr>
      <w:rFonts w:eastAsiaTheme="minorHAnsi"/>
    </w:rPr>
  </w:style>
  <w:style w:type="paragraph" w:customStyle="1" w:styleId="FD7B5F6B79AC4A38BABC26E585B9F1429">
    <w:name w:val="FD7B5F6B79AC4A38BABC26E585B9F1429"/>
    <w:rsid w:val="002B0B40"/>
    <w:rPr>
      <w:rFonts w:eastAsiaTheme="minorHAnsi"/>
    </w:rPr>
  </w:style>
  <w:style w:type="paragraph" w:customStyle="1" w:styleId="0A5A728A14CE436A905D6101E19163E09">
    <w:name w:val="0A5A728A14CE436A905D6101E19163E09"/>
    <w:rsid w:val="002B0B40"/>
    <w:rPr>
      <w:rFonts w:eastAsiaTheme="minorHAnsi"/>
    </w:rPr>
  </w:style>
  <w:style w:type="paragraph" w:customStyle="1" w:styleId="7C9AFE06D9BB4E6683E45C64D479E49A9">
    <w:name w:val="7C9AFE06D9BB4E6683E45C64D479E49A9"/>
    <w:rsid w:val="002B0B40"/>
    <w:rPr>
      <w:rFonts w:eastAsiaTheme="minorHAnsi"/>
    </w:rPr>
  </w:style>
  <w:style w:type="paragraph" w:customStyle="1" w:styleId="474C531B456F409FA8EED28A73603B4E9">
    <w:name w:val="474C531B456F409FA8EED28A73603B4E9"/>
    <w:rsid w:val="002B0B40"/>
    <w:rPr>
      <w:rFonts w:eastAsiaTheme="minorHAnsi"/>
    </w:rPr>
  </w:style>
  <w:style w:type="paragraph" w:customStyle="1" w:styleId="1CEFB5F7477E44D2987A95455953FE199">
    <w:name w:val="1CEFB5F7477E44D2987A95455953FE199"/>
    <w:rsid w:val="002B0B40"/>
    <w:rPr>
      <w:rFonts w:eastAsiaTheme="minorHAnsi"/>
    </w:rPr>
  </w:style>
  <w:style w:type="paragraph" w:customStyle="1" w:styleId="B8AAF5533E264F17A125544D6354F4709">
    <w:name w:val="B8AAF5533E264F17A125544D6354F4709"/>
    <w:rsid w:val="002B0B40"/>
    <w:rPr>
      <w:rFonts w:eastAsiaTheme="minorHAnsi"/>
    </w:rPr>
  </w:style>
  <w:style w:type="paragraph" w:customStyle="1" w:styleId="BDFC89C13D6E41A58C2854B5F72C056A9">
    <w:name w:val="BDFC89C13D6E41A58C2854B5F72C056A9"/>
    <w:rsid w:val="002B0B40"/>
    <w:rPr>
      <w:rFonts w:eastAsiaTheme="minorHAnsi"/>
    </w:rPr>
  </w:style>
  <w:style w:type="paragraph" w:customStyle="1" w:styleId="A8A1EA3F88BE4DA2ADB7FD00626066D19">
    <w:name w:val="A8A1EA3F88BE4DA2ADB7FD00626066D19"/>
    <w:rsid w:val="002B0B40"/>
    <w:rPr>
      <w:rFonts w:eastAsiaTheme="minorHAnsi"/>
    </w:rPr>
  </w:style>
  <w:style w:type="paragraph" w:customStyle="1" w:styleId="15AA2D90E27646D2A974112AC8E7B12D9">
    <w:name w:val="15AA2D90E27646D2A974112AC8E7B12D9"/>
    <w:rsid w:val="002B0B40"/>
    <w:rPr>
      <w:rFonts w:eastAsiaTheme="minorHAnsi"/>
    </w:rPr>
  </w:style>
  <w:style w:type="paragraph" w:customStyle="1" w:styleId="235F5F5E9FA44FE6BBCBA3EA2FA5D46C9">
    <w:name w:val="235F5F5E9FA44FE6BBCBA3EA2FA5D46C9"/>
    <w:rsid w:val="002B0B40"/>
    <w:rPr>
      <w:rFonts w:eastAsiaTheme="minorHAnsi"/>
    </w:rPr>
  </w:style>
  <w:style w:type="paragraph" w:customStyle="1" w:styleId="5AFE5198B9224C7B99C27794EF09CF909">
    <w:name w:val="5AFE5198B9224C7B99C27794EF09CF909"/>
    <w:rsid w:val="002B0B40"/>
    <w:rPr>
      <w:rFonts w:eastAsiaTheme="minorHAnsi"/>
    </w:rPr>
  </w:style>
  <w:style w:type="paragraph" w:customStyle="1" w:styleId="3E4636D3CDDF4D069DF44357D53F33089">
    <w:name w:val="3E4636D3CDDF4D069DF44357D53F33089"/>
    <w:rsid w:val="002B0B40"/>
    <w:rPr>
      <w:rFonts w:eastAsiaTheme="minorHAnsi"/>
    </w:rPr>
  </w:style>
  <w:style w:type="paragraph" w:customStyle="1" w:styleId="8EC13041B23D4E7BB473AE543714D2389">
    <w:name w:val="8EC13041B23D4E7BB473AE543714D2389"/>
    <w:rsid w:val="002B0B40"/>
    <w:rPr>
      <w:rFonts w:eastAsiaTheme="minorHAnsi"/>
    </w:rPr>
  </w:style>
  <w:style w:type="paragraph" w:customStyle="1" w:styleId="650074996F5A4E9DB2327C6ED483E2789">
    <w:name w:val="650074996F5A4E9DB2327C6ED483E2789"/>
    <w:rsid w:val="002B0B40"/>
    <w:rPr>
      <w:rFonts w:eastAsiaTheme="minorHAnsi"/>
    </w:rPr>
  </w:style>
  <w:style w:type="paragraph" w:customStyle="1" w:styleId="800B2E2441144D42A063DBFCC98840F79">
    <w:name w:val="800B2E2441144D42A063DBFCC98840F79"/>
    <w:rsid w:val="002B0B40"/>
    <w:rPr>
      <w:rFonts w:eastAsiaTheme="minorHAnsi"/>
    </w:rPr>
  </w:style>
  <w:style w:type="paragraph" w:customStyle="1" w:styleId="F8FD602415424F1FA4AE8CD7BEA446339">
    <w:name w:val="F8FD602415424F1FA4AE8CD7BEA446339"/>
    <w:rsid w:val="002B0B40"/>
    <w:rPr>
      <w:rFonts w:eastAsiaTheme="minorHAnsi"/>
    </w:rPr>
  </w:style>
  <w:style w:type="paragraph" w:customStyle="1" w:styleId="F61F3ABB12AE40DA8BB69A8E9AAABEC69">
    <w:name w:val="F61F3ABB12AE40DA8BB69A8E9AAABEC69"/>
    <w:rsid w:val="002B0B40"/>
    <w:rPr>
      <w:rFonts w:eastAsiaTheme="minorHAnsi"/>
    </w:rPr>
  </w:style>
  <w:style w:type="paragraph" w:customStyle="1" w:styleId="C580E043B59C44B89766F381AFEEFA459">
    <w:name w:val="C580E043B59C44B89766F381AFEEFA459"/>
    <w:rsid w:val="002B0B40"/>
    <w:rPr>
      <w:rFonts w:eastAsiaTheme="minorHAnsi"/>
    </w:rPr>
  </w:style>
  <w:style w:type="paragraph" w:customStyle="1" w:styleId="820632D1B6B14DDF8DEBBAD68CAB91069">
    <w:name w:val="820632D1B6B14DDF8DEBBAD68CAB91069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9">
    <w:name w:val="73E1313001384D99988B8978124058BD9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9">
    <w:name w:val="022D2595345D49DB86714775CD7D782A9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9">
    <w:name w:val="C3C33264C5F948619E8740F47BE30E9A9"/>
    <w:rsid w:val="002B0B40"/>
    <w:rPr>
      <w:rFonts w:eastAsiaTheme="minorHAnsi"/>
    </w:rPr>
  </w:style>
  <w:style w:type="paragraph" w:customStyle="1" w:styleId="414109A2F21940E4AA9DAF7D11AC6FD89">
    <w:name w:val="414109A2F21940E4AA9DAF7D11AC6FD89"/>
    <w:rsid w:val="002B0B40"/>
    <w:rPr>
      <w:rFonts w:eastAsiaTheme="minorHAnsi"/>
    </w:rPr>
  </w:style>
  <w:style w:type="paragraph" w:customStyle="1" w:styleId="AF347E4C47914E5DA3974337BB46FD1F9">
    <w:name w:val="AF347E4C47914E5DA3974337BB46FD1F9"/>
    <w:rsid w:val="002B0B40"/>
    <w:rPr>
      <w:rFonts w:eastAsiaTheme="minorHAnsi"/>
    </w:rPr>
  </w:style>
  <w:style w:type="paragraph" w:customStyle="1" w:styleId="5AAA3C1EDAC94B81B87E9FC90B3ED8C79">
    <w:name w:val="5AAA3C1EDAC94B81B87E9FC90B3ED8C79"/>
    <w:rsid w:val="002B0B40"/>
    <w:rPr>
      <w:rFonts w:eastAsiaTheme="minorHAnsi"/>
    </w:rPr>
  </w:style>
  <w:style w:type="paragraph" w:customStyle="1" w:styleId="49323A5FCBB24A9798CAA31233E82E2F9">
    <w:name w:val="49323A5FCBB24A9798CAA31233E82E2F9"/>
    <w:rsid w:val="002B0B40"/>
    <w:rPr>
      <w:rFonts w:eastAsiaTheme="minorHAnsi"/>
    </w:rPr>
  </w:style>
  <w:style w:type="paragraph" w:customStyle="1" w:styleId="9D1077BA6AEE434DAFADC401681663A59">
    <w:name w:val="9D1077BA6AEE434DAFADC401681663A59"/>
    <w:rsid w:val="002B0B40"/>
    <w:rPr>
      <w:rFonts w:eastAsiaTheme="minorHAnsi"/>
    </w:rPr>
  </w:style>
  <w:style w:type="paragraph" w:customStyle="1" w:styleId="7FF37C3CC25743B790252ED7B24030D86">
    <w:name w:val="7FF37C3CC25743B790252ED7B24030D86"/>
    <w:rsid w:val="002B0B40"/>
    <w:rPr>
      <w:rFonts w:eastAsiaTheme="minorHAnsi"/>
    </w:rPr>
  </w:style>
  <w:style w:type="paragraph" w:customStyle="1" w:styleId="7B163693DBD6494396E0E448548C52BD8">
    <w:name w:val="7B163693DBD6494396E0E448548C52BD8"/>
    <w:rsid w:val="002B0B40"/>
    <w:rPr>
      <w:rFonts w:eastAsiaTheme="minorHAnsi"/>
    </w:rPr>
  </w:style>
  <w:style w:type="paragraph" w:customStyle="1" w:styleId="32C20970BF31442BAD8D45A33A455D9A6">
    <w:name w:val="32C20970BF31442BAD8D45A33A455D9A6"/>
    <w:rsid w:val="002B0B40"/>
    <w:rPr>
      <w:rFonts w:eastAsiaTheme="minorHAnsi"/>
    </w:rPr>
  </w:style>
  <w:style w:type="paragraph" w:customStyle="1" w:styleId="CFEA90CB234341759C82EEE824996E6E4">
    <w:name w:val="CFEA90CB234341759C82EEE824996E6E4"/>
    <w:rsid w:val="002B0B40"/>
    <w:rPr>
      <w:rFonts w:eastAsiaTheme="minorHAnsi"/>
    </w:rPr>
  </w:style>
  <w:style w:type="paragraph" w:customStyle="1" w:styleId="E9CC485ED2994F54AA0971258C59F9E64">
    <w:name w:val="E9CC485ED2994F54AA0971258C59F9E64"/>
    <w:rsid w:val="002B0B40"/>
    <w:rPr>
      <w:rFonts w:eastAsiaTheme="minorHAnsi"/>
    </w:rPr>
  </w:style>
  <w:style w:type="paragraph" w:customStyle="1" w:styleId="2D81CE22DB994CA69DA0FDE38162289C11">
    <w:name w:val="2D81CE22DB994CA69DA0FDE38162289C11"/>
    <w:rsid w:val="002B0B40"/>
    <w:rPr>
      <w:rFonts w:eastAsiaTheme="minorHAnsi"/>
    </w:rPr>
  </w:style>
  <w:style w:type="paragraph" w:customStyle="1" w:styleId="CDCEA922609E44E99164FFA13E0FEA9C10">
    <w:name w:val="CDCEA922609E44E99164FFA13E0FEA9C10"/>
    <w:rsid w:val="002B0B40"/>
    <w:rPr>
      <w:rFonts w:eastAsiaTheme="minorHAnsi"/>
    </w:rPr>
  </w:style>
  <w:style w:type="paragraph" w:customStyle="1" w:styleId="3E8F469494CA4974B61D17DA39759E6311">
    <w:name w:val="3E8F469494CA4974B61D17DA39759E6311"/>
    <w:rsid w:val="002B0B40"/>
    <w:rPr>
      <w:rFonts w:eastAsiaTheme="minorHAnsi"/>
    </w:rPr>
  </w:style>
  <w:style w:type="paragraph" w:customStyle="1" w:styleId="7B39FB530F5D480795AB58A50C3951B910">
    <w:name w:val="7B39FB530F5D480795AB58A50C3951B910"/>
    <w:rsid w:val="002B0B40"/>
    <w:rPr>
      <w:rFonts w:eastAsiaTheme="minorHAnsi"/>
    </w:rPr>
  </w:style>
  <w:style w:type="paragraph" w:customStyle="1" w:styleId="528BD425D9744F09A77460E9C4CF817F10">
    <w:name w:val="528BD425D9744F09A77460E9C4CF817F10"/>
    <w:rsid w:val="002B0B40"/>
    <w:rPr>
      <w:rFonts w:eastAsiaTheme="minorHAnsi"/>
    </w:rPr>
  </w:style>
  <w:style w:type="paragraph" w:customStyle="1" w:styleId="F2B2F21E7E3C4EF984285D93E7DB257F10">
    <w:name w:val="F2B2F21E7E3C4EF984285D93E7DB257F10"/>
    <w:rsid w:val="002B0B40"/>
    <w:rPr>
      <w:rFonts w:eastAsiaTheme="minorHAnsi"/>
    </w:rPr>
  </w:style>
  <w:style w:type="paragraph" w:customStyle="1" w:styleId="3601C30C860F409F932521D1515DE92E10">
    <w:name w:val="3601C30C860F409F932521D1515DE92E10"/>
    <w:rsid w:val="002B0B40"/>
    <w:rPr>
      <w:rFonts w:eastAsiaTheme="minorHAnsi"/>
    </w:rPr>
  </w:style>
  <w:style w:type="paragraph" w:customStyle="1" w:styleId="BEF3D1449D1A461DA3B9F51D833731AF10">
    <w:name w:val="BEF3D1449D1A461DA3B9F51D833731AF10"/>
    <w:rsid w:val="002B0B40"/>
    <w:rPr>
      <w:rFonts w:eastAsiaTheme="minorHAnsi"/>
    </w:rPr>
  </w:style>
  <w:style w:type="paragraph" w:customStyle="1" w:styleId="213048783E6F4D51B683CC3EBF935BB510">
    <w:name w:val="213048783E6F4D51B683CC3EBF935BB510"/>
    <w:rsid w:val="002B0B40"/>
    <w:rPr>
      <w:rFonts w:eastAsiaTheme="minorHAnsi"/>
    </w:rPr>
  </w:style>
  <w:style w:type="paragraph" w:customStyle="1" w:styleId="600DE33AF5284123B407B548829A166610">
    <w:name w:val="600DE33AF5284123B407B548829A166610"/>
    <w:rsid w:val="002B0B40"/>
    <w:rPr>
      <w:rFonts w:eastAsiaTheme="minorHAnsi"/>
    </w:rPr>
  </w:style>
  <w:style w:type="paragraph" w:customStyle="1" w:styleId="C5B0A4C80B7449868BBE97A6E714618A10">
    <w:name w:val="C5B0A4C80B7449868BBE97A6E714618A10"/>
    <w:rsid w:val="002B0B40"/>
    <w:rPr>
      <w:rFonts w:eastAsiaTheme="minorHAnsi"/>
    </w:rPr>
  </w:style>
  <w:style w:type="paragraph" w:customStyle="1" w:styleId="FD7B5F6B79AC4A38BABC26E585B9F14210">
    <w:name w:val="FD7B5F6B79AC4A38BABC26E585B9F14210"/>
    <w:rsid w:val="002B0B40"/>
    <w:rPr>
      <w:rFonts w:eastAsiaTheme="minorHAnsi"/>
    </w:rPr>
  </w:style>
  <w:style w:type="paragraph" w:customStyle="1" w:styleId="0A5A728A14CE436A905D6101E19163E010">
    <w:name w:val="0A5A728A14CE436A905D6101E19163E010"/>
    <w:rsid w:val="002B0B40"/>
    <w:rPr>
      <w:rFonts w:eastAsiaTheme="minorHAnsi"/>
    </w:rPr>
  </w:style>
  <w:style w:type="paragraph" w:customStyle="1" w:styleId="7C9AFE06D9BB4E6683E45C64D479E49A10">
    <w:name w:val="7C9AFE06D9BB4E6683E45C64D479E49A10"/>
    <w:rsid w:val="002B0B40"/>
    <w:rPr>
      <w:rFonts w:eastAsiaTheme="minorHAnsi"/>
    </w:rPr>
  </w:style>
  <w:style w:type="paragraph" w:customStyle="1" w:styleId="474C531B456F409FA8EED28A73603B4E10">
    <w:name w:val="474C531B456F409FA8EED28A73603B4E10"/>
    <w:rsid w:val="002B0B40"/>
    <w:rPr>
      <w:rFonts w:eastAsiaTheme="minorHAnsi"/>
    </w:rPr>
  </w:style>
  <w:style w:type="paragraph" w:customStyle="1" w:styleId="1CEFB5F7477E44D2987A95455953FE1910">
    <w:name w:val="1CEFB5F7477E44D2987A95455953FE1910"/>
    <w:rsid w:val="002B0B40"/>
    <w:rPr>
      <w:rFonts w:eastAsiaTheme="minorHAnsi"/>
    </w:rPr>
  </w:style>
  <w:style w:type="paragraph" w:customStyle="1" w:styleId="B8AAF5533E264F17A125544D6354F47010">
    <w:name w:val="B8AAF5533E264F17A125544D6354F47010"/>
    <w:rsid w:val="002B0B40"/>
    <w:rPr>
      <w:rFonts w:eastAsiaTheme="minorHAnsi"/>
    </w:rPr>
  </w:style>
  <w:style w:type="paragraph" w:customStyle="1" w:styleId="BDFC89C13D6E41A58C2854B5F72C056A10">
    <w:name w:val="BDFC89C13D6E41A58C2854B5F72C056A10"/>
    <w:rsid w:val="002B0B40"/>
    <w:rPr>
      <w:rFonts w:eastAsiaTheme="minorHAnsi"/>
    </w:rPr>
  </w:style>
  <w:style w:type="paragraph" w:customStyle="1" w:styleId="A8A1EA3F88BE4DA2ADB7FD00626066D110">
    <w:name w:val="A8A1EA3F88BE4DA2ADB7FD00626066D110"/>
    <w:rsid w:val="002B0B40"/>
    <w:rPr>
      <w:rFonts w:eastAsiaTheme="minorHAnsi"/>
    </w:rPr>
  </w:style>
  <w:style w:type="paragraph" w:customStyle="1" w:styleId="15AA2D90E27646D2A974112AC8E7B12D10">
    <w:name w:val="15AA2D90E27646D2A974112AC8E7B12D10"/>
    <w:rsid w:val="002B0B40"/>
    <w:rPr>
      <w:rFonts w:eastAsiaTheme="minorHAnsi"/>
    </w:rPr>
  </w:style>
  <w:style w:type="paragraph" w:customStyle="1" w:styleId="235F5F5E9FA44FE6BBCBA3EA2FA5D46C10">
    <w:name w:val="235F5F5E9FA44FE6BBCBA3EA2FA5D46C10"/>
    <w:rsid w:val="002B0B40"/>
    <w:rPr>
      <w:rFonts w:eastAsiaTheme="minorHAnsi"/>
    </w:rPr>
  </w:style>
  <w:style w:type="paragraph" w:customStyle="1" w:styleId="5AFE5198B9224C7B99C27794EF09CF9010">
    <w:name w:val="5AFE5198B9224C7B99C27794EF09CF9010"/>
    <w:rsid w:val="002B0B40"/>
    <w:rPr>
      <w:rFonts w:eastAsiaTheme="minorHAnsi"/>
    </w:rPr>
  </w:style>
  <w:style w:type="paragraph" w:customStyle="1" w:styleId="3E4636D3CDDF4D069DF44357D53F330810">
    <w:name w:val="3E4636D3CDDF4D069DF44357D53F330810"/>
    <w:rsid w:val="002B0B40"/>
    <w:rPr>
      <w:rFonts w:eastAsiaTheme="minorHAnsi"/>
    </w:rPr>
  </w:style>
  <w:style w:type="paragraph" w:customStyle="1" w:styleId="8EC13041B23D4E7BB473AE543714D23810">
    <w:name w:val="8EC13041B23D4E7BB473AE543714D23810"/>
    <w:rsid w:val="002B0B40"/>
    <w:rPr>
      <w:rFonts w:eastAsiaTheme="minorHAnsi"/>
    </w:rPr>
  </w:style>
  <w:style w:type="paragraph" w:customStyle="1" w:styleId="650074996F5A4E9DB2327C6ED483E27810">
    <w:name w:val="650074996F5A4E9DB2327C6ED483E27810"/>
    <w:rsid w:val="002B0B40"/>
    <w:rPr>
      <w:rFonts w:eastAsiaTheme="minorHAnsi"/>
    </w:rPr>
  </w:style>
  <w:style w:type="paragraph" w:customStyle="1" w:styleId="800B2E2441144D42A063DBFCC98840F710">
    <w:name w:val="800B2E2441144D42A063DBFCC98840F710"/>
    <w:rsid w:val="002B0B40"/>
    <w:rPr>
      <w:rFonts w:eastAsiaTheme="minorHAnsi"/>
    </w:rPr>
  </w:style>
  <w:style w:type="paragraph" w:customStyle="1" w:styleId="F8FD602415424F1FA4AE8CD7BEA4463310">
    <w:name w:val="F8FD602415424F1FA4AE8CD7BEA4463310"/>
    <w:rsid w:val="002B0B40"/>
    <w:rPr>
      <w:rFonts w:eastAsiaTheme="minorHAnsi"/>
    </w:rPr>
  </w:style>
  <w:style w:type="paragraph" w:customStyle="1" w:styleId="F61F3ABB12AE40DA8BB69A8E9AAABEC610">
    <w:name w:val="F61F3ABB12AE40DA8BB69A8E9AAABEC610"/>
    <w:rsid w:val="002B0B40"/>
    <w:rPr>
      <w:rFonts w:eastAsiaTheme="minorHAnsi"/>
    </w:rPr>
  </w:style>
  <w:style w:type="paragraph" w:customStyle="1" w:styleId="C580E043B59C44B89766F381AFEEFA4510">
    <w:name w:val="C580E043B59C44B89766F381AFEEFA4510"/>
    <w:rsid w:val="002B0B40"/>
    <w:rPr>
      <w:rFonts w:eastAsiaTheme="minorHAnsi"/>
    </w:rPr>
  </w:style>
  <w:style w:type="paragraph" w:customStyle="1" w:styleId="820632D1B6B14DDF8DEBBAD68CAB910610">
    <w:name w:val="820632D1B6B14DDF8DEBBAD68CAB910610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10">
    <w:name w:val="73E1313001384D99988B8978124058BD10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10">
    <w:name w:val="022D2595345D49DB86714775CD7D782A10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10">
    <w:name w:val="C3C33264C5F948619E8740F47BE30E9A10"/>
    <w:rsid w:val="002B0B40"/>
    <w:rPr>
      <w:rFonts w:eastAsiaTheme="minorHAnsi"/>
    </w:rPr>
  </w:style>
  <w:style w:type="paragraph" w:customStyle="1" w:styleId="414109A2F21940E4AA9DAF7D11AC6FD810">
    <w:name w:val="414109A2F21940E4AA9DAF7D11AC6FD810"/>
    <w:rsid w:val="002B0B40"/>
    <w:rPr>
      <w:rFonts w:eastAsiaTheme="minorHAnsi"/>
    </w:rPr>
  </w:style>
  <w:style w:type="paragraph" w:customStyle="1" w:styleId="AF347E4C47914E5DA3974337BB46FD1F10">
    <w:name w:val="AF347E4C47914E5DA3974337BB46FD1F10"/>
    <w:rsid w:val="002B0B40"/>
    <w:rPr>
      <w:rFonts w:eastAsiaTheme="minorHAnsi"/>
    </w:rPr>
  </w:style>
  <w:style w:type="paragraph" w:customStyle="1" w:styleId="5AAA3C1EDAC94B81B87E9FC90B3ED8C710">
    <w:name w:val="5AAA3C1EDAC94B81B87E9FC90B3ED8C710"/>
    <w:rsid w:val="002B0B40"/>
    <w:rPr>
      <w:rFonts w:eastAsiaTheme="minorHAnsi"/>
    </w:rPr>
  </w:style>
  <w:style w:type="paragraph" w:customStyle="1" w:styleId="49323A5FCBB24A9798CAA31233E82E2F10">
    <w:name w:val="49323A5FCBB24A9798CAA31233E82E2F10"/>
    <w:rsid w:val="002B0B40"/>
    <w:rPr>
      <w:rFonts w:eastAsiaTheme="minorHAnsi"/>
    </w:rPr>
  </w:style>
  <w:style w:type="paragraph" w:customStyle="1" w:styleId="9D1077BA6AEE434DAFADC401681663A510">
    <w:name w:val="9D1077BA6AEE434DAFADC401681663A510"/>
    <w:rsid w:val="002B0B40"/>
    <w:rPr>
      <w:rFonts w:eastAsiaTheme="minorHAnsi"/>
    </w:rPr>
  </w:style>
  <w:style w:type="paragraph" w:customStyle="1" w:styleId="7FF37C3CC25743B790252ED7B24030D87">
    <w:name w:val="7FF37C3CC25743B790252ED7B24030D87"/>
    <w:rsid w:val="002B0B40"/>
    <w:rPr>
      <w:rFonts w:eastAsiaTheme="minorHAnsi"/>
    </w:rPr>
  </w:style>
  <w:style w:type="paragraph" w:customStyle="1" w:styleId="7B163693DBD6494396E0E448548C52BD9">
    <w:name w:val="7B163693DBD6494396E0E448548C52BD9"/>
    <w:rsid w:val="002B0B40"/>
    <w:rPr>
      <w:rFonts w:eastAsiaTheme="minorHAnsi"/>
    </w:rPr>
  </w:style>
  <w:style w:type="paragraph" w:customStyle="1" w:styleId="32C20970BF31442BAD8D45A33A455D9A7">
    <w:name w:val="32C20970BF31442BAD8D45A33A455D9A7"/>
    <w:rsid w:val="002B0B40"/>
    <w:rPr>
      <w:rFonts w:eastAsiaTheme="minorHAnsi"/>
    </w:rPr>
  </w:style>
  <w:style w:type="paragraph" w:customStyle="1" w:styleId="CFEA90CB234341759C82EEE824996E6E5">
    <w:name w:val="CFEA90CB234341759C82EEE824996E6E5"/>
    <w:rsid w:val="002B0B40"/>
    <w:rPr>
      <w:rFonts w:eastAsiaTheme="minorHAnsi"/>
    </w:rPr>
  </w:style>
  <w:style w:type="paragraph" w:customStyle="1" w:styleId="E9CC485ED2994F54AA0971258C59F9E65">
    <w:name w:val="E9CC485ED2994F54AA0971258C59F9E65"/>
    <w:rsid w:val="002B0B40"/>
    <w:rPr>
      <w:rFonts w:eastAsiaTheme="minorHAnsi"/>
    </w:rPr>
  </w:style>
  <w:style w:type="paragraph" w:customStyle="1" w:styleId="2D81CE22DB994CA69DA0FDE38162289C12">
    <w:name w:val="2D81CE22DB994CA69DA0FDE38162289C12"/>
    <w:rsid w:val="002B0B40"/>
    <w:rPr>
      <w:rFonts w:eastAsiaTheme="minorHAnsi"/>
    </w:rPr>
  </w:style>
  <w:style w:type="paragraph" w:customStyle="1" w:styleId="CDCEA922609E44E99164FFA13E0FEA9C11">
    <w:name w:val="CDCEA922609E44E99164FFA13E0FEA9C11"/>
    <w:rsid w:val="002B0B40"/>
    <w:rPr>
      <w:rFonts w:eastAsiaTheme="minorHAnsi"/>
    </w:rPr>
  </w:style>
  <w:style w:type="paragraph" w:customStyle="1" w:styleId="3E8F469494CA4974B61D17DA39759E6312">
    <w:name w:val="3E8F469494CA4974B61D17DA39759E6312"/>
    <w:rsid w:val="002B0B40"/>
    <w:rPr>
      <w:rFonts w:eastAsiaTheme="minorHAnsi"/>
    </w:rPr>
  </w:style>
  <w:style w:type="paragraph" w:customStyle="1" w:styleId="7B39FB530F5D480795AB58A50C3951B911">
    <w:name w:val="7B39FB530F5D480795AB58A50C3951B911"/>
    <w:rsid w:val="002B0B40"/>
    <w:rPr>
      <w:rFonts w:eastAsiaTheme="minorHAnsi"/>
    </w:rPr>
  </w:style>
  <w:style w:type="paragraph" w:customStyle="1" w:styleId="528BD425D9744F09A77460E9C4CF817F11">
    <w:name w:val="528BD425D9744F09A77460E9C4CF817F11"/>
    <w:rsid w:val="002B0B40"/>
    <w:rPr>
      <w:rFonts w:eastAsiaTheme="minorHAnsi"/>
    </w:rPr>
  </w:style>
  <w:style w:type="paragraph" w:customStyle="1" w:styleId="F2B2F21E7E3C4EF984285D93E7DB257F11">
    <w:name w:val="F2B2F21E7E3C4EF984285D93E7DB257F11"/>
    <w:rsid w:val="002B0B40"/>
    <w:rPr>
      <w:rFonts w:eastAsiaTheme="minorHAnsi"/>
    </w:rPr>
  </w:style>
  <w:style w:type="paragraph" w:customStyle="1" w:styleId="3601C30C860F409F932521D1515DE92E11">
    <w:name w:val="3601C30C860F409F932521D1515DE92E11"/>
    <w:rsid w:val="002B0B40"/>
    <w:rPr>
      <w:rFonts w:eastAsiaTheme="minorHAnsi"/>
    </w:rPr>
  </w:style>
  <w:style w:type="paragraph" w:customStyle="1" w:styleId="BEF3D1449D1A461DA3B9F51D833731AF11">
    <w:name w:val="BEF3D1449D1A461DA3B9F51D833731AF11"/>
    <w:rsid w:val="002B0B40"/>
    <w:rPr>
      <w:rFonts w:eastAsiaTheme="minorHAnsi"/>
    </w:rPr>
  </w:style>
  <w:style w:type="paragraph" w:customStyle="1" w:styleId="213048783E6F4D51B683CC3EBF935BB511">
    <w:name w:val="213048783E6F4D51B683CC3EBF935BB511"/>
    <w:rsid w:val="002B0B40"/>
    <w:rPr>
      <w:rFonts w:eastAsiaTheme="minorHAnsi"/>
    </w:rPr>
  </w:style>
  <w:style w:type="paragraph" w:customStyle="1" w:styleId="600DE33AF5284123B407B548829A166611">
    <w:name w:val="600DE33AF5284123B407B548829A166611"/>
    <w:rsid w:val="002B0B40"/>
    <w:rPr>
      <w:rFonts w:eastAsiaTheme="minorHAnsi"/>
    </w:rPr>
  </w:style>
  <w:style w:type="paragraph" w:customStyle="1" w:styleId="C5B0A4C80B7449868BBE97A6E714618A11">
    <w:name w:val="C5B0A4C80B7449868BBE97A6E714618A11"/>
    <w:rsid w:val="002B0B40"/>
    <w:rPr>
      <w:rFonts w:eastAsiaTheme="minorHAnsi"/>
    </w:rPr>
  </w:style>
  <w:style w:type="paragraph" w:customStyle="1" w:styleId="FD7B5F6B79AC4A38BABC26E585B9F14211">
    <w:name w:val="FD7B5F6B79AC4A38BABC26E585B9F14211"/>
    <w:rsid w:val="002B0B40"/>
    <w:rPr>
      <w:rFonts w:eastAsiaTheme="minorHAnsi"/>
    </w:rPr>
  </w:style>
  <w:style w:type="paragraph" w:customStyle="1" w:styleId="0A5A728A14CE436A905D6101E19163E011">
    <w:name w:val="0A5A728A14CE436A905D6101E19163E011"/>
    <w:rsid w:val="002B0B40"/>
    <w:rPr>
      <w:rFonts w:eastAsiaTheme="minorHAnsi"/>
    </w:rPr>
  </w:style>
  <w:style w:type="paragraph" w:customStyle="1" w:styleId="7C9AFE06D9BB4E6683E45C64D479E49A11">
    <w:name w:val="7C9AFE06D9BB4E6683E45C64D479E49A11"/>
    <w:rsid w:val="002B0B40"/>
    <w:rPr>
      <w:rFonts w:eastAsiaTheme="minorHAnsi"/>
    </w:rPr>
  </w:style>
  <w:style w:type="paragraph" w:customStyle="1" w:styleId="474C531B456F409FA8EED28A73603B4E11">
    <w:name w:val="474C531B456F409FA8EED28A73603B4E11"/>
    <w:rsid w:val="002B0B40"/>
    <w:rPr>
      <w:rFonts w:eastAsiaTheme="minorHAnsi"/>
    </w:rPr>
  </w:style>
  <w:style w:type="paragraph" w:customStyle="1" w:styleId="1CEFB5F7477E44D2987A95455953FE1911">
    <w:name w:val="1CEFB5F7477E44D2987A95455953FE1911"/>
    <w:rsid w:val="002B0B40"/>
    <w:rPr>
      <w:rFonts w:eastAsiaTheme="minorHAnsi"/>
    </w:rPr>
  </w:style>
  <w:style w:type="paragraph" w:customStyle="1" w:styleId="B8AAF5533E264F17A125544D6354F47011">
    <w:name w:val="B8AAF5533E264F17A125544D6354F47011"/>
    <w:rsid w:val="002B0B40"/>
    <w:rPr>
      <w:rFonts w:eastAsiaTheme="minorHAnsi"/>
    </w:rPr>
  </w:style>
  <w:style w:type="paragraph" w:customStyle="1" w:styleId="BDFC89C13D6E41A58C2854B5F72C056A11">
    <w:name w:val="BDFC89C13D6E41A58C2854B5F72C056A11"/>
    <w:rsid w:val="002B0B40"/>
    <w:rPr>
      <w:rFonts w:eastAsiaTheme="minorHAnsi"/>
    </w:rPr>
  </w:style>
  <w:style w:type="paragraph" w:customStyle="1" w:styleId="A8A1EA3F88BE4DA2ADB7FD00626066D111">
    <w:name w:val="A8A1EA3F88BE4DA2ADB7FD00626066D111"/>
    <w:rsid w:val="002B0B40"/>
    <w:rPr>
      <w:rFonts w:eastAsiaTheme="minorHAnsi"/>
    </w:rPr>
  </w:style>
  <w:style w:type="paragraph" w:customStyle="1" w:styleId="15AA2D90E27646D2A974112AC8E7B12D11">
    <w:name w:val="15AA2D90E27646D2A974112AC8E7B12D11"/>
    <w:rsid w:val="002B0B40"/>
    <w:rPr>
      <w:rFonts w:eastAsiaTheme="minorHAnsi"/>
    </w:rPr>
  </w:style>
  <w:style w:type="paragraph" w:customStyle="1" w:styleId="235F5F5E9FA44FE6BBCBA3EA2FA5D46C11">
    <w:name w:val="235F5F5E9FA44FE6BBCBA3EA2FA5D46C11"/>
    <w:rsid w:val="002B0B40"/>
    <w:rPr>
      <w:rFonts w:eastAsiaTheme="minorHAnsi"/>
    </w:rPr>
  </w:style>
  <w:style w:type="paragraph" w:customStyle="1" w:styleId="5AFE5198B9224C7B99C27794EF09CF9011">
    <w:name w:val="5AFE5198B9224C7B99C27794EF09CF9011"/>
    <w:rsid w:val="002B0B40"/>
    <w:rPr>
      <w:rFonts w:eastAsiaTheme="minorHAnsi"/>
    </w:rPr>
  </w:style>
  <w:style w:type="paragraph" w:customStyle="1" w:styleId="3E4636D3CDDF4D069DF44357D53F330811">
    <w:name w:val="3E4636D3CDDF4D069DF44357D53F330811"/>
    <w:rsid w:val="002B0B40"/>
    <w:rPr>
      <w:rFonts w:eastAsiaTheme="minorHAnsi"/>
    </w:rPr>
  </w:style>
  <w:style w:type="paragraph" w:customStyle="1" w:styleId="8EC13041B23D4E7BB473AE543714D23811">
    <w:name w:val="8EC13041B23D4E7BB473AE543714D23811"/>
    <w:rsid w:val="002B0B40"/>
    <w:rPr>
      <w:rFonts w:eastAsiaTheme="minorHAnsi"/>
    </w:rPr>
  </w:style>
  <w:style w:type="paragraph" w:customStyle="1" w:styleId="650074996F5A4E9DB2327C6ED483E27811">
    <w:name w:val="650074996F5A4E9DB2327C6ED483E27811"/>
    <w:rsid w:val="002B0B40"/>
    <w:rPr>
      <w:rFonts w:eastAsiaTheme="minorHAnsi"/>
    </w:rPr>
  </w:style>
  <w:style w:type="paragraph" w:customStyle="1" w:styleId="800B2E2441144D42A063DBFCC98840F711">
    <w:name w:val="800B2E2441144D42A063DBFCC98840F711"/>
    <w:rsid w:val="002B0B40"/>
    <w:rPr>
      <w:rFonts w:eastAsiaTheme="minorHAnsi"/>
    </w:rPr>
  </w:style>
  <w:style w:type="paragraph" w:customStyle="1" w:styleId="F8FD602415424F1FA4AE8CD7BEA4463311">
    <w:name w:val="F8FD602415424F1FA4AE8CD7BEA4463311"/>
    <w:rsid w:val="002B0B40"/>
    <w:rPr>
      <w:rFonts w:eastAsiaTheme="minorHAnsi"/>
    </w:rPr>
  </w:style>
  <w:style w:type="paragraph" w:customStyle="1" w:styleId="F61F3ABB12AE40DA8BB69A8E9AAABEC611">
    <w:name w:val="F61F3ABB12AE40DA8BB69A8E9AAABEC611"/>
    <w:rsid w:val="002B0B40"/>
    <w:rPr>
      <w:rFonts w:eastAsiaTheme="minorHAnsi"/>
    </w:rPr>
  </w:style>
  <w:style w:type="paragraph" w:customStyle="1" w:styleId="C580E043B59C44B89766F381AFEEFA4511">
    <w:name w:val="C580E043B59C44B89766F381AFEEFA4511"/>
    <w:rsid w:val="002B0B40"/>
    <w:rPr>
      <w:rFonts w:eastAsiaTheme="minorHAnsi"/>
    </w:rPr>
  </w:style>
  <w:style w:type="paragraph" w:customStyle="1" w:styleId="820632D1B6B14DDF8DEBBAD68CAB910611">
    <w:name w:val="820632D1B6B14DDF8DEBBAD68CAB910611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11">
    <w:name w:val="73E1313001384D99988B8978124058BD11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11">
    <w:name w:val="022D2595345D49DB86714775CD7D782A11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11">
    <w:name w:val="C3C33264C5F948619E8740F47BE30E9A11"/>
    <w:rsid w:val="002B0B40"/>
    <w:rPr>
      <w:rFonts w:eastAsiaTheme="minorHAnsi"/>
    </w:rPr>
  </w:style>
  <w:style w:type="paragraph" w:customStyle="1" w:styleId="414109A2F21940E4AA9DAF7D11AC6FD811">
    <w:name w:val="414109A2F21940E4AA9DAF7D11AC6FD811"/>
    <w:rsid w:val="002B0B40"/>
    <w:rPr>
      <w:rFonts w:eastAsiaTheme="minorHAnsi"/>
    </w:rPr>
  </w:style>
  <w:style w:type="paragraph" w:customStyle="1" w:styleId="AF347E4C47914E5DA3974337BB46FD1F11">
    <w:name w:val="AF347E4C47914E5DA3974337BB46FD1F11"/>
    <w:rsid w:val="002B0B40"/>
    <w:rPr>
      <w:rFonts w:eastAsiaTheme="minorHAnsi"/>
    </w:rPr>
  </w:style>
  <w:style w:type="paragraph" w:customStyle="1" w:styleId="5AAA3C1EDAC94B81B87E9FC90B3ED8C711">
    <w:name w:val="5AAA3C1EDAC94B81B87E9FC90B3ED8C711"/>
    <w:rsid w:val="002B0B40"/>
    <w:rPr>
      <w:rFonts w:eastAsiaTheme="minorHAnsi"/>
    </w:rPr>
  </w:style>
  <w:style w:type="paragraph" w:customStyle="1" w:styleId="49323A5FCBB24A9798CAA31233E82E2F11">
    <w:name w:val="49323A5FCBB24A9798CAA31233E82E2F11"/>
    <w:rsid w:val="002B0B40"/>
    <w:rPr>
      <w:rFonts w:eastAsiaTheme="minorHAnsi"/>
    </w:rPr>
  </w:style>
  <w:style w:type="paragraph" w:customStyle="1" w:styleId="9D1077BA6AEE434DAFADC401681663A511">
    <w:name w:val="9D1077BA6AEE434DAFADC401681663A511"/>
    <w:rsid w:val="002B0B40"/>
    <w:rPr>
      <w:rFonts w:eastAsiaTheme="minorHAnsi"/>
    </w:rPr>
  </w:style>
  <w:style w:type="paragraph" w:customStyle="1" w:styleId="7FF37C3CC25743B790252ED7B24030D88">
    <w:name w:val="7FF37C3CC25743B790252ED7B24030D88"/>
    <w:rsid w:val="002B0B40"/>
    <w:rPr>
      <w:rFonts w:eastAsiaTheme="minorHAnsi"/>
    </w:rPr>
  </w:style>
  <w:style w:type="paragraph" w:customStyle="1" w:styleId="7B163693DBD6494396E0E448548C52BD10">
    <w:name w:val="7B163693DBD6494396E0E448548C52BD10"/>
    <w:rsid w:val="002B0B40"/>
    <w:rPr>
      <w:rFonts w:eastAsiaTheme="minorHAnsi"/>
    </w:rPr>
  </w:style>
  <w:style w:type="paragraph" w:customStyle="1" w:styleId="32C20970BF31442BAD8D45A33A455D9A8">
    <w:name w:val="32C20970BF31442BAD8D45A33A455D9A8"/>
    <w:rsid w:val="002B0B40"/>
    <w:rPr>
      <w:rFonts w:eastAsiaTheme="minorHAnsi"/>
    </w:rPr>
  </w:style>
  <w:style w:type="paragraph" w:customStyle="1" w:styleId="CFEA90CB234341759C82EEE824996E6E6">
    <w:name w:val="CFEA90CB234341759C82EEE824996E6E6"/>
    <w:rsid w:val="002B0B40"/>
    <w:rPr>
      <w:rFonts w:eastAsiaTheme="minorHAnsi"/>
    </w:rPr>
  </w:style>
  <w:style w:type="paragraph" w:customStyle="1" w:styleId="E9CC485ED2994F54AA0971258C59F9E66">
    <w:name w:val="E9CC485ED2994F54AA0971258C59F9E66"/>
    <w:rsid w:val="002B0B40"/>
    <w:rPr>
      <w:rFonts w:eastAsiaTheme="minorHAnsi"/>
    </w:rPr>
  </w:style>
  <w:style w:type="paragraph" w:customStyle="1" w:styleId="2D81CE22DB994CA69DA0FDE38162289C13">
    <w:name w:val="2D81CE22DB994CA69DA0FDE38162289C13"/>
    <w:rsid w:val="002B0B40"/>
    <w:rPr>
      <w:rFonts w:eastAsiaTheme="minorHAnsi"/>
    </w:rPr>
  </w:style>
  <w:style w:type="paragraph" w:customStyle="1" w:styleId="CDCEA922609E44E99164FFA13E0FEA9C12">
    <w:name w:val="CDCEA922609E44E99164FFA13E0FEA9C12"/>
    <w:rsid w:val="002B0B40"/>
    <w:rPr>
      <w:rFonts w:eastAsiaTheme="minorHAnsi"/>
    </w:rPr>
  </w:style>
  <w:style w:type="paragraph" w:customStyle="1" w:styleId="3E8F469494CA4974B61D17DA39759E6313">
    <w:name w:val="3E8F469494CA4974B61D17DA39759E6313"/>
    <w:rsid w:val="002B0B40"/>
    <w:rPr>
      <w:rFonts w:eastAsiaTheme="minorHAnsi"/>
    </w:rPr>
  </w:style>
  <w:style w:type="paragraph" w:customStyle="1" w:styleId="7B39FB530F5D480795AB58A50C3951B912">
    <w:name w:val="7B39FB530F5D480795AB58A50C3951B912"/>
    <w:rsid w:val="002B0B40"/>
    <w:rPr>
      <w:rFonts w:eastAsiaTheme="minorHAnsi"/>
    </w:rPr>
  </w:style>
  <w:style w:type="paragraph" w:customStyle="1" w:styleId="528BD425D9744F09A77460E9C4CF817F12">
    <w:name w:val="528BD425D9744F09A77460E9C4CF817F12"/>
    <w:rsid w:val="002B0B40"/>
    <w:rPr>
      <w:rFonts w:eastAsiaTheme="minorHAnsi"/>
    </w:rPr>
  </w:style>
  <w:style w:type="paragraph" w:customStyle="1" w:styleId="F2B2F21E7E3C4EF984285D93E7DB257F12">
    <w:name w:val="F2B2F21E7E3C4EF984285D93E7DB257F12"/>
    <w:rsid w:val="002B0B40"/>
    <w:rPr>
      <w:rFonts w:eastAsiaTheme="minorHAnsi"/>
    </w:rPr>
  </w:style>
  <w:style w:type="paragraph" w:customStyle="1" w:styleId="3601C30C860F409F932521D1515DE92E12">
    <w:name w:val="3601C30C860F409F932521D1515DE92E12"/>
    <w:rsid w:val="002B0B40"/>
    <w:rPr>
      <w:rFonts w:eastAsiaTheme="minorHAnsi"/>
    </w:rPr>
  </w:style>
  <w:style w:type="paragraph" w:customStyle="1" w:styleId="BEF3D1449D1A461DA3B9F51D833731AF12">
    <w:name w:val="BEF3D1449D1A461DA3B9F51D833731AF12"/>
    <w:rsid w:val="002B0B40"/>
    <w:rPr>
      <w:rFonts w:eastAsiaTheme="minorHAnsi"/>
    </w:rPr>
  </w:style>
  <w:style w:type="paragraph" w:customStyle="1" w:styleId="213048783E6F4D51B683CC3EBF935BB512">
    <w:name w:val="213048783E6F4D51B683CC3EBF935BB512"/>
    <w:rsid w:val="002B0B40"/>
    <w:rPr>
      <w:rFonts w:eastAsiaTheme="minorHAnsi"/>
    </w:rPr>
  </w:style>
  <w:style w:type="paragraph" w:customStyle="1" w:styleId="600DE33AF5284123B407B548829A166612">
    <w:name w:val="600DE33AF5284123B407B548829A166612"/>
    <w:rsid w:val="002B0B40"/>
    <w:rPr>
      <w:rFonts w:eastAsiaTheme="minorHAnsi"/>
    </w:rPr>
  </w:style>
  <w:style w:type="paragraph" w:customStyle="1" w:styleId="C5B0A4C80B7449868BBE97A6E714618A12">
    <w:name w:val="C5B0A4C80B7449868BBE97A6E714618A12"/>
    <w:rsid w:val="002B0B40"/>
    <w:rPr>
      <w:rFonts w:eastAsiaTheme="minorHAnsi"/>
    </w:rPr>
  </w:style>
  <w:style w:type="paragraph" w:customStyle="1" w:styleId="FD7B5F6B79AC4A38BABC26E585B9F14212">
    <w:name w:val="FD7B5F6B79AC4A38BABC26E585B9F14212"/>
    <w:rsid w:val="002B0B40"/>
    <w:rPr>
      <w:rFonts w:eastAsiaTheme="minorHAnsi"/>
    </w:rPr>
  </w:style>
  <w:style w:type="paragraph" w:customStyle="1" w:styleId="0A5A728A14CE436A905D6101E19163E012">
    <w:name w:val="0A5A728A14CE436A905D6101E19163E012"/>
    <w:rsid w:val="002B0B40"/>
    <w:rPr>
      <w:rFonts w:eastAsiaTheme="minorHAnsi"/>
    </w:rPr>
  </w:style>
  <w:style w:type="paragraph" w:customStyle="1" w:styleId="7C9AFE06D9BB4E6683E45C64D479E49A12">
    <w:name w:val="7C9AFE06D9BB4E6683E45C64D479E49A12"/>
    <w:rsid w:val="002B0B40"/>
    <w:rPr>
      <w:rFonts w:eastAsiaTheme="minorHAnsi"/>
    </w:rPr>
  </w:style>
  <w:style w:type="paragraph" w:customStyle="1" w:styleId="474C531B456F409FA8EED28A73603B4E12">
    <w:name w:val="474C531B456F409FA8EED28A73603B4E12"/>
    <w:rsid w:val="002B0B40"/>
    <w:rPr>
      <w:rFonts w:eastAsiaTheme="minorHAnsi"/>
    </w:rPr>
  </w:style>
  <w:style w:type="paragraph" w:customStyle="1" w:styleId="1CEFB5F7477E44D2987A95455953FE1912">
    <w:name w:val="1CEFB5F7477E44D2987A95455953FE1912"/>
    <w:rsid w:val="002B0B40"/>
    <w:rPr>
      <w:rFonts w:eastAsiaTheme="minorHAnsi"/>
    </w:rPr>
  </w:style>
  <w:style w:type="paragraph" w:customStyle="1" w:styleId="B8AAF5533E264F17A125544D6354F47012">
    <w:name w:val="B8AAF5533E264F17A125544D6354F47012"/>
    <w:rsid w:val="002B0B40"/>
    <w:rPr>
      <w:rFonts w:eastAsiaTheme="minorHAnsi"/>
    </w:rPr>
  </w:style>
  <w:style w:type="paragraph" w:customStyle="1" w:styleId="BDFC89C13D6E41A58C2854B5F72C056A12">
    <w:name w:val="BDFC89C13D6E41A58C2854B5F72C056A12"/>
    <w:rsid w:val="002B0B40"/>
    <w:rPr>
      <w:rFonts w:eastAsiaTheme="minorHAnsi"/>
    </w:rPr>
  </w:style>
  <w:style w:type="paragraph" w:customStyle="1" w:styleId="A8A1EA3F88BE4DA2ADB7FD00626066D112">
    <w:name w:val="A8A1EA3F88BE4DA2ADB7FD00626066D112"/>
    <w:rsid w:val="002B0B40"/>
    <w:rPr>
      <w:rFonts w:eastAsiaTheme="minorHAnsi"/>
    </w:rPr>
  </w:style>
  <w:style w:type="paragraph" w:customStyle="1" w:styleId="15AA2D90E27646D2A974112AC8E7B12D12">
    <w:name w:val="15AA2D90E27646D2A974112AC8E7B12D12"/>
    <w:rsid w:val="002B0B40"/>
    <w:rPr>
      <w:rFonts w:eastAsiaTheme="minorHAnsi"/>
    </w:rPr>
  </w:style>
  <w:style w:type="paragraph" w:customStyle="1" w:styleId="235F5F5E9FA44FE6BBCBA3EA2FA5D46C12">
    <w:name w:val="235F5F5E9FA44FE6BBCBA3EA2FA5D46C12"/>
    <w:rsid w:val="002B0B40"/>
    <w:rPr>
      <w:rFonts w:eastAsiaTheme="minorHAnsi"/>
    </w:rPr>
  </w:style>
  <w:style w:type="paragraph" w:customStyle="1" w:styleId="5AFE5198B9224C7B99C27794EF09CF9012">
    <w:name w:val="5AFE5198B9224C7B99C27794EF09CF9012"/>
    <w:rsid w:val="002B0B40"/>
    <w:rPr>
      <w:rFonts w:eastAsiaTheme="minorHAnsi"/>
    </w:rPr>
  </w:style>
  <w:style w:type="paragraph" w:customStyle="1" w:styleId="3E4636D3CDDF4D069DF44357D53F330812">
    <w:name w:val="3E4636D3CDDF4D069DF44357D53F330812"/>
    <w:rsid w:val="002B0B40"/>
    <w:rPr>
      <w:rFonts w:eastAsiaTheme="minorHAnsi"/>
    </w:rPr>
  </w:style>
  <w:style w:type="paragraph" w:customStyle="1" w:styleId="8EC13041B23D4E7BB473AE543714D23812">
    <w:name w:val="8EC13041B23D4E7BB473AE543714D23812"/>
    <w:rsid w:val="002B0B40"/>
    <w:rPr>
      <w:rFonts w:eastAsiaTheme="minorHAnsi"/>
    </w:rPr>
  </w:style>
  <w:style w:type="paragraph" w:customStyle="1" w:styleId="650074996F5A4E9DB2327C6ED483E27812">
    <w:name w:val="650074996F5A4E9DB2327C6ED483E27812"/>
    <w:rsid w:val="002B0B40"/>
    <w:rPr>
      <w:rFonts w:eastAsiaTheme="minorHAnsi"/>
    </w:rPr>
  </w:style>
  <w:style w:type="paragraph" w:customStyle="1" w:styleId="800B2E2441144D42A063DBFCC98840F712">
    <w:name w:val="800B2E2441144D42A063DBFCC98840F712"/>
    <w:rsid w:val="002B0B40"/>
    <w:rPr>
      <w:rFonts w:eastAsiaTheme="minorHAnsi"/>
    </w:rPr>
  </w:style>
  <w:style w:type="paragraph" w:customStyle="1" w:styleId="F8FD602415424F1FA4AE8CD7BEA4463312">
    <w:name w:val="F8FD602415424F1FA4AE8CD7BEA4463312"/>
    <w:rsid w:val="002B0B40"/>
    <w:rPr>
      <w:rFonts w:eastAsiaTheme="minorHAnsi"/>
    </w:rPr>
  </w:style>
  <w:style w:type="paragraph" w:customStyle="1" w:styleId="F61F3ABB12AE40DA8BB69A8E9AAABEC612">
    <w:name w:val="F61F3ABB12AE40DA8BB69A8E9AAABEC612"/>
    <w:rsid w:val="002B0B40"/>
    <w:rPr>
      <w:rFonts w:eastAsiaTheme="minorHAnsi"/>
    </w:rPr>
  </w:style>
  <w:style w:type="paragraph" w:customStyle="1" w:styleId="C580E043B59C44B89766F381AFEEFA4512">
    <w:name w:val="C580E043B59C44B89766F381AFEEFA4512"/>
    <w:rsid w:val="002B0B40"/>
    <w:rPr>
      <w:rFonts w:eastAsiaTheme="minorHAnsi"/>
    </w:rPr>
  </w:style>
  <w:style w:type="paragraph" w:customStyle="1" w:styleId="820632D1B6B14DDF8DEBBAD68CAB910612">
    <w:name w:val="820632D1B6B14DDF8DEBBAD68CAB910612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12">
    <w:name w:val="73E1313001384D99988B8978124058BD12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12">
    <w:name w:val="022D2595345D49DB86714775CD7D782A12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12">
    <w:name w:val="C3C33264C5F948619E8740F47BE30E9A12"/>
    <w:rsid w:val="002B0B40"/>
    <w:rPr>
      <w:rFonts w:eastAsiaTheme="minorHAnsi"/>
    </w:rPr>
  </w:style>
  <w:style w:type="paragraph" w:customStyle="1" w:styleId="414109A2F21940E4AA9DAF7D11AC6FD812">
    <w:name w:val="414109A2F21940E4AA9DAF7D11AC6FD812"/>
    <w:rsid w:val="002B0B40"/>
    <w:rPr>
      <w:rFonts w:eastAsiaTheme="minorHAnsi"/>
    </w:rPr>
  </w:style>
  <w:style w:type="paragraph" w:customStyle="1" w:styleId="AF347E4C47914E5DA3974337BB46FD1F12">
    <w:name w:val="AF347E4C47914E5DA3974337BB46FD1F12"/>
    <w:rsid w:val="002B0B40"/>
    <w:rPr>
      <w:rFonts w:eastAsiaTheme="minorHAnsi"/>
    </w:rPr>
  </w:style>
  <w:style w:type="paragraph" w:customStyle="1" w:styleId="5AAA3C1EDAC94B81B87E9FC90B3ED8C712">
    <w:name w:val="5AAA3C1EDAC94B81B87E9FC90B3ED8C712"/>
    <w:rsid w:val="002B0B40"/>
    <w:rPr>
      <w:rFonts w:eastAsiaTheme="minorHAnsi"/>
    </w:rPr>
  </w:style>
  <w:style w:type="paragraph" w:customStyle="1" w:styleId="49323A5FCBB24A9798CAA31233E82E2F12">
    <w:name w:val="49323A5FCBB24A9798CAA31233E82E2F12"/>
    <w:rsid w:val="002B0B40"/>
    <w:rPr>
      <w:rFonts w:eastAsiaTheme="minorHAnsi"/>
    </w:rPr>
  </w:style>
  <w:style w:type="paragraph" w:customStyle="1" w:styleId="9D1077BA6AEE434DAFADC401681663A512">
    <w:name w:val="9D1077BA6AEE434DAFADC401681663A512"/>
    <w:rsid w:val="002B0B40"/>
    <w:rPr>
      <w:rFonts w:eastAsiaTheme="minorHAnsi"/>
    </w:rPr>
  </w:style>
  <w:style w:type="paragraph" w:customStyle="1" w:styleId="7FF37C3CC25743B790252ED7B24030D89">
    <w:name w:val="7FF37C3CC25743B790252ED7B24030D89"/>
    <w:rsid w:val="002B0B40"/>
    <w:rPr>
      <w:rFonts w:eastAsiaTheme="minorHAnsi"/>
    </w:rPr>
  </w:style>
  <w:style w:type="paragraph" w:customStyle="1" w:styleId="7B163693DBD6494396E0E448548C52BD11">
    <w:name w:val="7B163693DBD6494396E0E448548C52BD11"/>
    <w:rsid w:val="002B0B40"/>
    <w:rPr>
      <w:rFonts w:eastAsiaTheme="minorHAnsi"/>
    </w:rPr>
  </w:style>
  <w:style w:type="paragraph" w:customStyle="1" w:styleId="32C20970BF31442BAD8D45A33A455D9A9">
    <w:name w:val="32C20970BF31442BAD8D45A33A455D9A9"/>
    <w:rsid w:val="002B0B40"/>
    <w:rPr>
      <w:rFonts w:eastAsiaTheme="minorHAnsi"/>
    </w:rPr>
  </w:style>
  <w:style w:type="paragraph" w:customStyle="1" w:styleId="CFEA90CB234341759C82EEE824996E6E7">
    <w:name w:val="CFEA90CB234341759C82EEE824996E6E7"/>
    <w:rsid w:val="002B0B40"/>
    <w:rPr>
      <w:rFonts w:eastAsiaTheme="minorHAnsi"/>
    </w:rPr>
  </w:style>
  <w:style w:type="paragraph" w:customStyle="1" w:styleId="E9CC485ED2994F54AA0971258C59F9E67">
    <w:name w:val="E9CC485ED2994F54AA0971258C59F9E67"/>
    <w:rsid w:val="002B0B40"/>
    <w:rPr>
      <w:rFonts w:eastAsiaTheme="minorHAnsi"/>
    </w:rPr>
  </w:style>
  <w:style w:type="paragraph" w:customStyle="1" w:styleId="2D81CE22DB994CA69DA0FDE38162289C14">
    <w:name w:val="2D81CE22DB994CA69DA0FDE38162289C14"/>
    <w:rsid w:val="002B0B40"/>
    <w:rPr>
      <w:rFonts w:eastAsiaTheme="minorHAnsi"/>
    </w:rPr>
  </w:style>
  <w:style w:type="paragraph" w:customStyle="1" w:styleId="CDCEA922609E44E99164FFA13E0FEA9C13">
    <w:name w:val="CDCEA922609E44E99164FFA13E0FEA9C13"/>
    <w:rsid w:val="002B0B40"/>
    <w:rPr>
      <w:rFonts w:eastAsiaTheme="minorHAnsi"/>
    </w:rPr>
  </w:style>
  <w:style w:type="paragraph" w:customStyle="1" w:styleId="3E8F469494CA4974B61D17DA39759E6314">
    <w:name w:val="3E8F469494CA4974B61D17DA39759E6314"/>
    <w:rsid w:val="002B0B40"/>
    <w:rPr>
      <w:rFonts w:eastAsiaTheme="minorHAnsi"/>
    </w:rPr>
  </w:style>
  <w:style w:type="paragraph" w:customStyle="1" w:styleId="7B39FB530F5D480795AB58A50C3951B913">
    <w:name w:val="7B39FB530F5D480795AB58A50C3951B913"/>
    <w:rsid w:val="002B0B40"/>
    <w:rPr>
      <w:rFonts w:eastAsiaTheme="minorHAnsi"/>
    </w:rPr>
  </w:style>
  <w:style w:type="paragraph" w:customStyle="1" w:styleId="528BD425D9744F09A77460E9C4CF817F13">
    <w:name w:val="528BD425D9744F09A77460E9C4CF817F13"/>
    <w:rsid w:val="002B0B40"/>
    <w:rPr>
      <w:rFonts w:eastAsiaTheme="minorHAnsi"/>
    </w:rPr>
  </w:style>
  <w:style w:type="paragraph" w:customStyle="1" w:styleId="F2B2F21E7E3C4EF984285D93E7DB257F13">
    <w:name w:val="F2B2F21E7E3C4EF984285D93E7DB257F13"/>
    <w:rsid w:val="002B0B40"/>
    <w:rPr>
      <w:rFonts w:eastAsiaTheme="minorHAnsi"/>
    </w:rPr>
  </w:style>
  <w:style w:type="paragraph" w:customStyle="1" w:styleId="3601C30C860F409F932521D1515DE92E13">
    <w:name w:val="3601C30C860F409F932521D1515DE92E13"/>
    <w:rsid w:val="002B0B40"/>
    <w:rPr>
      <w:rFonts w:eastAsiaTheme="minorHAnsi"/>
    </w:rPr>
  </w:style>
  <w:style w:type="paragraph" w:customStyle="1" w:styleId="BEF3D1449D1A461DA3B9F51D833731AF13">
    <w:name w:val="BEF3D1449D1A461DA3B9F51D833731AF13"/>
    <w:rsid w:val="002B0B40"/>
    <w:rPr>
      <w:rFonts w:eastAsiaTheme="minorHAnsi"/>
    </w:rPr>
  </w:style>
  <w:style w:type="paragraph" w:customStyle="1" w:styleId="213048783E6F4D51B683CC3EBF935BB513">
    <w:name w:val="213048783E6F4D51B683CC3EBF935BB513"/>
    <w:rsid w:val="002B0B40"/>
    <w:rPr>
      <w:rFonts w:eastAsiaTheme="minorHAnsi"/>
    </w:rPr>
  </w:style>
  <w:style w:type="paragraph" w:customStyle="1" w:styleId="600DE33AF5284123B407B548829A166613">
    <w:name w:val="600DE33AF5284123B407B548829A166613"/>
    <w:rsid w:val="002B0B40"/>
    <w:rPr>
      <w:rFonts w:eastAsiaTheme="minorHAnsi"/>
    </w:rPr>
  </w:style>
  <w:style w:type="paragraph" w:customStyle="1" w:styleId="C5B0A4C80B7449868BBE97A6E714618A13">
    <w:name w:val="C5B0A4C80B7449868BBE97A6E714618A13"/>
    <w:rsid w:val="002B0B40"/>
    <w:rPr>
      <w:rFonts w:eastAsiaTheme="minorHAnsi"/>
    </w:rPr>
  </w:style>
  <w:style w:type="paragraph" w:customStyle="1" w:styleId="FD7B5F6B79AC4A38BABC26E585B9F14213">
    <w:name w:val="FD7B5F6B79AC4A38BABC26E585B9F14213"/>
    <w:rsid w:val="002B0B40"/>
    <w:rPr>
      <w:rFonts w:eastAsiaTheme="minorHAnsi"/>
    </w:rPr>
  </w:style>
  <w:style w:type="paragraph" w:customStyle="1" w:styleId="0A5A728A14CE436A905D6101E19163E013">
    <w:name w:val="0A5A728A14CE436A905D6101E19163E013"/>
    <w:rsid w:val="002B0B40"/>
    <w:rPr>
      <w:rFonts w:eastAsiaTheme="minorHAnsi"/>
    </w:rPr>
  </w:style>
  <w:style w:type="paragraph" w:customStyle="1" w:styleId="7C9AFE06D9BB4E6683E45C64D479E49A13">
    <w:name w:val="7C9AFE06D9BB4E6683E45C64D479E49A13"/>
    <w:rsid w:val="002B0B40"/>
    <w:rPr>
      <w:rFonts w:eastAsiaTheme="minorHAnsi"/>
    </w:rPr>
  </w:style>
  <w:style w:type="paragraph" w:customStyle="1" w:styleId="474C531B456F409FA8EED28A73603B4E13">
    <w:name w:val="474C531B456F409FA8EED28A73603B4E13"/>
    <w:rsid w:val="002B0B40"/>
    <w:rPr>
      <w:rFonts w:eastAsiaTheme="minorHAnsi"/>
    </w:rPr>
  </w:style>
  <w:style w:type="paragraph" w:customStyle="1" w:styleId="1CEFB5F7477E44D2987A95455953FE1913">
    <w:name w:val="1CEFB5F7477E44D2987A95455953FE1913"/>
    <w:rsid w:val="002B0B40"/>
    <w:rPr>
      <w:rFonts w:eastAsiaTheme="minorHAnsi"/>
    </w:rPr>
  </w:style>
  <w:style w:type="paragraph" w:customStyle="1" w:styleId="B8AAF5533E264F17A125544D6354F47013">
    <w:name w:val="B8AAF5533E264F17A125544D6354F47013"/>
    <w:rsid w:val="002B0B40"/>
    <w:rPr>
      <w:rFonts w:eastAsiaTheme="minorHAnsi"/>
    </w:rPr>
  </w:style>
  <w:style w:type="paragraph" w:customStyle="1" w:styleId="BDFC89C13D6E41A58C2854B5F72C056A13">
    <w:name w:val="BDFC89C13D6E41A58C2854B5F72C056A13"/>
    <w:rsid w:val="002B0B40"/>
    <w:rPr>
      <w:rFonts w:eastAsiaTheme="minorHAnsi"/>
    </w:rPr>
  </w:style>
  <w:style w:type="paragraph" w:customStyle="1" w:styleId="A8A1EA3F88BE4DA2ADB7FD00626066D113">
    <w:name w:val="A8A1EA3F88BE4DA2ADB7FD00626066D113"/>
    <w:rsid w:val="002B0B40"/>
    <w:rPr>
      <w:rFonts w:eastAsiaTheme="minorHAnsi"/>
    </w:rPr>
  </w:style>
  <w:style w:type="paragraph" w:customStyle="1" w:styleId="15AA2D90E27646D2A974112AC8E7B12D13">
    <w:name w:val="15AA2D90E27646D2A974112AC8E7B12D13"/>
    <w:rsid w:val="002B0B40"/>
    <w:rPr>
      <w:rFonts w:eastAsiaTheme="minorHAnsi"/>
    </w:rPr>
  </w:style>
  <w:style w:type="paragraph" w:customStyle="1" w:styleId="235F5F5E9FA44FE6BBCBA3EA2FA5D46C13">
    <w:name w:val="235F5F5E9FA44FE6BBCBA3EA2FA5D46C13"/>
    <w:rsid w:val="002B0B40"/>
    <w:rPr>
      <w:rFonts w:eastAsiaTheme="minorHAnsi"/>
    </w:rPr>
  </w:style>
  <w:style w:type="paragraph" w:customStyle="1" w:styleId="5AFE5198B9224C7B99C27794EF09CF9013">
    <w:name w:val="5AFE5198B9224C7B99C27794EF09CF9013"/>
    <w:rsid w:val="002B0B40"/>
    <w:rPr>
      <w:rFonts w:eastAsiaTheme="minorHAnsi"/>
    </w:rPr>
  </w:style>
  <w:style w:type="paragraph" w:customStyle="1" w:styleId="3E4636D3CDDF4D069DF44357D53F330813">
    <w:name w:val="3E4636D3CDDF4D069DF44357D53F330813"/>
    <w:rsid w:val="002B0B40"/>
    <w:rPr>
      <w:rFonts w:eastAsiaTheme="minorHAnsi"/>
    </w:rPr>
  </w:style>
  <w:style w:type="paragraph" w:customStyle="1" w:styleId="8EC13041B23D4E7BB473AE543714D23813">
    <w:name w:val="8EC13041B23D4E7BB473AE543714D23813"/>
    <w:rsid w:val="002B0B40"/>
    <w:rPr>
      <w:rFonts w:eastAsiaTheme="minorHAnsi"/>
    </w:rPr>
  </w:style>
  <w:style w:type="paragraph" w:customStyle="1" w:styleId="650074996F5A4E9DB2327C6ED483E27813">
    <w:name w:val="650074996F5A4E9DB2327C6ED483E27813"/>
    <w:rsid w:val="002B0B40"/>
    <w:rPr>
      <w:rFonts w:eastAsiaTheme="minorHAnsi"/>
    </w:rPr>
  </w:style>
  <w:style w:type="paragraph" w:customStyle="1" w:styleId="800B2E2441144D42A063DBFCC98840F713">
    <w:name w:val="800B2E2441144D42A063DBFCC98840F713"/>
    <w:rsid w:val="002B0B40"/>
    <w:rPr>
      <w:rFonts w:eastAsiaTheme="minorHAnsi"/>
    </w:rPr>
  </w:style>
  <w:style w:type="paragraph" w:customStyle="1" w:styleId="F8FD602415424F1FA4AE8CD7BEA4463313">
    <w:name w:val="F8FD602415424F1FA4AE8CD7BEA4463313"/>
    <w:rsid w:val="002B0B40"/>
    <w:rPr>
      <w:rFonts w:eastAsiaTheme="minorHAnsi"/>
    </w:rPr>
  </w:style>
  <w:style w:type="paragraph" w:customStyle="1" w:styleId="F61F3ABB12AE40DA8BB69A8E9AAABEC613">
    <w:name w:val="F61F3ABB12AE40DA8BB69A8E9AAABEC613"/>
    <w:rsid w:val="002B0B40"/>
    <w:rPr>
      <w:rFonts w:eastAsiaTheme="minorHAnsi"/>
    </w:rPr>
  </w:style>
  <w:style w:type="paragraph" w:customStyle="1" w:styleId="C580E043B59C44B89766F381AFEEFA4513">
    <w:name w:val="C580E043B59C44B89766F381AFEEFA4513"/>
    <w:rsid w:val="002B0B40"/>
    <w:rPr>
      <w:rFonts w:eastAsiaTheme="minorHAnsi"/>
    </w:rPr>
  </w:style>
  <w:style w:type="paragraph" w:customStyle="1" w:styleId="820632D1B6B14DDF8DEBBAD68CAB910613">
    <w:name w:val="820632D1B6B14DDF8DEBBAD68CAB910613"/>
    <w:rsid w:val="002B0B40"/>
    <w:pPr>
      <w:ind w:left="720"/>
      <w:contextualSpacing/>
    </w:pPr>
    <w:rPr>
      <w:rFonts w:eastAsiaTheme="minorHAnsi"/>
    </w:rPr>
  </w:style>
  <w:style w:type="paragraph" w:customStyle="1" w:styleId="73E1313001384D99988B8978124058BD13">
    <w:name w:val="73E1313001384D99988B8978124058BD13"/>
    <w:rsid w:val="002B0B40"/>
    <w:pPr>
      <w:ind w:left="720"/>
      <w:contextualSpacing/>
    </w:pPr>
    <w:rPr>
      <w:rFonts w:eastAsiaTheme="minorHAnsi"/>
    </w:rPr>
  </w:style>
  <w:style w:type="paragraph" w:customStyle="1" w:styleId="022D2595345D49DB86714775CD7D782A13">
    <w:name w:val="022D2595345D49DB86714775CD7D782A13"/>
    <w:rsid w:val="002B0B40"/>
    <w:pPr>
      <w:ind w:left="720"/>
      <w:contextualSpacing/>
    </w:pPr>
    <w:rPr>
      <w:rFonts w:eastAsiaTheme="minorHAnsi"/>
    </w:rPr>
  </w:style>
  <w:style w:type="paragraph" w:customStyle="1" w:styleId="C3C33264C5F948619E8740F47BE30E9A13">
    <w:name w:val="C3C33264C5F948619E8740F47BE30E9A13"/>
    <w:rsid w:val="002B0B40"/>
    <w:rPr>
      <w:rFonts w:eastAsiaTheme="minorHAnsi"/>
    </w:rPr>
  </w:style>
  <w:style w:type="paragraph" w:customStyle="1" w:styleId="414109A2F21940E4AA9DAF7D11AC6FD813">
    <w:name w:val="414109A2F21940E4AA9DAF7D11AC6FD813"/>
    <w:rsid w:val="002B0B40"/>
    <w:rPr>
      <w:rFonts w:eastAsiaTheme="minorHAnsi"/>
    </w:rPr>
  </w:style>
  <w:style w:type="paragraph" w:customStyle="1" w:styleId="AF347E4C47914E5DA3974337BB46FD1F13">
    <w:name w:val="AF347E4C47914E5DA3974337BB46FD1F13"/>
    <w:rsid w:val="002B0B40"/>
    <w:rPr>
      <w:rFonts w:eastAsiaTheme="minorHAnsi"/>
    </w:rPr>
  </w:style>
  <w:style w:type="paragraph" w:customStyle="1" w:styleId="5AAA3C1EDAC94B81B87E9FC90B3ED8C713">
    <w:name w:val="5AAA3C1EDAC94B81B87E9FC90B3ED8C713"/>
    <w:rsid w:val="002B0B40"/>
    <w:rPr>
      <w:rFonts w:eastAsiaTheme="minorHAnsi"/>
    </w:rPr>
  </w:style>
  <w:style w:type="paragraph" w:customStyle="1" w:styleId="49323A5FCBB24A9798CAA31233E82E2F13">
    <w:name w:val="49323A5FCBB24A9798CAA31233E82E2F13"/>
    <w:rsid w:val="002B0B40"/>
    <w:rPr>
      <w:rFonts w:eastAsiaTheme="minorHAnsi"/>
    </w:rPr>
  </w:style>
  <w:style w:type="paragraph" w:customStyle="1" w:styleId="9D1077BA6AEE434DAFADC401681663A513">
    <w:name w:val="9D1077BA6AEE434DAFADC401681663A513"/>
    <w:rsid w:val="002B0B40"/>
    <w:rPr>
      <w:rFonts w:eastAsiaTheme="minorHAnsi"/>
    </w:rPr>
  </w:style>
  <w:style w:type="paragraph" w:customStyle="1" w:styleId="7FF37C3CC25743B790252ED7B24030D810">
    <w:name w:val="7FF37C3CC25743B790252ED7B24030D810"/>
    <w:rsid w:val="002B0B40"/>
    <w:rPr>
      <w:rFonts w:eastAsiaTheme="minorHAnsi"/>
    </w:rPr>
  </w:style>
  <w:style w:type="paragraph" w:customStyle="1" w:styleId="7B163693DBD6494396E0E448548C52BD12">
    <w:name w:val="7B163693DBD6494396E0E448548C52BD12"/>
    <w:rsid w:val="002B0B40"/>
    <w:rPr>
      <w:rFonts w:eastAsiaTheme="minorHAnsi"/>
    </w:rPr>
  </w:style>
  <w:style w:type="paragraph" w:customStyle="1" w:styleId="32C20970BF31442BAD8D45A33A455D9A10">
    <w:name w:val="32C20970BF31442BAD8D45A33A455D9A10"/>
    <w:rsid w:val="002B0B40"/>
    <w:rPr>
      <w:rFonts w:eastAsiaTheme="minorHAnsi"/>
    </w:rPr>
  </w:style>
  <w:style w:type="paragraph" w:customStyle="1" w:styleId="CFEA90CB234341759C82EEE824996E6E8">
    <w:name w:val="CFEA90CB234341759C82EEE824996E6E8"/>
    <w:rsid w:val="002B0B40"/>
    <w:rPr>
      <w:rFonts w:eastAsiaTheme="minorHAnsi"/>
    </w:rPr>
  </w:style>
  <w:style w:type="paragraph" w:customStyle="1" w:styleId="E9CC485ED2994F54AA0971258C59F9E68">
    <w:name w:val="E9CC485ED2994F54AA0971258C59F9E68"/>
    <w:rsid w:val="002B0B40"/>
    <w:rPr>
      <w:rFonts w:eastAsiaTheme="minorHAnsi"/>
    </w:rPr>
  </w:style>
  <w:style w:type="paragraph" w:customStyle="1" w:styleId="235F0DFA36D947008371E80986270A53">
    <w:name w:val="235F0DFA36D947008371E80986270A53"/>
    <w:rsid w:val="00403257"/>
  </w:style>
  <w:style w:type="paragraph" w:customStyle="1" w:styleId="1288FA4024EB456EA39359249D55C91C">
    <w:name w:val="1288FA4024EB456EA39359249D55C91C"/>
    <w:rsid w:val="00403257"/>
  </w:style>
  <w:style w:type="paragraph" w:customStyle="1" w:styleId="9025C977C0564B8794DD21D5D77C4AE1">
    <w:name w:val="9025C977C0564B8794DD21D5D77C4AE1"/>
    <w:rsid w:val="00403257"/>
  </w:style>
  <w:style w:type="paragraph" w:customStyle="1" w:styleId="BB2DE3068CDA430A8DD160E8D05D824B">
    <w:name w:val="BB2DE3068CDA430A8DD160E8D05D824B"/>
    <w:rsid w:val="00403257"/>
  </w:style>
  <w:style w:type="paragraph" w:customStyle="1" w:styleId="3A6E2725A3E541CC91E384B623819FA0">
    <w:name w:val="3A6E2725A3E541CC91E384B623819FA0"/>
    <w:rsid w:val="00403257"/>
  </w:style>
  <w:style w:type="paragraph" w:customStyle="1" w:styleId="68EC6646931D476DB7F200F5EFADC26C">
    <w:name w:val="68EC6646931D476DB7F200F5EFADC26C"/>
    <w:rsid w:val="00403257"/>
  </w:style>
  <w:style w:type="paragraph" w:customStyle="1" w:styleId="FB91D742CC6C4D3CB3DFD80B0597FA88">
    <w:name w:val="FB91D742CC6C4D3CB3DFD80B0597FA88"/>
    <w:rsid w:val="00403257"/>
  </w:style>
  <w:style w:type="paragraph" w:customStyle="1" w:styleId="FA7EE42AA4AE4A21BB39227B0D3147EF">
    <w:name w:val="FA7EE42AA4AE4A21BB39227B0D3147EF"/>
    <w:rsid w:val="00403257"/>
  </w:style>
  <w:style w:type="paragraph" w:customStyle="1" w:styleId="A92B13A91F0144D688E7D5CDA2629C1C">
    <w:name w:val="A92B13A91F0144D688E7D5CDA2629C1C"/>
    <w:rsid w:val="00403257"/>
  </w:style>
  <w:style w:type="paragraph" w:customStyle="1" w:styleId="6CFD40C7A3C04266B536EEB17E460B55">
    <w:name w:val="6CFD40C7A3C04266B536EEB17E460B55"/>
    <w:rsid w:val="00403257"/>
  </w:style>
  <w:style w:type="paragraph" w:customStyle="1" w:styleId="15AAA41C5B9F4B3892FD18E5C132517B">
    <w:name w:val="15AAA41C5B9F4B3892FD18E5C132517B"/>
    <w:rsid w:val="00403257"/>
  </w:style>
  <w:style w:type="paragraph" w:customStyle="1" w:styleId="C4C9B5BE90A04E16B5D710C205F56AD5">
    <w:name w:val="C4C9B5BE90A04E16B5D710C205F56AD5"/>
    <w:rsid w:val="00403257"/>
  </w:style>
  <w:style w:type="paragraph" w:customStyle="1" w:styleId="16F596722E8F4CBA84906919B6D39CA5">
    <w:name w:val="16F596722E8F4CBA84906919B6D39CA5"/>
    <w:rsid w:val="00403257"/>
  </w:style>
  <w:style w:type="paragraph" w:customStyle="1" w:styleId="23213A691E4F4D2BB3F41F10CE8CFF2B">
    <w:name w:val="23213A691E4F4D2BB3F41F10CE8CFF2B"/>
    <w:rsid w:val="00403257"/>
  </w:style>
  <w:style w:type="paragraph" w:customStyle="1" w:styleId="57E85B655FE946E29CAAA87661A2146C">
    <w:name w:val="57E85B655FE946E29CAAA87661A2146C"/>
    <w:rsid w:val="00403257"/>
  </w:style>
  <w:style w:type="paragraph" w:customStyle="1" w:styleId="8EA4F8E4322F4C8A8C36282DE686B013">
    <w:name w:val="8EA4F8E4322F4C8A8C36282DE686B013"/>
    <w:rsid w:val="00403257"/>
  </w:style>
  <w:style w:type="paragraph" w:customStyle="1" w:styleId="42F5835B36834E529EC441E18FC7AC69">
    <w:name w:val="42F5835B36834E529EC441E18FC7AC69"/>
    <w:rsid w:val="00403257"/>
  </w:style>
  <w:style w:type="paragraph" w:customStyle="1" w:styleId="1D97D707E59F4BC0858C1EF19592CA7E">
    <w:name w:val="1D97D707E59F4BC0858C1EF19592CA7E"/>
    <w:rsid w:val="00403257"/>
  </w:style>
  <w:style w:type="paragraph" w:customStyle="1" w:styleId="F6C5C682CB904F1C97ABFC52515CB071">
    <w:name w:val="F6C5C682CB904F1C97ABFC52515CB071"/>
    <w:rsid w:val="00403257"/>
  </w:style>
  <w:style w:type="paragraph" w:customStyle="1" w:styleId="90E4C1522FC74FECA46A55C459F74C5E">
    <w:name w:val="90E4C1522FC74FECA46A55C459F74C5E"/>
    <w:rsid w:val="00D5444A"/>
  </w:style>
  <w:style w:type="paragraph" w:customStyle="1" w:styleId="BBAF90D149E34C248CE25C759785236C">
    <w:name w:val="BBAF90D149E34C248CE25C759785236C"/>
    <w:rsid w:val="00D5444A"/>
  </w:style>
  <w:style w:type="paragraph" w:customStyle="1" w:styleId="62BBD49FCDD44FD5A24C01CC79F35BBB">
    <w:name w:val="62BBD49FCDD44FD5A24C01CC79F35BBB"/>
    <w:rsid w:val="00D5444A"/>
  </w:style>
  <w:style w:type="paragraph" w:customStyle="1" w:styleId="EFEDE73F77A246338BB9D25C3604243C">
    <w:name w:val="EFEDE73F77A246338BB9D25C3604243C"/>
    <w:rsid w:val="00D5444A"/>
  </w:style>
  <w:style w:type="paragraph" w:customStyle="1" w:styleId="E71472CC93E7480C979F9ED158099FA3">
    <w:name w:val="E71472CC93E7480C979F9ED158099FA3"/>
    <w:rsid w:val="00D5444A"/>
  </w:style>
  <w:style w:type="paragraph" w:customStyle="1" w:styleId="30A69C385D87469F9A1AC160EE7EB2FB">
    <w:name w:val="30A69C385D87469F9A1AC160EE7EB2FB"/>
    <w:rsid w:val="00D5444A"/>
  </w:style>
  <w:style w:type="paragraph" w:customStyle="1" w:styleId="639EB3A5DCB24BCD95800E3657BAA35F">
    <w:name w:val="639EB3A5DCB24BCD95800E3657BAA35F"/>
    <w:rsid w:val="00D5444A"/>
  </w:style>
  <w:style w:type="paragraph" w:customStyle="1" w:styleId="E4E72958F26C4E2A8B4FF04A94B7F3E4">
    <w:name w:val="E4E72958F26C4E2A8B4FF04A94B7F3E4"/>
    <w:rsid w:val="00D5444A"/>
  </w:style>
  <w:style w:type="paragraph" w:customStyle="1" w:styleId="254AEC5E6BBB43F5BA5E42F3ED7602AC">
    <w:name w:val="254AEC5E6BBB43F5BA5E42F3ED7602AC"/>
    <w:rsid w:val="00D5444A"/>
  </w:style>
  <w:style w:type="paragraph" w:customStyle="1" w:styleId="387AD70F99F8406CAC9B924CC1CF70AC">
    <w:name w:val="387AD70F99F8406CAC9B924CC1CF70AC"/>
    <w:rsid w:val="00D5444A"/>
  </w:style>
  <w:style w:type="paragraph" w:customStyle="1" w:styleId="DEA16032F7B54F6BA4C01E5A56DB9E69">
    <w:name w:val="DEA16032F7B54F6BA4C01E5A56DB9E69"/>
    <w:rsid w:val="00D5444A"/>
  </w:style>
  <w:style w:type="paragraph" w:customStyle="1" w:styleId="B5DA1650CF64499BAA529E1DE8EE06B9">
    <w:name w:val="B5DA1650CF64499BAA529E1DE8EE06B9"/>
    <w:rsid w:val="00D5444A"/>
  </w:style>
  <w:style w:type="paragraph" w:customStyle="1" w:styleId="2DF8A24EA3614713AC51B24434B92637">
    <w:name w:val="2DF8A24EA3614713AC51B24434B92637"/>
    <w:rsid w:val="00D5444A"/>
  </w:style>
  <w:style w:type="paragraph" w:customStyle="1" w:styleId="0F5C1A11F5F84521A7C6C69722763F8B">
    <w:name w:val="0F5C1A11F5F84521A7C6C69722763F8B"/>
    <w:rsid w:val="00D5444A"/>
  </w:style>
  <w:style w:type="paragraph" w:customStyle="1" w:styleId="833DDD3B6F6D4DDC9691331609FA1E77">
    <w:name w:val="833DDD3B6F6D4DDC9691331609FA1E77"/>
    <w:rsid w:val="00D5444A"/>
  </w:style>
  <w:style w:type="paragraph" w:customStyle="1" w:styleId="85202A404B444A3AB9A4CC5CA237F6E1">
    <w:name w:val="85202A404B444A3AB9A4CC5CA237F6E1"/>
    <w:rsid w:val="00D5444A"/>
  </w:style>
  <w:style w:type="paragraph" w:customStyle="1" w:styleId="86828F2105D8462889A63D0A46D0F105">
    <w:name w:val="86828F2105D8462889A63D0A46D0F105"/>
    <w:rsid w:val="00D5444A"/>
  </w:style>
  <w:style w:type="paragraph" w:customStyle="1" w:styleId="9120F9E6A6FA42239987F34A8DF23D85">
    <w:name w:val="9120F9E6A6FA42239987F34A8DF23D85"/>
    <w:rsid w:val="00D5444A"/>
  </w:style>
  <w:style w:type="paragraph" w:customStyle="1" w:styleId="5A59688FBF0649858DB1F478666FEF7D">
    <w:name w:val="5A59688FBF0649858DB1F478666FEF7D"/>
    <w:rsid w:val="00D5444A"/>
  </w:style>
  <w:style w:type="paragraph" w:customStyle="1" w:styleId="2F6369FA9061412A84CDD0FBF9216C4C">
    <w:name w:val="2F6369FA9061412A84CDD0FBF9216C4C"/>
    <w:rsid w:val="00D5444A"/>
  </w:style>
  <w:style w:type="paragraph" w:customStyle="1" w:styleId="057CA0C5E52140D3871CA7E5F0303E45">
    <w:name w:val="057CA0C5E52140D3871CA7E5F0303E45"/>
    <w:rsid w:val="00D5444A"/>
  </w:style>
  <w:style w:type="paragraph" w:customStyle="1" w:styleId="00237FB195DF42E99A7F8C61DA21A017">
    <w:name w:val="00237FB195DF42E99A7F8C61DA21A017"/>
    <w:rsid w:val="00D5444A"/>
  </w:style>
  <w:style w:type="paragraph" w:customStyle="1" w:styleId="7C71C400C72345EA96765A2F10A5DFFF">
    <w:name w:val="7C71C400C72345EA96765A2F10A5DFFF"/>
    <w:rsid w:val="00D5444A"/>
  </w:style>
  <w:style w:type="paragraph" w:customStyle="1" w:styleId="A1F43106C0B9487DABB9555845FA5318">
    <w:name w:val="A1F43106C0B9487DABB9555845FA5318"/>
    <w:rsid w:val="00D5444A"/>
  </w:style>
  <w:style w:type="paragraph" w:customStyle="1" w:styleId="98BA048077554611848C31715138BB40">
    <w:name w:val="98BA048077554611848C31715138BB40"/>
    <w:rsid w:val="00D5444A"/>
  </w:style>
  <w:style w:type="paragraph" w:customStyle="1" w:styleId="56A88072ED66421EA7F61A3C4A442F3B">
    <w:name w:val="56A88072ED66421EA7F61A3C4A442F3B"/>
    <w:rsid w:val="00D5444A"/>
  </w:style>
  <w:style w:type="paragraph" w:customStyle="1" w:styleId="119A5130614B45DAA826A6EB1D75E724">
    <w:name w:val="119A5130614B45DAA826A6EB1D75E724"/>
    <w:rsid w:val="00D5444A"/>
  </w:style>
  <w:style w:type="paragraph" w:customStyle="1" w:styleId="A7CE51D5FADE4DFCABEDD1324E688D68">
    <w:name w:val="A7CE51D5FADE4DFCABEDD1324E688D68"/>
    <w:rsid w:val="00D5444A"/>
  </w:style>
  <w:style w:type="paragraph" w:customStyle="1" w:styleId="9FCD39E062114B9F9F1B8B45F95A2126">
    <w:name w:val="9FCD39E062114B9F9F1B8B45F95A2126"/>
    <w:rsid w:val="00D5444A"/>
  </w:style>
  <w:style w:type="paragraph" w:customStyle="1" w:styleId="C433123D1CD4476F8C8991A0478D4FDC">
    <w:name w:val="C433123D1CD4476F8C8991A0478D4FDC"/>
    <w:rsid w:val="00D5444A"/>
  </w:style>
  <w:style w:type="paragraph" w:customStyle="1" w:styleId="53F8975196024022A197D13890AE38F8">
    <w:name w:val="53F8975196024022A197D13890AE38F8"/>
    <w:rsid w:val="00D5444A"/>
  </w:style>
  <w:style w:type="paragraph" w:customStyle="1" w:styleId="45B1F43C3FCC4CF49DBC8AC41ECB54E2">
    <w:name w:val="45B1F43C3FCC4CF49DBC8AC41ECB54E2"/>
    <w:rsid w:val="00D5444A"/>
  </w:style>
  <w:style w:type="paragraph" w:customStyle="1" w:styleId="7F9A42CB23504B049B38DD5074576B23">
    <w:name w:val="7F9A42CB23504B049B38DD5074576B23"/>
    <w:rsid w:val="00D5444A"/>
  </w:style>
  <w:style w:type="paragraph" w:customStyle="1" w:styleId="0911395B0AAA46A3A3DAF1054C3C2DBE">
    <w:name w:val="0911395B0AAA46A3A3DAF1054C3C2DBE"/>
    <w:rsid w:val="00D5444A"/>
  </w:style>
  <w:style w:type="paragraph" w:customStyle="1" w:styleId="43FF1158D78A4DDCAABC97B7BF3E0429">
    <w:name w:val="43FF1158D78A4DDCAABC97B7BF3E0429"/>
    <w:rsid w:val="00D5444A"/>
  </w:style>
  <w:style w:type="paragraph" w:customStyle="1" w:styleId="E2F33623B4C444879F73A8CAE87ED0E3">
    <w:name w:val="E2F33623B4C444879F73A8CAE87ED0E3"/>
    <w:rsid w:val="00D5444A"/>
  </w:style>
  <w:style w:type="paragraph" w:customStyle="1" w:styleId="339076E4E224479F8F88DDB42AF996F7">
    <w:name w:val="339076E4E224479F8F88DDB42AF996F7"/>
    <w:rsid w:val="00D5444A"/>
  </w:style>
  <w:style w:type="paragraph" w:customStyle="1" w:styleId="A5CBE0F72DF243FFB5DB4E77A24A2E4E">
    <w:name w:val="A5CBE0F72DF243FFB5DB4E77A24A2E4E"/>
    <w:rsid w:val="00D5444A"/>
  </w:style>
  <w:style w:type="paragraph" w:customStyle="1" w:styleId="5EE5E3478F1E48D88516066ED3762A1C">
    <w:name w:val="5EE5E3478F1E48D88516066ED3762A1C"/>
    <w:rsid w:val="00D5444A"/>
  </w:style>
  <w:style w:type="paragraph" w:customStyle="1" w:styleId="BEF5E6A4238D4C1CA2FB4EF60D7D9117">
    <w:name w:val="BEF5E6A4238D4C1CA2FB4EF60D7D9117"/>
    <w:rsid w:val="00D5444A"/>
  </w:style>
  <w:style w:type="paragraph" w:customStyle="1" w:styleId="BA32D3C453944774B8AC95ACEF365318">
    <w:name w:val="BA32D3C453944774B8AC95ACEF365318"/>
    <w:rsid w:val="00D5444A"/>
  </w:style>
  <w:style w:type="paragraph" w:customStyle="1" w:styleId="EE5F93D5702A40D182B3823B7C245E68">
    <w:name w:val="EE5F93D5702A40D182B3823B7C245E68"/>
    <w:rsid w:val="00D5444A"/>
  </w:style>
  <w:style w:type="paragraph" w:customStyle="1" w:styleId="EB36DC5429D540F5912F33F41E260555">
    <w:name w:val="EB36DC5429D540F5912F33F41E260555"/>
    <w:rsid w:val="00D5444A"/>
  </w:style>
  <w:style w:type="paragraph" w:customStyle="1" w:styleId="5E921B1E18584C2A9700DBEF6486C987">
    <w:name w:val="5E921B1E18584C2A9700DBEF6486C987"/>
    <w:rsid w:val="00D5444A"/>
  </w:style>
  <w:style w:type="paragraph" w:customStyle="1" w:styleId="FE1098ADC17A44A492FC8A58D92251B3">
    <w:name w:val="FE1098ADC17A44A492FC8A58D92251B3"/>
    <w:rsid w:val="00D5444A"/>
  </w:style>
  <w:style w:type="paragraph" w:customStyle="1" w:styleId="CF100F21EAED42FCAF7599D2CC621B30">
    <w:name w:val="CF100F21EAED42FCAF7599D2CC621B30"/>
    <w:rsid w:val="00D5444A"/>
  </w:style>
  <w:style w:type="paragraph" w:customStyle="1" w:styleId="D1650E549E2540AA8C775390C0BD9C2C">
    <w:name w:val="D1650E549E2540AA8C775390C0BD9C2C"/>
    <w:rsid w:val="00D5444A"/>
  </w:style>
  <w:style w:type="paragraph" w:customStyle="1" w:styleId="11C535043EB4439299F52AEFBFF14105">
    <w:name w:val="11C535043EB4439299F52AEFBFF14105"/>
    <w:rsid w:val="00D5444A"/>
  </w:style>
  <w:style w:type="paragraph" w:customStyle="1" w:styleId="4FF18051A58D4172B534FB6FA7AFC488">
    <w:name w:val="4FF18051A58D4172B534FB6FA7AFC488"/>
    <w:rsid w:val="00D5444A"/>
  </w:style>
  <w:style w:type="paragraph" w:customStyle="1" w:styleId="C630BC666D4946D3A5289AE3B8351C0F">
    <w:name w:val="C630BC666D4946D3A5289AE3B8351C0F"/>
    <w:rsid w:val="00D5444A"/>
  </w:style>
  <w:style w:type="paragraph" w:customStyle="1" w:styleId="762CFD341DE44AD39A5E886A0E33F526">
    <w:name w:val="762CFD341DE44AD39A5E886A0E33F526"/>
    <w:rsid w:val="00D5444A"/>
  </w:style>
  <w:style w:type="paragraph" w:customStyle="1" w:styleId="7AD63567C691499B8F222E498A04D363">
    <w:name w:val="7AD63567C691499B8F222E498A04D363"/>
    <w:rsid w:val="00D5444A"/>
  </w:style>
  <w:style w:type="paragraph" w:customStyle="1" w:styleId="DA185D29183243B4AD06E0D0F68BE494">
    <w:name w:val="DA185D29183243B4AD06E0D0F68BE494"/>
    <w:rsid w:val="00D5444A"/>
  </w:style>
  <w:style w:type="paragraph" w:customStyle="1" w:styleId="98D8F1FE249D4FEC9DEFE6F45A853FDD">
    <w:name w:val="98D8F1FE249D4FEC9DEFE6F45A853FDD"/>
    <w:rsid w:val="00D5444A"/>
  </w:style>
  <w:style w:type="paragraph" w:customStyle="1" w:styleId="4C80EC9717444925B89B0F9692BBD072">
    <w:name w:val="4C80EC9717444925B89B0F9692BBD072"/>
    <w:rsid w:val="007D6FE1"/>
  </w:style>
  <w:style w:type="paragraph" w:customStyle="1" w:styleId="3D42F176BD9642B9A298489F83B3E502">
    <w:name w:val="3D42F176BD9642B9A298489F83B3E502"/>
    <w:rsid w:val="007D6FE1"/>
  </w:style>
  <w:style w:type="paragraph" w:customStyle="1" w:styleId="88BC21AD49B6484CA566239B39765A28">
    <w:name w:val="88BC21AD49B6484CA566239B39765A28"/>
    <w:rsid w:val="007D6FE1"/>
  </w:style>
  <w:style w:type="paragraph" w:customStyle="1" w:styleId="378266470AB94097B4782B240F4911EE">
    <w:name w:val="378266470AB94097B4782B240F4911EE"/>
    <w:rsid w:val="007D6FE1"/>
  </w:style>
  <w:style w:type="paragraph" w:customStyle="1" w:styleId="E32AF71A9C2447B5AF22D601A9830F4E">
    <w:name w:val="E32AF71A9C2447B5AF22D601A9830F4E"/>
    <w:rsid w:val="007D6FE1"/>
  </w:style>
  <w:style w:type="paragraph" w:customStyle="1" w:styleId="C3056736CDE4453FA3251DD034A2EB13">
    <w:name w:val="C3056736CDE4453FA3251DD034A2EB13"/>
    <w:rsid w:val="007D6FE1"/>
  </w:style>
  <w:style w:type="paragraph" w:customStyle="1" w:styleId="3930BA53354E4A1CBD1850E5FCCD3A0F">
    <w:name w:val="3930BA53354E4A1CBD1850E5FCCD3A0F"/>
    <w:rsid w:val="007D6FE1"/>
  </w:style>
  <w:style w:type="paragraph" w:customStyle="1" w:styleId="B74E200C13FB4C358B0F690F5ADDD4FC">
    <w:name w:val="B74E200C13FB4C358B0F690F5ADDD4FC"/>
    <w:rsid w:val="007D6FE1"/>
  </w:style>
  <w:style w:type="paragraph" w:customStyle="1" w:styleId="B074C9B4F836428D89CCB32D8DCB25DE">
    <w:name w:val="B074C9B4F836428D89CCB32D8DCB25DE"/>
    <w:rsid w:val="007D6FE1"/>
  </w:style>
  <w:style w:type="paragraph" w:customStyle="1" w:styleId="00928BBB0782461586B1352668CF8899">
    <w:name w:val="00928BBB0782461586B1352668CF8899"/>
    <w:rsid w:val="007D6FE1"/>
  </w:style>
  <w:style w:type="paragraph" w:customStyle="1" w:styleId="FF3E04E73B5E4264ADE01200AE93901A">
    <w:name w:val="FF3E04E73B5E4264ADE01200AE93901A"/>
    <w:rsid w:val="007D6FE1"/>
  </w:style>
  <w:style w:type="paragraph" w:customStyle="1" w:styleId="FE1E486CDB574A94B972D1D920E8AA77">
    <w:name w:val="FE1E486CDB574A94B972D1D920E8AA77"/>
    <w:rsid w:val="007D6FE1"/>
  </w:style>
  <w:style w:type="paragraph" w:customStyle="1" w:styleId="F262D347375648ABBA4B113446771E20">
    <w:name w:val="F262D347375648ABBA4B113446771E20"/>
    <w:rsid w:val="007D6FE1"/>
  </w:style>
  <w:style w:type="paragraph" w:customStyle="1" w:styleId="8B5DF7D442964D94B86397F626615EC2">
    <w:name w:val="8B5DF7D442964D94B86397F626615EC2"/>
    <w:rsid w:val="007D6FE1"/>
  </w:style>
  <w:style w:type="paragraph" w:customStyle="1" w:styleId="706413DEEDC74ECF845AEBB6DEDC0B17">
    <w:name w:val="706413DEEDC74ECF845AEBB6DEDC0B17"/>
    <w:rsid w:val="007D6FE1"/>
  </w:style>
  <w:style w:type="paragraph" w:customStyle="1" w:styleId="78B9967DC3F34FAB9606770FB8D84B29">
    <w:name w:val="78B9967DC3F34FAB9606770FB8D84B29"/>
    <w:rsid w:val="007D6FE1"/>
  </w:style>
  <w:style w:type="paragraph" w:customStyle="1" w:styleId="A768473C7A8B4A89B4F49D9793604937">
    <w:name w:val="A768473C7A8B4A89B4F49D9793604937"/>
    <w:rsid w:val="007D6FE1"/>
  </w:style>
  <w:style w:type="paragraph" w:customStyle="1" w:styleId="D75C43A0AFB549D49FE7CF576D2E6B61">
    <w:name w:val="D75C43A0AFB549D49FE7CF576D2E6B61"/>
    <w:rsid w:val="007D6FE1"/>
  </w:style>
  <w:style w:type="paragraph" w:customStyle="1" w:styleId="652E47C7439A44E59CFB31510EB8AC0A">
    <w:name w:val="652E47C7439A44E59CFB31510EB8AC0A"/>
    <w:rsid w:val="007D6FE1"/>
  </w:style>
  <w:style w:type="paragraph" w:customStyle="1" w:styleId="A498CAAF96F04323A64A19966C1335F1">
    <w:name w:val="A498CAAF96F04323A64A19966C1335F1"/>
    <w:rsid w:val="007D6FE1"/>
  </w:style>
  <w:style w:type="paragraph" w:customStyle="1" w:styleId="156786D782CA4B029DB5A1DC1489231F">
    <w:name w:val="156786D782CA4B029DB5A1DC1489231F"/>
    <w:rsid w:val="007D6FE1"/>
  </w:style>
  <w:style w:type="paragraph" w:customStyle="1" w:styleId="DCC6F10047B346B8B8DE2DB855C2EB68">
    <w:name w:val="DCC6F10047B346B8B8DE2DB855C2EB68"/>
    <w:rsid w:val="007D6FE1"/>
  </w:style>
  <w:style w:type="paragraph" w:customStyle="1" w:styleId="02B9AC1EFE3E475D94CB3C118E943EB9">
    <w:name w:val="02B9AC1EFE3E475D94CB3C118E943EB9"/>
    <w:rsid w:val="007D6FE1"/>
  </w:style>
  <w:style w:type="paragraph" w:customStyle="1" w:styleId="C41DAE66C1E548CF92E8B4EAF0702B7A">
    <w:name w:val="C41DAE66C1E548CF92E8B4EAF0702B7A"/>
    <w:rsid w:val="007D6FE1"/>
  </w:style>
  <w:style w:type="paragraph" w:customStyle="1" w:styleId="05C8FACB5B2943F184265B20812CDB0D">
    <w:name w:val="05C8FACB5B2943F184265B20812CDB0D"/>
    <w:rsid w:val="007D6FE1"/>
  </w:style>
  <w:style w:type="paragraph" w:customStyle="1" w:styleId="55C853599AD04D89A5BA7B74F7DE0171">
    <w:name w:val="55C853599AD04D89A5BA7B74F7DE0171"/>
    <w:rsid w:val="007D6FE1"/>
  </w:style>
  <w:style w:type="paragraph" w:customStyle="1" w:styleId="BD4CE7D90F3A45DC8A9C4B1AF72A2B3F">
    <w:name w:val="BD4CE7D90F3A45DC8A9C4B1AF72A2B3F"/>
    <w:rsid w:val="007D6FE1"/>
  </w:style>
  <w:style w:type="paragraph" w:customStyle="1" w:styleId="365756496E984ACBAD8CC0F4CC4F6034">
    <w:name w:val="365756496E984ACBAD8CC0F4CC4F6034"/>
    <w:rsid w:val="007D6FE1"/>
  </w:style>
  <w:style w:type="paragraph" w:customStyle="1" w:styleId="BD7A28987A7943A9B42F2E259A41EF1F">
    <w:name w:val="BD7A28987A7943A9B42F2E259A41EF1F"/>
    <w:rsid w:val="007D6FE1"/>
  </w:style>
  <w:style w:type="paragraph" w:customStyle="1" w:styleId="22F46C21D8544944A32A7099F3278BF6">
    <w:name w:val="22F46C21D8544944A32A7099F3278BF6"/>
    <w:rsid w:val="007D6FE1"/>
  </w:style>
  <w:style w:type="paragraph" w:customStyle="1" w:styleId="E7B81845E81F40F4BE41696304CFDBA3">
    <w:name w:val="E7B81845E81F40F4BE41696304CFDBA3"/>
    <w:rsid w:val="007D6FE1"/>
  </w:style>
  <w:style w:type="paragraph" w:customStyle="1" w:styleId="E43FF028DBBF4F31AB09057E8ACD4EC8">
    <w:name w:val="E43FF028DBBF4F31AB09057E8ACD4EC8"/>
    <w:rsid w:val="007D6FE1"/>
  </w:style>
  <w:style w:type="paragraph" w:customStyle="1" w:styleId="F1463DB9767E418E885008DB4DDE2425">
    <w:name w:val="F1463DB9767E418E885008DB4DDE2425"/>
    <w:rsid w:val="007D6FE1"/>
  </w:style>
  <w:style w:type="paragraph" w:customStyle="1" w:styleId="D49B418DD4634392B20C61620B2E2425">
    <w:name w:val="D49B418DD4634392B20C61620B2E2425"/>
    <w:rsid w:val="007D6FE1"/>
  </w:style>
  <w:style w:type="paragraph" w:customStyle="1" w:styleId="234E9FD90B6A4A71B6FE530C7BBC03D5">
    <w:name w:val="234E9FD90B6A4A71B6FE530C7BBC03D5"/>
    <w:rsid w:val="007D6FE1"/>
  </w:style>
  <w:style w:type="paragraph" w:customStyle="1" w:styleId="ACA68E01D7AB4271AECA4C8261490402">
    <w:name w:val="ACA68E01D7AB4271AECA4C8261490402"/>
    <w:rsid w:val="007D6FE1"/>
  </w:style>
  <w:style w:type="paragraph" w:customStyle="1" w:styleId="5E648BD13619495985E89A9C3B0FBC71">
    <w:name w:val="5E648BD13619495985E89A9C3B0FBC71"/>
    <w:rsid w:val="007D6FE1"/>
  </w:style>
  <w:style w:type="paragraph" w:customStyle="1" w:styleId="AAEF58906689477EB9CAF8F058010A49">
    <w:name w:val="AAEF58906689477EB9CAF8F058010A49"/>
    <w:rsid w:val="007D6FE1"/>
  </w:style>
  <w:style w:type="paragraph" w:customStyle="1" w:styleId="386D9475416C43E1A3BCCEC30E5EF0DB">
    <w:name w:val="386D9475416C43E1A3BCCEC30E5EF0DB"/>
    <w:rsid w:val="007D6FE1"/>
  </w:style>
  <w:style w:type="paragraph" w:customStyle="1" w:styleId="D60591EA3750490882BD7C7B5CD85FCD">
    <w:name w:val="D60591EA3750490882BD7C7B5CD85FCD"/>
    <w:rsid w:val="007D6FE1"/>
  </w:style>
  <w:style w:type="paragraph" w:customStyle="1" w:styleId="61FA2A940A944A0F918E8090BB2DD3F9">
    <w:name w:val="61FA2A940A944A0F918E8090BB2DD3F9"/>
    <w:rsid w:val="007D6FE1"/>
  </w:style>
  <w:style w:type="paragraph" w:customStyle="1" w:styleId="B6DAECAF9EA542F290304208F1AC1320">
    <w:name w:val="B6DAECAF9EA542F290304208F1AC1320"/>
    <w:rsid w:val="007D6FE1"/>
  </w:style>
  <w:style w:type="paragraph" w:customStyle="1" w:styleId="D65D9C4B297F4597AC0AA06AD99F93DE">
    <w:name w:val="D65D9C4B297F4597AC0AA06AD99F93DE"/>
    <w:rsid w:val="007D6FE1"/>
  </w:style>
  <w:style w:type="paragraph" w:customStyle="1" w:styleId="7F901C69F980449DABF6E18796393300">
    <w:name w:val="7F901C69F980449DABF6E18796393300"/>
    <w:rsid w:val="007D6FE1"/>
  </w:style>
  <w:style w:type="paragraph" w:customStyle="1" w:styleId="BAD3F80784BC40F7AF6056B0214A0F44">
    <w:name w:val="BAD3F80784BC40F7AF6056B0214A0F44"/>
    <w:rsid w:val="007D6FE1"/>
  </w:style>
  <w:style w:type="paragraph" w:customStyle="1" w:styleId="FB64131C1A0C4D4492C4C7A089AE608D">
    <w:name w:val="FB64131C1A0C4D4492C4C7A089AE608D"/>
    <w:rsid w:val="007D6FE1"/>
  </w:style>
  <w:style w:type="paragraph" w:customStyle="1" w:styleId="041DF0CB8D4E412384ED82233FAE7EDF">
    <w:name w:val="041DF0CB8D4E412384ED82233FAE7EDF"/>
    <w:rsid w:val="007D6FE1"/>
  </w:style>
  <w:style w:type="paragraph" w:customStyle="1" w:styleId="50BE4106A69443BA8919D508495C8810">
    <w:name w:val="50BE4106A69443BA8919D508495C8810"/>
    <w:rsid w:val="007D6FE1"/>
  </w:style>
  <w:style w:type="paragraph" w:customStyle="1" w:styleId="CF7AD21301F8455BAA343BED83CBA396">
    <w:name w:val="CF7AD21301F8455BAA343BED83CBA396"/>
    <w:rsid w:val="007D6FE1"/>
  </w:style>
  <w:style w:type="paragraph" w:customStyle="1" w:styleId="D8C9CFBF783040C58AB59B93B724D5F2">
    <w:name w:val="D8C9CFBF783040C58AB59B93B724D5F2"/>
    <w:rsid w:val="007D6FE1"/>
  </w:style>
  <w:style w:type="paragraph" w:customStyle="1" w:styleId="8ADE406522DB43E3B0FA333AC9B3CD6C">
    <w:name w:val="8ADE406522DB43E3B0FA333AC9B3CD6C"/>
    <w:rsid w:val="007D6FE1"/>
  </w:style>
  <w:style w:type="paragraph" w:customStyle="1" w:styleId="0A9C64D65DBB4A72AB585FA0EDB3E48F">
    <w:name w:val="0A9C64D65DBB4A72AB585FA0EDB3E48F"/>
    <w:rsid w:val="007D6F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7">
      <a:dk1>
        <a:srgbClr val="3F3F3F"/>
      </a:dk1>
      <a:lt1>
        <a:sysClr val="window" lastClr="FFFFFF"/>
      </a:lt1>
      <a:dk2>
        <a:srgbClr val="00653B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653B"/>
      </a:hlink>
      <a:folHlink>
        <a:srgbClr val="8B8B8B"/>
      </a:folHlink>
    </a:clrScheme>
    <a:fontScheme name="Custom 17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AC932174C714D8E5DE59251F69848" ma:contentTypeVersion="0" ma:contentTypeDescription="Create a new document." ma:contentTypeScope="" ma:versionID="d71e64bc2ef156fe39f293fc490c36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BB700-4CAF-4630-87FD-976C0F89D7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60ADF0-ACAB-4B7E-BD0A-B5A61F14F0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FD1D5-C1F7-4430-A434-FD1C9C38A54D}"/>
</file>

<file path=customXml/itemProps4.xml><?xml version="1.0" encoding="utf-8"?>
<ds:datastoreItem xmlns:ds="http://schemas.openxmlformats.org/officeDocument/2006/customXml" ds:itemID="{25DFABEB-F817-4700-802C-2554FA7D9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6</Pages>
  <Words>948</Words>
  <Characters>540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ملف (WORD)</vt:lpstr>
      <vt:lpstr>ملف (WORD)</vt:lpstr>
    </vt:vector>
  </TitlesOfParts>
  <Company/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لف (WORD)</dc:title>
  <dc:subject/>
  <dc:creator>Nayif M. Alharthi</dc:creator>
  <cp:keywords/>
  <dc:description/>
  <cp:lastModifiedBy>Sumayah Alghamdi</cp:lastModifiedBy>
  <cp:revision>96</cp:revision>
  <cp:lastPrinted>2021-02-01T04:22:00Z</cp:lastPrinted>
  <dcterms:created xsi:type="dcterms:W3CDTF">2021-01-05T06:29:00Z</dcterms:created>
  <dcterms:modified xsi:type="dcterms:W3CDTF">2023-11-1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AC932174C714D8E5DE59251F69848</vt:lpwstr>
  </property>
  <property fmtid="{D5CDD505-2E9C-101B-9397-08002B2CF9AE}" pid="3" name="Order">
    <vt:r8>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